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80525" w14:textId="77777777" w:rsidR="00F81D1F" w:rsidRPr="00763024" w:rsidRDefault="00B24A1E" w:rsidP="003E42C3">
      <w:pPr>
        <w:spacing w:line="0" w:lineRule="atLeast"/>
        <w:jc w:val="center"/>
        <w:rPr>
          <w:rFonts w:eastAsia="標楷體"/>
          <w:kern w:val="0"/>
          <w:sz w:val="40"/>
          <w:szCs w:val="40"/>
        </w:rPr>
      </w:pPr>
      <w:r w:rsidRPr="00763024">
        <w:rPr>
          <w:rFonts w:eastAsia="標楷體"/>
          <w:bCs/>
          <w:noProof/>
          <w:sz w:val="32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7CBB31" wp14:editId="45263027">
                <wp:simplePos x="0" y="0"/>
                <wp:positionH relativeFrom="column">
                  <wp:posOffset>5318760</wp:posOffset>
                </wp:positionH>
                <wp:positionV relativeFrom="paragraph">
                  <wp:posOffset>-151130</wp:posOffset>
                </wp:positionV>
                <wp:extent cx="770890" cy="3429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089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6EA641" w14:textId="77777777" w:rsidR="002F3655" w:rsidRPr="00D033D9" w:rsidRDefault="002F3655" w:rsidP="002F3655">
                            <w:pPr>
                              <w:rPr>
                                <w:rFonts w:eastAsia="標楷體"/>
                              </w:rPr>
                            </w:pPr>
                            <w:r w:rsidRPr="00D033D9">
                              <w:rPr>
                                <w:rFonts w:eastAsia="標楷體" w:hAnsi="標楷體"/>
                              </w:rPr>
                              <w:t>附件</w:t>
                            </w:r>
                            <w:r w:rsidR="000C2E03" w:rsidRPr="00332A4D">
                              <w:rPr>
                                <w:rFonts w:eastAsia="標楷體"/>
                              </w:rPr>
                              <w:t>1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8.8pt;margin-top:-11.9pt;width:60.7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">
                <v:textbox>
                  <w:txbxContent>
                    <w:p w:rsidR="002F3655" w:rsidRPr="00D033D9" w:rsidRDefault="002F3655" w:rsidP="002F3655">
                      <w:pPr>
                        <w:rPr>
                          <w:rFonts w:eastAsia="標楷體"/>
                        </w:rPr>
                      </w:pPr>
                      <w:r w:rsidRPr="00D033D9">
                        <w:rPr>
                          <w:rFonts w:eastAsia="標楷體" w:hAnsi="標楷體"/>
                        </w:rPr>
                        <w:t>附件</w:t>
                      </w:r>
                      <w:r w:rsidR="000C2E03" w:rsidRPr="00332A4D">
                        <w:rPr>
                          <w:rFonts w:eastAsia="標楷體"/>
                        </w:rPr>
                        <w:t>1-1</w:t>
                      </w:r>
                    </w:p>
                  </w:txbxContent>
                </v:textbox>
              </v:shape>
            </w:pict>
          </mc:Fallback>
        </mc:AlternateContent>
      </w:r>
    </w:p>
    <w:p w14:paraId="6BCA1E3A" w14:textId="699AC88A" w:rsidR="00F13ED3" w:rsidRPr="00763024" w:rsidRDefault="00F81D1F" w:rsidP="00F81D1F">
      <w:pPr>
        <w:spacing w:line="0" w:lineRule="atLeast"/>
        <w:jc w:val="center"/>
        <w:rPr>
          <w:rFonts w:eastAsia="標楷體"/>
          <w:b/>
          <w:sz w:val="40"/>
          <w:szCs w:val="40"/>
        </w:rPr>
      </w:pPr>
      <w:r w:rsidRPr="00763024">
        <w:rPr>
          <w:rFonts w:eastAsia="標楷體"/>
          <w:b/>
          <w:kern w:val="0"/>
          <w:sz w:val="40"/>
          <w:szCs w:val="40"/>
        </w:rPr>
        <w:t>國</w:t>
      </w:r>
      <w:r w:rsidR="00F13ED3" w:rsidRPr="00763024">
        <w:rPr>
          <w:rFonts w:eastAsia="標楷體"/>
          <w:b/>
          <w:kern w:val="0"/>
          <w:sz w:val="40"/>
          <w:szCs w:val="40"/>
        </w:rPr>
        <w:t>立中正大學</w:t>
      </w:r>
      <w:r w:rsidR="005B1526" w:rsidRPr="00763024">
        <w:rPr>
          <w:b/>
          <w:sz w:val="36"/>
        </w:rPr>
        <w:t>11</w:t>
      </w:r>
      <w:r w:rsidR="00763024" w:rsidRPr="00763024">
        <w:rPr>
          <w:b/>
          <w:sz w:val="36"/>
        </w:rPr>
        <w:t>4</w:t>
      </w:r>
      <w:r w:rsidR="00B305E6" w:rsidRPr="00763024">
        <w:rPr>
          <w:rFonts w:eastAsia="標楷體"/>
          <w:b/>
          <w:kern w:val="0"/>
          <w:sz w:val="40"/>
          <w:szCs w:val="40"/>
        </w:rPr>
        <w:t>學</w:t>
      </w:r>
      <w:r w:rsidR="00F13ED3" w:rsidRPr="00763024">
        <w:rPr>
          <w:rFonts w:eastAsia="標楷體"/>
          <w:b/>
          <w:kern w:val="0"/>
          <w:sz w:val="40"/>
          <w:szCs w:val="40"/>
        </w:rPr>
        <w:t>年度</w:t>
      </w:r>
      <w:r w:rsidR="00B305E6" w:rsidRPr="00763024">
        <w:rPr>
          <w:rFonts w:eastAsia="標楷體"/>
          <w:b/>
          <w:kern w:val="0"/>
          <w:sz w:val="40"/>
          <w:szCs w:val="40"/>
        </w:rPr>
        <w:t>優良教學</w:t>
      </w:r>
      <w:r w:rsidR="00052D5A" w:rsidRPr="00763024">
        <w:rPr>
          <w:rFonts w:eastAsia="標楷體"/>
          <w:b/>
          <w:kern w:val="0"/>
          <w:sz w:val="40"/>
          <w:szCs w:val="40"/>
        </w:rPr>
        <w:t>助理</w:t>
      </w:r>
      <w:r w:rsidR="00F13ED3" w:rsidRPr="00763024">
        <w:rPr>
          <w:rFonts w:eastAsia="標楷體"/>
          <w:b/>
          <w:sz w:val="40"/>
          <w:szCs w:val="40"/>
        </w:rPr>
        <w:t>申請表</w:t>
      </w:r>
    </w:p>
    <w:p w14:paraId="43F68357" w14:textId="77777777" w:rsidR="00FB2165" w:rsidRPr="00763024" w:rsidRDefault="00EA5EDB" w:rsidP="00FB2165">
      <w:pPr>
        <w:pStyle w:val="Web"/>
        <w:spacing w:before="240" w:beforeAutospacing="0" w:after="240"/>
        <w:ind w:leftChars="59" w:left="142"/>
        <w:rPr>
          <w:rFonts w:ascii="Times New Roman" w:eastAsia="標楷體" w:hAnsi="Times New Roman" w:cs="Times New Roman"/>
          <w:b/>
          <w:color w:val="FF0000"/>
        </w:rPr>
      </w:pPr>
      <w:r w:rsidRPr="00763024">
        <w:rPr>
          <w:rFonts w:ascii="Times New Roman" w:eastAsia="微軟正黑體" w:hAnsi="Times New Roman" w:cs="Times New Roman"/>
          <w:b/>
          <w:bCs/>
          <w:color w:val="FF0000"/>
        </w:rPr>
        <w:t>※</w:t>
      </w:r>
      <w:r w:rsidR="00522C40" w:rsidRPr="00763024">
        <w:rPr>
          <w:rFonts w:ascii="Times New Roman" w:eastAsia="標楷體" w:hAnsi="Times New Roman" w:cs="Times New Roman"/>
          <w:b/>
          <w:bCs/>
          <w:color w:val="FF0000"/>
        </w:rPr>
        <w:t>重要</w:t>
      </w:r>
      <w:r w:rsidR="000E7ED3" w:rsidRPr="00763024">
        <w:rPr>
          <w:rFonts w:ascii="Times New Roman" w:eastAsia="標楷體" w:hAnsi="Times New Roman" w:cs="Times New Roman"/>
          <w:b/>
          <w:bCs/>
          <w:color w:val="FF0000"/>
        </w:rPr>
        <w:t>填表</w:t>
      </w:r>
      <w:r w:rsidR="00522C40" w:rsidRPr="00763024">
        <w:rPr>
          <w:rFonts w:ascii="Times New Roman" w:eastAsia="標楷體" w:hAnsi="Times New Roman" w:cs="Times New Roman"/>
          <w:b/>
          <w:bCs/>
          <w:color w:val="FF0000"/>
        </w:rPr>
        <w:t>說明</w:t>
      </w:r>
      <w:r w:rsidR="005431EB" w:rsidRPr="00763024">
        <w:rPr>
          <w:rFonts w:ascii="Times New Roman" w:eastAsia="標楷體" w:hAnsi="Times New Roman" w:cs="Times New Roman"/>
          <w:b/>
          <w:color w:val="FF0000"/>
        </w:rPr>
        <w:t>：</w:t>
      </w:r>
      <w:r w:rsidR="00FB2165" w:rsidRPr="00763024">
        <w:rPr>
          <w:rFonts w:ascii="Times New Roman" w:eastAsia="標楷體" w:hAnsi="Times New Roman" w:cs="Times New Roman"/>
          <w:b/>
          <w:color w:val="FF0000"/>
        </w:rPr>
        <w:br/>
      </w:r>
      <w:r w:rsidR="000E7ED3" w:rsidRPr="00763024">
        <w:rPr>
          <w:rFonts w:ascii="Times New Roman" w:eastAsia="標楷體" w:hAnsi="Times New Roman" w:cs="Times New Roman"/>
          <w:b/>
          <w:color w:val="FF0000"/>
        </w:rPr>
        <w:t>(1</w:t>
      </w:r>
      <w:r w:rsidR="00522C40" w:rsidRPr="00763024">
        <w:rPr>
          <w:rFonts w:ascii="Times New Roman" w:eastAsia="標楷體" w:hAnsi="Times New Roman" w:cs="Times New Roman"/>
          <w:b/>
          <w:color w:val="FF0000"/>
        </w:rPr>
        <w:t>)</w:t>
      </w:r>
      <w:r w:rsidR="003E42C3" w:rsidRPr="00763024">
        <w:rPr>
          <w:rFonts w:ascii="Times New Roman" w:eastAsia="標楷體" w:hAnsi="Times New Roman" w:cs="Times New Roman"/>
          <w:b/>
          <w:color w:val="FF0000"/>
        </w:rPr>
        <w:t>申請課程之修課人數</w:t>
      </w:r>
      <w:r w:rsidR="007D4C87" w:rsidRPr="00763024">
        <w:rPr>
          <w:rFonts w:ascii="Times New Roman" w:eastAsia="標楷體" w:hAnsi="Times New Roman" w:cs="Times New Roman"/>
          <w:b/>
          <w:color w:val="FF0000"/>
        </w:rPr>
        <w:t>須達到：</w:t>
      </w:r>
      <w:r w:rsidR="00775245" w:rsidRPr="00763024">
        <w:rPr>
          <w:rFonts w:ascii="Times New Roman" w:eastAsia="標楷體" w:hAnsi="Times New Roman" w:cs="Times New Roman"/>
          <w:b/>
          <w:color w:val="FF0000"/>
        </w:rPr>
        <w:t>大學部修課人數</w:t>
      </w:r>
      <w:r w:rsidR="003E42C3" w:rsidRPr="00763024">
        <w:rPr>
          <w:rFonts w:ascii="Times New Roman" w:eastAsia="標楷體" w:hAnsi="Times New Roman" w:cs="Times New Roman"/>
          <w:b/>
          <w:color w:val="FF0000"/>
        </w:rPr>
        <w:t>8</w:t>
      </w:r>
      <w:r w:rsidR="00775245" w:rsidRPr="00763024">
        <w:rPr>
          <w:rFonts w:ascii="Times New Roman" w:eastAsia="標楷體" w:hAnsi="Times New Roman" w:cs="Times New Roman"/>
          <w:b/>
          <w:color w:val="FF0000"/>
        </w:rPr>
        <w:t>人</w:t>
      </w:r>
      <w:r w:rsidR="006D1DA9" w:rsidRPr="00763024">
        <w:rPr>
          <w:rFonts w:ascii="Times New Roman" w:eastAsia="標楷體" w:hAnsi="Times New Roman" w:cs="Times New Roman"/>
          <w:b/>
          <w:color w:val="FF0000"/>
        </w:rPr>
        <w:t>(</w:t>
      </w:r>
      <w:r w:rsidR="00775245" w:rsidRPr="00763024">
        <w:rPr>
          <w:rFonts w:ascii="Times New Roman" w:eastAsia="標楷體" w:hAnsi="Times New Roman" w:cs="Times New Roman"/>
          <w:b/>
          <w:color w:val="FF0000"/>
        </w:rPr>
        <w:t>含</w:t>
      </w:r>
      <w:r w:rsidR="006D1DA9" w:rsidRPr="00763024">
        <w:rPr>
          <w:rFonts w:ascii="Times New Roman" w:eastAsia="標楷體" w:hAnsi="Times New Roman" w:cs="Times New Roman"/>
          <w:b/>
          <w:color w:val="FF0000"/>
        </w:rPr>
        <w:t>)</w:t>
      </w:r>
      <w:r w:rsidR="00775245" w:rsidRPr="00763024">
        <w:rPr>
          <w:rFonts w:ascii="Times New Roman" w:eastAsia="標楷體" w:hAnsi="Times New Roman" w:cs="Times New Roman"/>
          <w:b/>
          <w:color w:val="FF0000"/>
        </w:rPr>
        <w:t>以上，研究所及在職</w:t>
      </w:r>
      <w:proofErr w:type="gramStart"/>
      <w:r w:rsidR="00775245" w:rsidRPr="00763024">
        <w:rPr>
          <w:rFonts w:ascii="Times New Roman" w:eastAsia="標楷體" w:hAnsi="Times New Roman" w:cs="Times New Roman"/>
          <w:b/>
          <w:color w:val="FF0000"/>
        </w:rPr>
        <w:t>專班修課</w:t>
      </w:r>
      <w:proofErr w:type="gramEnd"/>
      <w:r w:rsidR="00775245" w:rsidRPr="00763024">
        <w:rPr>
          <w:rFonts w:ascii="Times New Roman" w:eastAsia="標楷體" w:hAnsi="Times New Roman" w:cs="Times New Roman"/>
          <w:b/>
          <w:color w:val="FF0000"/>
        </w:rPr>
        <w:t>人數</w:t>
      </w:r>
      <w:r w:rsidR="003E42C3" w:rsidRPr="00763024">
        <w:rPr>
          <w:rFonts w:ascii="Times New Roman" w:eastAsia="標楷體" w:hAnsi="Times New Roman" w:cs="Times New Roman"/>
          <w:b/>
          <w:color w:val="FF0000"/>
        </w:rPr>
        <w:t>5</w:t>
      </w:r>
      <w:r w:rsidR="003E42C3" w:rsidRPr="00763024">
        <w:rPr>
          <w:rFonts w:ascii="Times New Roman" w:eastAsia="標楷體" w:hAnsi="Times New Roman" w:cs="Times New Roman"/>
          <w:b/>
          <w:color w:val="FF0000"/>
        </w:rPr>
        <w:t>人</w:t>
      </w:r>
      <w:r w:rsidR="006D1DA9" w:rsidRPr="00763024">
        <w:rPr>
          <w:rFonts w:ascii="Times New Roman" w:eastAsia="標楷體" w:hAnsi="Times New Roman" w:cs="Times New Roman"/>
          <w:b/>
          <w:color w:val="FF0000"/>
        </w:rPr>
        <w:t>(</w:t>
      </w:r>
      <w:r w:rsidR="003E42C3" w:rsidRPr="00763024">
        <w:rPr>
          <w:rFonts w:ascii="Times New Roman" w:eastAsia="標楷體" w:hAnsi="Times New Roman" w:cs="Times New Roman"/>
          <w:b/>
          <w:color w:val="FF0000"/>
        </w:rPr>
        <w:t>含</w:t>
      </w:r>
      <w:r w:rsidR="006D1DA9" w:rsidRPr="00763024">
        <w:rPr>
          <w:rFonts w:ascii="Times New Roman" w:eastAsia="標楷體" w:hAnsi="Times New Roman" w:cs="Times New Roman"/>
          <w:b/>
          <w:color w:val="FF0000"/>
        </w:rPr>
        <w:t>)</w:t>
      </w:r>
      <w:r w:rsidR="003E42C3" w:rsidRPr="00763024">
        <w:rPr>
          <w:rFonts w:ascii="Times New Roman" w:eastAsia="標楷體" w:hAnsi="Times New Roman" w:cs="Times New Roman"/>
          <w:b/>
          <w:color w:val="FF0000"/>
        </w:rPr>
        <w:t>以上。</w:t>
      </w:r>
      <w:r w:rsidR="000E7ED3" w:rsidRPr="00763024">
        <w:rPr>
          <w:rFonts w:ascii="Times New Roman" w:eastAsia="標楷體" w:hAnsi="Times New Roman" w:cs="Times New Roman"/>
          <w:b/>
          <w:color w:val="FF0000"/>
        </w:rPr>
        <w:br/>
        <w:t>(2</w:t>
      </w:r>
      <w:r w:rsidR="008B1E70" w:rsidRPr="00763024">
        <w:rPr>
          <w:rFonts w:ascii="Times New Roman" w:eastAsia="標楷體" w:hAnsi="Times New Roman" w:cs="Times New Roman"/>
          <w:b/>
          <w:color w:val="FF0000"/>
        </w:rPr>
        <w:t>)</w:t>
      </w:r>
      <w:r w:rsidR="005B1526" w:rsidRPr="00763024">
        <w:rPr>
          <w:rFonts w:ascii="Times New Roman" w:eastAsia="標楷體" w:hAnsi="Times New Roman" w:cs="Times New Roman"/>
          <w:b/>
          <w:color w:val="FF0000"/>
        </w:rPr>
        <w:t>一人</w:t>
      </w:r>
      <w:r w:rsidR="008B1E70" w:rsidRPr="00763024">
        <w:rPr>
          <w:rFonts w:ascii="Times New Roman" w:eastAsia="標楷體" w:hAnsi="Times New Roman" w:cs="Times New Roman"/>
          <w:b/>
          <w:color w:val="FF0000"/>
        </w:rPr>
        <w:t>申請一門課程，若擔任兩門課程以上之教學助理，請填寫其中一門修課學生回饋評價最好或</w:t>
      </w:r>
      <w:r w:rsidR="00043775" w:rsidRPr="00763024">
        <w:rPr>
          <w:rFonts w:ascii="Times New Roman" w:eastAsia="標楷體" w:hAnsi="Times New Roman" w:cs="Times New Roman"/>
          <w:b/>
          <w:color w:val="FF0000"/>
        </w:rPr>
        <w:t>自我</w:t>
      </w:r>
      <w:r w:rsidR="008B1E70" w:rsidRPr="00763024">
        <w:rPr>
          <w:rFonts w:ascii="Times New Roman" w:eastAsia="標楷體" w:hAnsi="Times New Roman" w:cs="Times New Roman"/>
          <w:b/>
          <w:color w:val="FF0000"/>
        </w:rPr>
        <w:t>收穫最多的一門課。</w:t>
      </w:r>
      <w:r w:rsidR="008B1E70" w:rsidRPr="00763024">
        <w:rPr>
          <w:rFonts w:ascii="Times New Roman" w:eastAsia="標楷體" w:hAnsi="Times New Roman" w:cs="Times New Roman"/>
          <w:b/>
          <w:color w:val="FF0000"/>
        </w:rPr>
        <w:br/>
      </w:r>
      <w:r w:rsidR="00A12FAC" w:rsidRPr="00763024">
        <w:rPr>
          <w:rFonts w:ascii="Times New Roman" w:eastAsia="標楷體" w:hAnsi="Times New Roman" w:cs="Times New Roman"/>
          <w:b/>
          <w:color w:val="FF0000"/>
        </w:rPr>
        <w:t>(</w:t>
      </w:r>
      <w:r w:rsidR="000E7ED3" w:rsidRPr="00763024">
        <w:rPr>
          <w:rFonts w:ascii="Times New Roman" w:eastAsia="標楷體" w:hAnsi="Times New Roman" w:cs="Times New Roman"/>
          <w:b/>
          <w:color w:val="FF0000"/>
        </w:rPr>
        <w:t>3</w:t>
      </w:r>
      <w:r w:rsidR="00A12FAC" w:rsidRPr="00763024">
        <w:rPr>
          <w:rFonts w:ascii="Times New Roman" w:eastAsia="標楷體" w:hAnsi="Times New Roman" w:cs="Times New Roman"/>
          <w:b/>
          <w:color w:val="FF0000"/>
        </w:rPr>
        <w:t>)</w:t>
      </w:r>
      <w:r w:rsidR="00274D8B" w:rsidRPr="00763024">
        <w:rPr>
          <w:rFonts w:ascii="Times New Roman" w:eastAsia="標楷體" w:hAnsi="Times New Roman" w:cs="Times New Roman"/>
          <w:b/>
          <w:color w:val="FF0000"/>
        </w:rPr>
        <w:t>所申請之課程須</w:t>
      </w:r>
      <w:r w:rsidR="00A12FAC" w:rsidRPr="00763024">
        <w:rPr>
          <w:rFonts w:ascii="Times New Roman" w:eastAsia="標楷體" w:hAnsi="Times New Roman" w:cs="Times New Roman"/>
          <w:b/>
          <w:color w:val="FF0000"/>
        </w:rPr>
        <w:t>與授課教師推薦表課程相同，不</w:t>
      </w:r>
      <w:r w:rsidR="00325949" w:rsidRPr="00763024">
        <w:rPr>
          <w:rFonts w:ascii="Times New Roman" w:eastAsia="標楷體" w:hAnsi="Times New Roman" w:cs="Times New Roman"/>
          <w:b/>
          <w:color w:val="FF0000"/>
        </w:rPr>
        <w:t>可申請</w:t>
      </w:r>
      <w:r w:rsidR="00A12FAC" w:rsidRPr="00763024">
        <w:rPr>
          <w:rFonts w:ascii="Times New Roman" w:eastAsia="標楷體" w:hAnsi="Times New Roman" w:cs="Times New Roman"/>
          <w:b/>
          <w:color w:val="FF0000"/>
        </w:rPr>
        <w:t>本學期</w:t>
      </w:r>
      <w:r w:rsidR="00274D8B" w:rsidRPr="00763024">
        <w:rPr>
          <w:rFonts w:ascii="Times New Roman" w:eastAsia="標楷體" w:hAnsi="Times New Roman" w:cs="Times New Roman"/>
          <w:b/>
          <w:color w:val="FF0000"/>
        </w:rPr>
        <w:t>正在</w:t>
      </w:r>
      <w:r w:rsidR="00A12FAC" w:rsidRPr="00763024">
        <w:rPr>
          <w:rFonts w:ascii="Times New Roman" w:eastAsia="標楷體" w:hAnsi="Times New Roman" w:cs="Times New Roman"/>
          <w:b/>
          <w:color w:val="FF0000"/>
        </w:rPr>
        <w:t>擔任教學助理課程。</w:t>
      </w:r>
      <w:r w:rsidR="00FB2165" w:rsidRPr="00763024">
        <w:rPr>
          <w:rFonts w:ascii="Times New Roman" w:eastAsia="標楷體" w:hAnsi="Times New Roman" w:cs="Times New Roman"/>
          <w:b/>
          <w:color w:val="FF0000"/>
        </w:rPr>
        <w:br/>
        <w:t>(4)</w:t>
      </w:r>
      <w:r w:rsidR="00FB2165" w:rsidRPr="00763024">
        <w:rPr>
          <w:rFonts w:ascii="Times New Roman" w:eastAsia="標楷體" w:hAnsi="Times New Roman" w:cs="Times New Roman"/>
          <w:b/>
          <w:color w:val="FF0000"/>
        </w:rPr>
        <w:t>修課學生的回饋為重要加分項目，任何形式之修課學生回饋均可作為佐證資料，相關佐證</w:t>
      </w:r>
      <w:proofErr w:type="gramStart"/>
      <w:r w:rsidR="00FB2165" w:rsidRPr="00763024">
        <w:rPr>
          <w:rFonts w:ascii="Times New Roman" w:eastAsia="標楷體" w:hAnsi="Times New Roman" w:cs="Times New Roman"/>
          <w:b/>
          <w:color w:val="FF0000"/>
        </w:rPr>
        <w:t>資料請列於</w:t>
      </w:r>
      <w:proofErr w:type="gramEnd"/>
      <w:r w:rsidR="00FB2165" w:rsidRPr="00763024">
        <w:rPr>
          <w:rFonts w:ascii="Times New Roman" w:eastAsia="標楷體" w:hAnsi="Times New Roman" w:cs="Times New Roman"/>
          <w:b/>
          <w:color w:val="FF0000"/>
        </w:rPr>
        <w:t>附件。</w:t>
      </w:r>
    </w:p>
    <w:p w14:paraId="63198C93" w14:textId="77777777" w:rsidR="00F13ED3" w:rsidRPr="00763024" w:rsidRDefault="00F13ED3" w:rsidP="00322B08">
      <w:pPr>
        <w:spacing w:before="120"/>
        <w:ind w:leftChars="-59" w:left="-142" w:rightChars="-6" w:right="-14"/>
        <w:rPr>
          <w:rFonts w:eastAsia="標楷體"/>
          <w:b/>
          <w:sz w:val="26"/>
          <w:szCs w:val="26"/>
        </w:rPr>
      </w:pPr>
      <w:r w:rsidRPr="00763024">
        <w:rPr>
          <w:rFonts w:eastAsia="標楷體"/>
          <w:b/>
          <w:sz w:val="26"/>
          <w:szCs w:val="26"/>
        </w:rPr>
        <w:t>一、申請人基本資料</w:t>
      </w:r>
    </w:p>
    <w:tbl>
      <w:tblPr>
        <w:tblW w:w="9661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16"/>
        <w:gridCol w:w="2814"/>
        <w:gridCol w:w="2233"/>
        <w:gridCol w:w="2998"/>
      </w:tblGrid>
      <w:tr w:rsidR="00DE4862" w:rsidRPr="00763024" w14:paraId="6E0547E6" w14:textId="77777777" w:rsidTr="00FB2165">
        <w:trPr>
          <w:cantSplit/>
          <w:trHeight w:val="1131"/>
        </w:trPr>
        <w:tc>
          <w:tcPr>
            <w:tcW w:w="1616" w:type="dxa"/>
            <w:vAlign w:val="center"/>
          </w:tcPr>
          <w:p w14:paraId="6632D9C9" w14:textId="77777777" w:rsidR="00F81D1F" w:rsidRPr="00763024" w:rsidRDefault="00F81D1F" w:rsidP="0094547E">
            <w:pPr>
              <w:spacing w:before="120" w:after="120"/>
              <w:ind w:leftChars="48" w:left="115"/>
              <w:jc w:val="center"/>
              <w:rPr>
                <w:rFonts w:eastAsia="標楷體"/>
              </w:rPr>
            </w:pPr>
            <w:r w:rsidRPr="00763024">
              <w:rPr>
                <w:rFonts w:eastAsia="標楷體"/>
              </w:rPr>
              <w:t>姓</w:t>
            </w:r>
            <w:r w:rsidRPr="00763024">
              <w:rPr>
                <w:rFonts w:eastAsia="標楷體"/>
              </w:rPr>
              <w:t xml:space="preserve">  </w:t>
            </w:r>
            <w:r w:rsidRPr="00763024">
              <w:rPr>
                <w:rFonts w:eastAsia="標楷體"/>
              </w:rPr>
              <w:t>名</w:t>
            </w:r>
          </w:p>
        </w:tc>
        <w:tc>
          <w:tcPr>
            <w:tcW w:w="2814" w:type="dxa"/>
          </w:tcPr>
          <w:p w14:paraId="47D9F3EC" w14:textId="77777777" w:rsidR="00F81D1F" w:rsidRPr="00763024" w:rsidRDefault="00F81D1F" w:rsidP="00F81D1F">
            <w:pPr>
              <w:spacing w:before="120" w:after="120"/>
              <w:rPr>
                <w:rFonts w:eastAsia="標楷體"/>
              </w:rPr>
            </w:pPr>
          </w:p>
        </w:tc>
        <w:tc>
          <w:tcPr>
            <w:tcW w:w="2233" w:type="dxa"/>
            <w:vAlign w:val="center"/>
          </w:tcPr>
          <w:p w14:paraId="0F6F80E6" w14:textId="77777777" w:rsidR="00F81D1F" w:rsidRPr="00763024" w:rsidRDefault="00F81D1F" w:rsidP="006B0ED6">
            <w:pPr>
              <w:spacing w:before="120" w:after="120"/>
              <w:jc w:val="center"/>
              <w:rPr>
                <w:rFonts w:eastAsia="標楷體"/>
              </w:rPr>
            </w:pPr>
            <w:r w:rsidRPr="00763024">
              <w:rPr>
                <w:rFonts w:eastAsia="標楷體"/>
              </w:rPr>
              <w:t>授課教師</w:t>
            </w:r>
          </w:p>
        </w:tc>
        <w:tc>
          <w:tcPr>
            <w:tcW w:w="2998" w:type="dxa"/>
            <w:vAlign w:val="center"/>
          </w:tcPr>
          <w:p w14:paraId="43B0BB11" w14:textId="77777777" w:rsidR="00F81D1F" w:rsidRPr="00763024" w:rsidRDefault="00F81D1F" w:rsidP="00FB2165">
            <w:pPr>
              <w:spacing w:before="120" w:after="120"/>
              <w:rPr>
                <w:rFonts w:eastAsia="標楷體"/>
              </w:rPr>
            </w:pPr>
          </w:p>
        </w:tc>
      </w:tr>
      <w:tr w:rsidR="00DE4862" w:rsidRPr="00763024" w14:paraId="7ED5D180" w14:textId="77777777" w:rsidTr="00FB2165">
        <w:trPr>
          <w:cantSplit/>
          <w:trHeight w:val="1073"/>
        </w:trPr>
        <w:tc>
          <w:tcPr>
            <w:tcW w:w="1616" w:type="dxa"/>
            <w:vMerge w:val="restart"/>
            <w:vAlign w:val="center"/>
          </w:tcPr>
          <w:p w14:paraId="5BA442C1" w14:textId="77777777" w:rsidR="003824B6" w:rsidRPr="00763024" w:rsidRDefault="003824B6" w:rsidP="0094547E">
            <w:pPr>
              <w:adjustRightInd w:val="0"/>
              <w:snapToGrid w:val="0"/>
              <w:spacing w:line="400" w:lineRule="exact"/>
              <w:ind w:leftChars="48" w:left="115"/>
              <w:jc w:val="center"/>
              <w:rPr>
                <w:rFonts w:eastAsia="標楷體"/>
              </w:rPr>
            </w:pPr>
            <w:r w:rsidRPr="00763024">
              <w:rPr>
                <w:rFonts w:eastAsia="標楷體"/>
              </w:rPr>
              <w:t>就</w:t>
            </w:r>
            <w:r w:rsidRPr="00763024">
              <w:rPr>
                <w:rFonts w:eastAsia="標楷體"/>
              </w:rPr>
              <w:t xml:space="preserve">  </w:t>
            </w:r>
            <w:r w:rsidRPr="00763024">
              <w:rPr>
                <w:rFonts w:eastAsia="標楷體"/>
              </w:rPr>
              <w:t>讀</w:t>
            </w:r>
          </w:p>
          <w:p w14:paraId="47A1DE39" w14:textId="77777777" w:rsidR="003824B6" w:rsidRPr="00763024" w:rsidRDefault="003824B6" w:rsidP="0094547E">
            <w:pPr>
              <w:adjustRightInd w:val="0"/>
              <w:snapToGrid w:val="0"/>
              <w:spacing w:line="400" w:lineRule="exact"/>
              <w:ind w:leftChars="48" w:left="115"/>
              <w:jc w:val="center"/>
              <w:rPr>
                <w:rFonts w:eastAsia="標楷體"/>
              </w:rPr>
            </w:pPr>
            <w:r w:rsidRPr="00763024">
              <w:rPr>
                <w:rFonts w:eastAsia="標楷體"/>
              </w:rPr>
              <w:t>院</w:t>
            </w:r>
            <w:r w:rsidRPr="00763024">
              <w:rPr>
                <w:rFonts w:eastAsia="標楷體"/>
              </w:rPr>
              <w:t>/</w:t>
            </w:r>
            <w:r w:rsidRPr="00763024">
              <w:rPr>
                <w:rFonts w:eastAsia="標楷體"/>
              </w:rPr>
              <w:t>系所</w:t>
            </w:r>
          </w:p>
        </w:tc>
        <w:tc>
          <w:tcPr>
            <w:tcW w:w="2814" w:type="dxa"/>
            <w:vMerge w:val="restart"/>
            <w:vAlign w:val="center"/>
          </w:tcPr>
          <w:p w14:paraId="27D71111" w14:textId="77777777" w:rsidR="003824B6" w:rsidRPr="00763024" w:rsidRDefault="003824B6" w:rsidP="006B0ED6">
            <w:pPr>
              <w:spacing w:before="120" w:after="120"/>
              <w:ind w:rightChars="107" w:right="257"/>
              <w:jc w:val="right"/>
              <w:rPr>
                <w:rFonts w:eastAsia="標楷體"/>
              </w:rPr>
            </w:pPr>
            <w:r w:rsidRPr="00763024">
              <w:rPr>
                <w:rFonts w:eastAsia="標楷體"/>
              </w:rPr>
              <w:t>學院</w:t>
            </w:r>
          </w:p>
          <w:p w14:paraId="00B68349" w14:textId="77777777" w:rsidR="003824B6" w:rsidRPr="00763024" w:rsidRDefault="003824B6" w:rsidP="006B0ED6">
            <w:pPr>
              <w:spacing w:before="120" w:after="120"/>
              <w:ind w:rightChars="107" w:right="257"/>
              <w:jc w:val="right"/>
              <w:rPr>
                <w:rFonts w:eastAsia="標楷體"/>
              </w:rPr>
            </w:pPr>
            <w:r w:rsidRPr="00763024">
              <w:rPr>
                <w:rFonts w:eastAsia="標楷體"/>
              </w:rPr>
              <w:t>系</w:t>
            </w:r>
            <w:r w:rsidRPr="00763024">
              <w:rPr>
                <w:rFonts w:eastAsia="標楷體"/>
              </w:rPr>
              <w:t>/</w:t>
            </w:r>
            <w:r w:rsidRPr="00763024">
              <w:rPr>
                <w:rFonts w:eastAsia="標楷體"/>
              </w:rPr>
              <w:t>所</w:t>
            </w:r>
          </w:p>
        </w:tc>
        <w:tc>
          <w:tcPr>
            <w:tcW w:w="2233" w:type="dxa"/>
            <w:vAlign w:val="center"/>
          </w:tcPr>
          <w:p w14:paraId="74D72D48" w14:textId="77777777" w:rsidR="000E7ED3" w:rsidRPr="00763024" w:rsidRDefault="000E7ED3" w:rsidP="000E7ED3">
            <w:pPr>
              <w:adjustRightInd w:val="0"/>
              <w:snapToGrid w:val="0"/>
              <w:spacing w:line="320" w:lineRule="exact"/>
              <w:jc w:val="center"/>
              <w:rPr>
                <w:rFonts w:eastAsia="標楷體"/>
              </w:rPr>
            </w:pPr>
            <w:r w:rsidRPr="00763024">
              <w:rPr>
                <w:rFonts w:eastAsia="標楷體"/>
              </w:rPr>
              <w:t>擔任教學助理</w:t>
            </w:r>
          </w:p>
          <w:p w14:paraId="7DF111F9" w14:textId="77777777" w:rsidR="003824B6" w:rsidRPr="00763024" w:rsidRDefault="000E7ED3" w:rsidP="000E7ED3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</w:rPr>
            </w:pPr>
            <w:r w:rsidRPr="00763024">
              <w:rPr>
                <w:rFonts w:eastAsia="標楷體"/>
              </w:rPr>
              <w:t>時</w:t>
            </w:r>
            <w:r w:rsidRPr="00763024">
              <w:rPr>
                <w:rFonts w:eastAsia="標楷體"/>
              </w:rPr>
              <w:t xml:space="preserve">    </w:t>
            </w:r>
            <w:r w:rsidRPr="00763024">
              <w:rPr>
                <w:rFonts w:eastAsia="標楷體"/>
              </w:rPr>
              <w:t>間</w:t>
            </w:r>
          </w:p>
        </w:tc>
        <w:tc>
          <w:tcPr>
            <w:tcW w:w="2998" w:type="dxa"/>
            <w:vAlign w:val="center"/>
          </w:tcPr>
          <w:p w14:paraId="244B7BB7" w14:textId="21153F17" w:rsidR="003824B6" w:rsidRPr="00763024" w:rsidRDefault="00FB2165" w:rsidP="006B0ED6">
            <w:pPr>
              <w:adjustRightInd w:val="0"/>
              <w:snapToGrid w:val="0"/>
              <w:spacing w:before="120" w:after="120"/>
              <w:jc w:val="center"/>
              <w:rPr>
                <w:rFonts w:eastAsia="標楷體"/>
              </w:rPr>
            </w:pPr>
            <w:r w:rsidRPr="00F86DD5">
              <w:rPr>
                <w:rFonts w:ascii="標楷體" w:eastAsia="標楷體" w:hAnsi="標楷體"/>
              </w:rPr>
              <w:t>□</w:t>
            </w:r>
            <w:r w:rsidRPr="00763024">
              <w:rPr>
                <w:rFonts w:eastAsia="標楷體"/>
              </w:rPr>
              <w:t>11</w:t>
            </w:r>
            <w:r w:rsidR="00C10A33">
              <w:rPr>
                <w:rFonts w:eastAsia="標楷體" w:hint="eastAsia"/>
              </w:rPr>
              <w:t>3</w:t>
            </w:r>
            <w:r w:rsidR="003824B6" w:rsidRPr="00763024">
              <w:rPr>
                <w:rFonts w:eastAsia="標楷體"/>
              </w:rPr>
              <w:t>學年度</w:t>
            </w:r>
            <w:r w:rsidR="006B0ED6" w:rsidRPr="00763024">
              <w:rPr>
                <w:rFonts w:eastAsia="標楷體"/>
              </w:rPr>
              <w:t xml:space="preserve"> </w:t>
            </w:r>
            <w:r w:rsidRPr="00763024">
              <w:rPr>
                <w:rFonts w:eastAsia="標楷體"/>
              </w:rPr>
              <w:t>2</w:t>
            </w:r>
            <w:r w:rsidR="006B0ED6" w:rsidRPr="00763024">
              <w:rPr>
                <w:rFonts w:eastAsia="標楷體"/>
              </w:rPr>
              <w:t>學期</w:t>
            </w:r>
            <w:r w:rsidRPr="00763024">
              <w:rPr>
                <w:rFonts w:eastAsia="標楷體"/>
              </w:rPr>
              <w:br/>
            </w:r>
            <w:r w:rsidRPr="00F86DD5">
              <w:rPr>
                <w:rFonts w:ascii="標楷體" w:eastAsia="標楷體" w:hAnsi="標楷體"/>
              </w:rPr>
              <w:t>□</w:t>
            </w:r>
            <w:r w:rsidRPr="00F86DD5">
              <w:rPr>
                <w:rFonts w:eastAsia="標楷體"/>
              </w:rPr>
              <w:t>1</w:t>
            </w:r>
            <w:r w:rsidRPr="00763024">
              <w:rPr>
                <w:rFonts w:eastAsia="標楷體"/>
              </w:rPr>
              <w:t>1</w:t>
            </w:r>
            <w:r w:rsidR="00C10A33">
              <w:rPr>
                <w:rFonts w:eastAsia="標楷體" w:hint="eastAsia"/>
              </w:rPr>
              <w:t>4</w:t>
            </w:r>
            <w:r w:rsidRPr="00763024">
              <w:rPr>
                <w:rFonts w:eastAsia="標楷體"/>
              </w:rPr>
              <w:t>學年度</w:t>
            </w:r>
            <w:r w:rsidRPr="00763024">
              <w:rPr>
                <w:rFonts w:eastAsia="標楷體"/>
              </w:rPr>
              <w:t xml:space="preserve"> 1</w:t>
            </w:r>
            <w:r w:rsidRPr="00763024">
              <w:rPr>
                <w:rFonts w:eastAsia="標楷體"/>
              </w:rPr>
              <w:t>學期</w:t>
            </w:r>
          </w:p>
        </w:tc>
      </w:tr>
      <w:tr w:rsidR="00DE4862" w:rsidRPr="00763024" w14:paraId="38A9C688" w14:textId="77777777" w:rsidTr="00FB2165">
        <w:trPr>
          <w:cantSplit/>
          <w:trHeight w:val="959"/>
        </w:trPr>
        <w:tc>
          <w:tcPr>
            <w:tcW w:w="1616" w:type="dxa"/>
            <w:vMerge/>
            <w:vAlign w:val="center"/>
          </w:tcPr>
          <w:p w14:paraId="6BD31A47" w14:textId="77777777" w:rsidR="006B0ED6" w:rsidRPr="00763024" w:rsidRDefault="006B0ED6" w:rsidP="006B0ED6">
            <w:pPr>
              <w:spacing w:before="120" w:after="120"/>
              <w:ind w:leftChars="48" w:left="115"/>
              <w:jc w:val="center"/>
              <w:rPr>
                <w:rFonts w:eastAsia="標楷體"/>
              </w:rPr>
            </w:pPr>
          </w:p>
        </w:tc>
        <w:tc>
          <w:tcPr>
            <w:tcW w:w="2814" w:type="dxa"/>
            <w:vMerge/>
          </w:tcPr>
          <w:p w14:paraId="1CA3FC86" w14:textId="77777777" w:rsidR="006B0ED6" w:rsidRPr="00763024" w:rsidRDefault="006B0ED6" w:rsidP="006B0ED6">
            <w:pPr>
              <w:spacing w:before="120" w:after="120"/>
              <w:rPr>
                <w:rFonts w:eastAsia="標楷體"/>
              </w:rPr>
            </w:pPr>
          </w:p>
        </w:tc>
        <w:tc>
          <w:tcPr>
            <w:tcW w:w="2233" w:type="dxa"/>
            <w:vAlign w:val="center"/>
          </w:tcPr>
          <w:p w14:paraId="5A1B555A" w14:textId="77777777" w:rsidR="006B0ED6" w:rsidRPr="00763024" w:rsidRDefault="00322B08" w:rsidP="006B0ED6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</w:rPr>
            </w:pPr>
            <w:r w:rsidRPr="00763024">
              <w:rPr>
                <w:rFonts w:eastAsia="標楷體"/>
              </w:rPr>
              <w:t>課程名稱</w:t>
            </w:r>
          </w:p>
        </w:tc>
        <w:tc>
          <w:tcPr>
            <w:tcW w:w="2998" w:type="dxa"/>
          </w:tcPr>
          <w:p w14:paraId="65A65222" w14:textId="77777777" w:rsidR="006B0ED6" w:rsidRPr="00763024" w:rsidRDefault="006B0ED6" w:rsidP="00FB2165">
            <w:pPr>
              <w:adjustRightInd w:val="0"/>
              <w:snapToGrid w:val="0"/>
              <w:spacing w:before="120" w:after="120"/>
              <w:jc w:val="both"/>
              <w:rPr>
                <w:rFonts w:eastAsia="標楷體"/>
              </w:rPr>
            </w:pPr>
          </w:p>
        </w:tc>
      </w:tr>
      <w:tr w:rsidR="00DE4862" w:rsidRPr="00763024" w14:paraId="5A26FB32" w14:textId="77777777" w:rsidTr="00FB2165">
        <w:trPr>
          <w:cantSplit/>
          <w:trHeight w:val="1199"/>
        </w:trPr>
        <w:tc>
          <w:tcPr>
            <w:tcW w:w="1616" w:type="dxa"/>
            <w:vAlign w:val="center"/>
          </w:tcPr>
          <w:p w14:paraId="643223A0" w14:textId="77777777" w:rsidR="006B0ED6" w:rsidRPr="00763024" w:rsidRDefault="006B0ED6" w:rsidP="006B0ED6">
            <w:pPr>
              <w:spacing w:before="120" w:after="120"/>
              <w:ind w:leftChars="48" w:left="115"/>
              <w:jc w:val="center"/>
              <w:rPr>
                <w:rFonts w:eastAsia="標楷體"/>
              </w:rPr>
            </w:pPr>
            <w:r w:rsidRPr="00763024">
              <w:rPr>
                <w:rFonts w:eastAsia="標楷體"/>
              </w:rPr>
              <w:t>學</w:t>
            </w:r>
            <w:r w:rsidRPr="00763024">
              <w:rPr>
                <w:rFonts w:eastAsia="標楷體"/>
              </w:rPr>
              <w:t xml:space="preserve">    </w:t>
            </w:r>
            <w:r w:rsidRPr="00763024">
              <w:rPr>
                <w:rFonts w:eastAsia="標楷體"/>
              </w:rPr>
              <w:t>號</w:t>
            </w:r>
          </w:p>
        </w:tc>
        <w:tc>
          <w:tcPr>
            <w:tcW w:w="2814" w:type="dxa"/>
          </w:tcPr>
          <w:p w14:paraId="728D9141" w14:textId="77777777" w:rsidR="006B0ED6" w:rsidRPr="00763024" w:rsidRDefault="006B0ED6" w:rsidP="006B0ED6">
            <w:pPr>
              <w:spacing w:before="120" w:after="120"/>
              <w:rPr>
                <w:rFonts w:eastAsia="標楷體"/>
              </w:rPr>
            </w:pPr>
          </w:p>
        </w:tc>
        <w:tc>
          <w:tcPr>
            <w:tcW w:w="2233" w:type="dxa"/>
            <w:vAlign w:val="center"/>
          </w:tcPr>
          <w:p w14:paraId="3C0A6C8A" w14:textId="77777777" w:rsidR="006B0ED6" w:rsidRPr="00763024" w:rsidRDefault="00322B08" w:rsidP="006B0ED6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</w:rPr>
            </w:pPr>
            <w:r w:rsidRPr="00763024">
              <w:rPr>
                <w:rFonts w:eastAsia="標楷體"/>
              </w:rPr>
              <w:t>課程編號</w:t>
            </w:r>
          </w:p>
        </w:tc>
        <w:tc>
          <w:tcPr>
            <w:tcW w:w="2998" w:type="dxa"/>
          </w:tcPr>
          <w:p w14:paraId="76F2C2C5" w14:textId="77777777" w:rsidR="006B0ED6" w:rsidRPr="00763024" w:rsidRDefault="006B0ED6" w:rsidP="006B0ED6">
            <w:pPr>
              <w:spacing w:before="120" w:after="120"/>
              <w:rPr>
                <w:rFonts w:eastAsia="標楷體"/>
              </w:rPr>
            </w:pPr>
          </w:p>
        </w:tc>
      </w:tr>
      <w:tr w:rsidR="00DE4862" w:rsidRPr="00763024" w14:paraId="211527D5" w14:textId="77777777" w:rsidTr="00322B08">
        <w:trPr>
          <w:cantSplit/>
          <w:trHeight w:val="1017"/>
        </w:trPr>
        <w:tc>
          <w:tcPr>
            <w:tcW w:w="1616" w:type="dxa"/>
            <w:vAlign w:val="center"/>
          </w:tcPr>
          <w:p w14:paraId="247FA247" w14:textId="77777777" w:rsidR="006B0ED6" w:rsidRPr="00763024" w:rsidRDefault="006B0ED6" w:rsidP="006B0ED6">
            <w:pPr>
              <w:adjustRightInd w:val="0"/>
              <w:snapToGrid w:val="0"/>
              <w:spacing w:line="300" w:lineRule="exact"/>
              <w:jc w:val="center"/>
              <w:rPr>
                <w:rFonts w:eastAsia="標楷體"/>
              </w:rPr>
            </w:pPr>
            <w:r w:rsidRPr="00763024">
              <w:rPr>
                <w:rFonts w:eastAsia="標楷體"/>
              </w:rPr>
              <w:t>教學助理</w:t>
            </w:r>
            <w:r w:rsidRPr="00763024">
              <w:rPr>
                <w:rFonts w:eastAsia="標楷體"/>
              </w:rPr>
              <w:br/>
            </w:r>
            <w:r w:rsidRPr="00763024">
              <w:rPr>
                <w:rFonts w:eastAsia="標楷體"/>
              </w:rPr>
              <w:t>認證編號</w:t>
            </w:r>
          </w:p>
        </w:tc>
        <w:tc>
          <w:tcPr>
            <w:tcW w:w="2814" w:type="dxa"/>
          </w:tcPr>
          <w:p w14:paraId="4F8153F6" w14:textId="77777777" w:rsidR="006B0ED6" w:rsidRPr="00763024" w:rsidRDefault="006B0ED6" w:rsidP="006B0ED6">
            <w:pPr>
              <w:spacing w:before="120" w:after="120"/>
              <w:rPr>
                <w:rFonts w:eastAsia="標楷體"/>
              </w:rPr>
            </w:pPr>
          </w:p>
        </w:tc>
        <w:tc>
          <w:tcPr>
            <w:tcW w:w="2233" w:type="dxa"/>
            <w:vAlign w:val="center"/>
          </w:tcPr>
          <w:p w14:paraId="2F7ED9DD" w14:textId="77777777" w:rsidR="006B0ED6" w:rsidRPr="00763024" w:rsidRDefault="006B0ED6" w:rsidP="006B0ED6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</w:rPr>
            </w:pPr>
            <w:r w:rsidRPr="00763024">
              <w:rPr>
                <w:rFonts w:eastAsia="標楷體"/>
              </w:rPr>
              <w:t>修課人數</w:t>
            </w:r>
          </w:p>
        </w:tc>
        <w:tc>
          <w:tcPr>
            <w:tcW w:w="2998" w:type="dxa"/>
          </w:tcPr>
          <w:p w14:paraId="3078B06E" w14:textId="77777777" w:rsidR="006B0ED6" w:rsidRPr="00763024" w:rsidRDefault="006B0ED6" w:rsidP="006B0ED6">
            <w:pPr>
              <w:spacing w:before="120" w:after="120"/>
              <w:rPr>
                <w:rFonts w:eastAsia="標楷體"/>
              </w:rPr>
            </w:pPr>
          </w:p>
        </w:tc>
      </w:tr>
      <w:tr w:rsidR="00DE4862" w:rsidRPr="00763024" w14:paraId="16D96F80" w14:textId="77777777" w:rsidTr="00FB2165">
        <w:trPr>
          <w:cantSplit/>
          <w:trHeight w:val="1001"/>
        </w:trPr>
        <w:tc>
          <w:tcPr>
            <w:tcW w:w="1616" w:type="dxa"/>
            <w:vAlign w:val="center"/>
          </w:tcPr>
          <w:p w14:paraId="43A5CEE0" w14:textId="77777777" w:rsidR="006B0ED6" w:rsidRPr="00F86DD5" w:rsidRDefault="006B0ED6" w:rsidP="006B0ED6">
            <w:pPr>
              <w:spacing w:before="120" w:after="120"/>
              <w:ind w:leftChars="48" w:left="115"/>
              <w:jc w:val="center"/>
              <w:rPr>
                <w:rFonts w:ascii="標楷體" w:eastAsia="標楷體" w:hAnsi="標楷體"/>
              </w:rPr>
            </w:pPr>
            <w:r w:rsidRPr="00F86DD5">
              <w:rPr>
                <w:rFonts w:ascii="標楷體" w:eastAsia="標楷體" w:hAnsi="標楷體"/>
              </w:rPr>
              <w:t>身 份 別</w:t>
            </w:r>
          </w:p>
        </w:tc>
        <w:tc>
          <w:tcPr>
            <w:tcW w:w="8045" w:type="dxa"/>
            <w:gridSpan w:val="3"/>
            <w:vAlign w:val="center"/>
          </w:tcPr>
          <w:p w14:paraId="4AFE3F91" w14:textId="77777777" w:rsidR="006B0ED6" w:rsidRPr="00F86DD5" w:rsidRDefault="000E7ED3" w:rsidP="000E7ED3">
            <w:pPr>
              <w:spacing w:before="120" w:after="120"/>
              <w:ind w:leftChars="46" w:left="110"/>
              <w:jc w:val="both"/>
              <w:rPr>
                <w:rFonts w:ascii="標楷體" w:eastAsia="標楷體" w:hAnsi="標楷體"/>
              </w:rPr>
            </w:pPr>
            <w:r w:rsidRPr="00F86DD5">
              <w:rPr>
                <w:rFonts w:ascii="標楷體" w:eastAsia="標楷體" w:hAnsi="標楷體"/>
              </w:rPr>
              <w:t>□</w:t>
            </w:r>
            <w:r w:rsidR="006B0ED6" w:rsidRPr="00F86DD5">
              <w:rPr>
                <w:rFonts w:ascii="標楷體" w:eastAsia="標楷體" w:hAnsi="標楷體"/>
              </w:rPr>
              <w:t xml:space="preserve">大學_____年級  </w:t>
            </w:r>
            <w:r w:rsidRPr="00F86DD5">
              <w:rPr>
                <w:rFonts w:ascii="標楷體" w:eastAsia="標楷體" w:hAnsi="標楷體"/>
              </w:rPr>
              <w:t>□</w:t>
            </w:r>
            <w:r w:rsidR="006B0ED6" w:rsidRPr="00F86DD5">
              <w:rPr>
                <w:rFonts w:ascii="標楷體" w:eastAsia="標楷體" w:hAnsi="標楷體"/>
              </w:rPr>
              <w:t xml:space="preserve">碩士_____年級 </w:t>
            </w:r>
            <w:r w:rsidRPr="00F86DD5">
              <w:rPr>
                <w:rFonts w:ascii="標楷體" w:eastAsia="標楷體" w:hAnsi="標楷體"/>
              </w:rPr>
              <w:t>□</w:t>
            </w:r>
            <w:r w:rsidR="006B0ED6" w:rsidRPr="00F86DD5">
              <w:rPr>
                <w:rFonts w:ascii="標楷體" w:eastAsia="標楷體" w:hAnsi="標楷體"/>
              </w:rPr>
              <w:t>博士_____年級</w:t>
            </w:r>
          </w:p>
        </w:tc>
      </w:tr>
      <w:tr w:rsidR="00DE4862" w:rsidRPr="00763024" w14:paraId="3571732A" w14:textId="77777777" w:rsidTr="00FB2165">
        <w:trPr>
          <w:cantSplit/>
          <w:trHeight w:val="1241"/>
        </w:trPr>
        <w:tc>
          <w:tcPr>
            <w:tcW w:w="1616" w:type="dxa"/>
            <w:vAlign w:val="center"/>
          </w:tcPr>
          <w:p w14:paraId="2E974277" w14:textId="77777777" w:rsidR="006B0ED6" w:rsidRPr="00F86DD5" w:rsidRDefault="006B0ED6" w:rsidP="005B1526">
            <w:pPr>
              <w:spacing w:before="120" w:after="120"/>
              <w:ind w:leftChars="48" w:left="115"/>
              <w:jc w:val="center"/>
              <w:rPr>
                <w:rFonts w:ascii="標楷體" w:eastAsia="標楷體" w:hAnsi="標楷體"/>
              </w:rPr>
            </w:pPr>
            <w:r w:rsidRPr="00F86DD5">
              <w:rPr>
                <w:rFonts w:ascii="標楷體" w:eastAsia="標楷體" w:hAnsi="標楷體"/>
              </w:rPr>
              <w:t>聯絡電話</w:t>
            </w:r>
          </w:p>
        </w:tc>
        <w:tc>
          <w:tcPr>
            <w:tcW w:w="2814" w:type="dxa"/>
            <w:vAlign w:val="center"/>
          </w:tcPr>
          <w:p w14:paraId="7BDD9536" w14:textId="77777777" w:rsidR="006B0ED6" w:rsidRPr="00F86DD5" w:rsidRDefault="006B0ED6" w:rsidP="005B1526">
            <w:pPr>
              <w:spacing w:before="120" w:after="12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233" w:type="dxa"/>
            <w:vAlign w:val="center"/>
          </w:tcPr>
          <w:p w14:paraId="7EB22B7B" w14:textId="77777777" w:rsidR="006B0ED6" w:rsidRPr="00763024" w:rsidRDefault="006B0ED6" w:rsidP="005B1526">
            <w:pPr>
              <w:spacing w:before="120" w:after="120"/>
              <w:jc w:val="center"/>
              <w:rPr>
                <w:rFonts w:eastAsia="標楷體"/>
              </w:rPr>
            </w:pPr>
            <w:r w:rsidRPr="00763024">
              <w:rPr>
                <w:rFonts w:eastAsia="標楷體"/>
              </w:rPr>
              <w:t>E-mail</w:t>
            </w:r>
          </w:p>
        </w:tc>
        <w:tc>
          <w:tcPr>
            <w:tcW w:w="2998" w:type="dxa"/>
          </w:tcPr>
          <w:p w14:paraId="143AF90F" w14:textId="77777777" w:rsidR="006B0ED6" w:rsidRPr="00763024" w:rsidRDefault="006B0ED6" w:rsidP="006B0ED6">
            <w:pPr>
              <w:spacing w:before="120" w:after="120"/>
              <w:rPr>
                <w:rFonts w:eastAsia="標楷體"/>
              </w:rPr>
            </w:pPr>
          </w:p>
        </w:tc>
      </w:tr>
      <w:tr w:rsidR="00DE4862" w:rsidRPr="00763024" w14:paraId="7118B388" w14:textId="77777777" w:rsidTr="00FB2165">
        <w:trPr>
          <w:cantSplit/>
          <w:trHeight w:val="1594"/>
        </w:trPr>
        <w:tc>
          <w:tcPr>
            <w:tcW w:w="1616" w:type="dxa"/>
            <w:vAlign w:val="center"/>
          </w:tcPr>
          <w:p w14:paraId="5C5BED5F" w14:textId="77777777" w:rsidR="006B0ED6" w:rsidRPr="00F86DD5" w:rsidRDefault="006B0ED6" w:rsidP="006B0ED6">
            <w:pPr>
              <w:adjustRightInd w:val="0"/>
              <w:snapToGrid w:val="0"/>
              <w:spacing w:line="200" w:lineRule="atLeast"/>
              <w:jc w:val="center"/>
              <w:rPr>
                <w:rFonts w:ascii="標楷體" w:eastAsia="標楷體" w:hAnsi="標楷體"/>
              </w:rPr>
            </w:pPr>
            <w:r w:rsidRPr="00F86DD5">
              <w:rPr>
                <w:rFonts w:ascii="標楷體" w:eastAsia="標楷體" w:hAnsi="標楷體"/>
              </w:rPr>
              <w:t>擔任教學助理課程之類別</w:t>
            </w:r>
          </w:p>
        </w:tc>
        <w:tc>
          <w:tcPr>
            <w:tcW w:w="8045" w:type="dxa"/>
            <w:gridSpan w:val="3"/>
            <w:vAlign w:val="center"/>
          </w:tcPr>
          <w:p w14:paraId="4DAE2A8E" w14:textId="77777777" w:rsidR="006B0ED6" w:rsidRPr="00F86DD5" w:rsidRDefault="000E7ED3" w:rsidP="006B0ED6">
            <w:pPr>
              <w:adjustRightInd w:val="0"/>
              <w:snapToGrid w:val="0"/>
              <w:spacing w:line="360" w:lineRule="exact"/>
              <w:ind w:leftChars="46" w:left="110"/>
              <w:rPr>
                <w:rFonts w:ascii="標楷體" w:eastAsia="標楷體" w:hAnsi="標楷體"/>
              </w:rPr>
            </w:pPr>
            <w:r w:rsidRPr="00F86DD5">
              <w:rPr>
                <w:rFonts w:ascii="標楷體" w:eastAsia="標楷體" w:hAnsi="標楷體"/>
              </w:rPr>
              <w:t>□</w:t>
            </w:r>
            <w:r w:rsidR="006B0ED6" w:rsidRPr="00F86DD5">
              <w:rPr>
                <w:rFonts w:ascii="標楷體" w:eastAsia="標楷體" w:hAnsi="標楷體"/>
              </w:rPr>
              <w:t xml:space="preserve">一般課程   </w:t>
            </w:r>
            <w:r w:rsidRPr="00F86DD5">
              <w:rPr>
                <w:rFonts w:ascii="標楷體" w:eastAsia="標楷體" w:hAnsi="標楷體"/>
              </w:rPr>
              <w:t>□</w:t>
            </w:r>
            <w:r w:rsidR="006B0ED6" w:rsidRPr="00F86DD5">
              <w:rPr>
                <w:rFonts w:ascii="標楷體" w:eastAsia="標楷體" w:hAnsi="標楷體"/>
              </w:rPr>
              <w:t xml:space="preserve">實習課程   </w:t>
            </w:r>
            <w:r w:rsidRPr="00F86DD5">
              <w:rPr>
                <w:rFonts w:ascii="標楷體" w:eastAsia="標楷體" w:hAnsi="標楷體"/>
              </w:rPr>
              <w:t>□</w:t>
            </w:r>
            <w:r w:rsidR="006B0ED6" w:rsidRPr="00F86DD5">
              <w:rPr>
                <w:rFonts w:ascii="標楷體" w:eastAsia="標楷體" w:hAnsi="標楷體"/>
              </w:rPr>
              <w:t xml:space="preserve">實驗課程   </w:t>
            </w:r>
            <w:r w:rsidRPr="00F86DD5">
              <w:rPr>
                <w:rFonts w:ascii="標楷體" w:eastAsia="標楷體" w:hAnsi="標楷體"/>
              </w:rPr>
              <w:t>□</w:t>
            </w:r>
            <w:r w:rsidR="006B0ED6" w:rsidRPr="00F86DD5">
              <w:rPr>
                <w:rFonts w:ascii="標楷體" w:eastAsia="標楷體" w:hAnsi="標楷體"/>
              </w:rPr>
              <w:t>數位學習課程</w:t>
            </w:r>
          </w:p>
          <w:p w14:paraId="2DA369A5" w14:textId="77777777" w:rsidR="006B0ED6" w:rsidRPr="00F86DD5" w:rsidRDefault="000E7ED3" w:rsidP="006B0ED6">
            <w:pPr>
              <w:adjustRightInd w:val="0"/>
              <w:snapToGrid w:val="0"/>
              <w:spacing w:line="360" w:lineRule="exact"/>
              <w:ind w:leftChars="46" w:left="110" w:rightChars="-12" w:right="-29"/>
              <w:rPr>
                <w:rFonts w:ascii="標楷體" w:eastAsia="標楷體" w:hAnsi="標楷體"/>
              </w:rPr>
            </w:pPr>
            <w:r w:rsidRPr="00F86DD5">
              <w:rPr>
                <w:rFonts w:ascii="標楷體" w:eastAsia="標楷體" w:hAnsi="標楷體"/>
              </w:rPr>
              <w:t>□</w:t>
            </w:r>
            <w:r w:rsidR="006B0ED6" w:rsidRPr="00F86DD5">
              <w:rPr>
                <w:rFonts w:ascii="標楷體" w:eastAsia="標楷體" w:hAnsi="標楷體"/>
              </w:rPr>
              <w:t xml:space="preserve">通識課程   </w:t>
            </w:r>
            <w:r w:rsidRPr="00F86DD5">
              <w:rPr>
                <w:rFonts w:ascii="標楷體" w:eastAsia="標楷體" w:hAnsi="標楷體"/>
              </w:rPr>
              <w:t>□</w:t>
            </w:r>
            <w:r w:rsidR="006B0ED6" w:rsidRPr="00F86DD5">
              <w:rPr>
                <w:rFonts w:ascii="標楷體" w:eastAsia="標楷體" w:hAnsi="標楷體"/>
              </w:rPr>
              <w:t xml:space="preserve">體育課程   </w:t>
            </w:r>
            <w:r w:rsidRPr="00F86DD5">
              <w:rPr>
                <w:rFonts w:ascii="標楷體" w:eastAsia="標楷體" w:hAnsi="標楷體"/>
              </w:rPr>
              <w:t>□</w:t>
            </w:r>
            <w:r w:rsidR="006B0ED6" w:rsidRPr="00F86DD5">
              <w:rPr>
                <w:rFonts w:eastAsia="標楷體"/>
              </w:rPr>
              <w:t xml:space="preserve">EMI </w:t>
            </w:r>
            <w:r w:rsidR="006B0ED6" w:rsidRPr="00F86DD5">
              <w:rPr>
                <w:rFonts w:eastAsia="標楷體"/>
              </w:rPr>
              <w:t>課</w:t>
            </w:r>
            <w:r w:rsidR="006B0ED6" w:rsidRPr="00F86DD5">
              <w:rPr>
                <w:rFonts w:ascii="標楷體" w:eastAsia="標楷體" w:hAnsi="標楷體"/>
              </w:rPr>
              <w:t xml:space="preserve">程   </w:t>
            </w:r>
            <w:r w:rsidRPr="00F86DD5">
              <w:rPr>
                <w:rFonts w:ascii="標楷體" w:eastAsia="標楷體" w:hAnsi="標楷體"/>
              </w:rPr>
              <w:t>□</w:t>
            </w:r>
            <w:r w:rsidR="006B0ED6" w:rsidRPr="00F86DD5">
              <w:rPr>
                <w:rFonts w:ascii="標楷體" w:eastAsia="標楷體" w:hAnsi="標楷體"/>
              </w:rPr>
              <w:t>其他課程:</w:t>
            </w:r>
            <w:r w:rsidR="006B0ED6" w:rsidRPr="00F86DD5">
              <w:rPr>
                <w:rFonts w:ascii="標楷體" w:eastAsia="標楷體" w:hAnsi="標楷體"/>
                <w:u w:val="single"/>
              </w:rPr>
              <w:t xml:space="preserve">                </w:t>
            </w:r>
          </w:p>
        </w:tc>
      </w:tr>
    </w:tbl>
    <w:p w14:paraId="5BAC6B61" w14:textId="77777777" w:rsidR="000E7ED3" w:rsidRPr="00763024" w:rsidRDefault="000E7ED3" w:rsidP="000E7ED3">
      <w:pPr>
        <w:widowControl/>
        <w:rPr>
          <w:rFonts w:eastAsia="標楷體"/>
          <w:sz w:val="26"/>
          <w:szCs w:val="26"/>
        </w:rPr>
      </w:pPr>
    </w:p>
    <w:p w14:paraId="00A05590" w14:textId="77777777" w:rsidR="000E7ED3" w:rsidRPr="00763024" w:rsidRDefault="000E7ED3">
      <w:pPr>
        <w:widowControl/>
        <w:rPr>
          <w:rFonts w:eastAsia="標楷體"/>
          <w:sz w:val="26"/>
          <w:szCs w:val="26"/>
        </w:rPr>
      </w:pPr>
    </w:p>
    <w:p w14:paraId="21FF2951" w14:textId="77777777" w:rsidR="007F6AC4" w:rsidRPr="00763024" w:rsidRDefault="00D43575" w:rsidP="003E42C3">
      <w:pPr>
        <w:adjustRightInd w:val="0"/>
        <w:snapToGrid w:val="0"/>
        <w:spacing w:before="240" w:line="400" w:lineRule="exact"/>
        <w:ind w:rightChars="-118" w:right="-283"/>
        <w:jc w:val="both"/>
        <w:rPr>
          <w:rFonts w:eastAsia="標楷體"/>
          <w:b/>
          <w:sz w:val="26"/>
          <w:szCs w:val="26"/>
        </w:rPr>
      </w:pPr>
      <w:r w:rsidRPr="00763024">
        <w:rPr>
          <w:rFonts w:eastAsia="標楷體"/>
          <w:b/>
          <w:sz w:val="26"/>
          <w:szCs w:val="26"/>
        </w:rPr>
        <w:lastRenderedPageBreak/>
        <w:t>二</w:t>
      </w:r>
      <w:r w:rsidR="00F13ED3" w:rsidRPr="00763024">
        <w:rPr>
          <w:rFonts w:eastAsia="標楷體"/>
          <w:b/>
          <w:sz w:val="26"/>
          <w:szCs w:val="26"/>
        </w:rPr>
        <w:t>、</w:t>
      </w:r>
      <w:r w:rsidR="00652ABF" w:rsidRPr="00763024">
        <w:rPr>
          <w:rFonts w:eastAsia="標楷體"/>
          <w:b/>
          <w:sz w:val="26"/>
          <w:szCs w:val="26"/>
        </w:rPr>
        <w:t>擔任</w:t>
      </w:r>
      <w:r w:rsidR="0014393E" w:rsidRPr="00763024">
        <w:rPr>
          <w:rFonts w:eastAsia="標楷體"/>
          <w:b/>
          <w:sz w:val="26"/>
          <w:szCs w:val="26"/>
        </w:rPr>
        <w:t>教學助理</w:t>
      </w:r>
      <w:r w:rsidR="00652ABF" w:rsidRPr="00763024">
        <w:rPr>
          <w:rFonts w:eastAsia="標楷體"/>
          <w:b/>
          <w:sz w:val="26"/>
          <w:szCs w:val="26"/>
        </w:rPr>
        <w:t>期間之</w:t>
      </w:r>
      <w:r w:rsidR="00413FBF" w:rsidRPr="00763024">
        <w:rPr>
          <w:rFonts w:eastAsia="標楷體"/>
          <w:b/>
          <w:sz w:val="26"/>
          <w:szCs w:val="26"/>
        </w:rPr>
        <w:t>主要</w:t>
      </w:r>
      <w:r w:rsidR="00B01FD6" w:rsidRPr="00763024">
        <w:rPr>
          <w:rFonts w:eastAsia="標楷體"/>
          <w:b/>
          <w:sz w:val="26"/>
          <w:szCs w:val="26"/>
        </w:rPr>
        <w:t>成果</w:t>
      </w:r>
      <w:r w:rsidR="00652ABF" w:rsidRPr="00763024">
        <w:rPr>
          <w:rFonts w:eastAsia="標楷體"/>
          <w:b/>
          <w:sz w:val="26"/>
          <w:szCs w:val="26"/>
        </w:rPr>
        <w:t>及自評表現</w:t>
      </w:r>
    </w:p>
    <w:p w14:paraId="54E0BE26" w14:textId="77777777" w:rsidR="005A0406" w:rsidRPr="00763024" w:rsidRDefault="0014393E" w:rsidP="008B1E70">
      <w:pPr>
        <w:adjustRightInd w:val="0"/>
        <w:snapToGrid w:val="0"/>
        <w:spacing w:line="400" w:lineRule="exact"/>
        <w:ind w:leftChars="119" w:left="520" w:rightChars="-118" w:right="-283" w:hangingChars="90" w:hanging="234"/>
        <w:jc w:val="both"/>
        <w:rPr>
          <w:rFonts w:eastAsia="標楷體"/>
          <w:sz w:val="26"/>
          <w:szCs w:val="26"/>
        </w:rPr>
      </w:pPr>
      <w:r w:rsidRPr="00763024">
        <w:rPr>
          <w:rFonts w:eastAsia="標楷體"/>
          <w:sz w:val="26"/>
          <w:szCs w:val="26"/>
        </w:rPr>
        <w:t xml:space="preserve"> </w:t>
      </w:r>
      <w:r w:rsidR="005A0406" w:rsidRPr="00763024">
        <w:rPr>
          <w:rFonts w:eastAsia="標楷體"/>
          <w:sz w:val="26"/>
          <w:szCs w:val="26"/>
        </w:rPr>
        <w:t>(</w:t>
      </w:r>
      <w:proofErr w:type="gramStart"/>
      <w:r w:rsidR="005A0406" w:rsidRPr="00763024">
        <w:rPr>
          <w:rFonts w:eastAsia="標楷體"/>
          <w:sz w:val="26"/>
          <w:szCs w:val="26"/>
        </w:rPr>
        <w:t>一</w:t>
      </w:r>
      <w:proofErr w:type="gramEnd"/>
      <w:r w:rsidR="005A0406" w:rsidRPr="00763024">
        <w:rPr>
          <w:rFonts w:eastAsia="標楷體"/>
          <w:sz w:val="26"/>
          <w:szCs w:val="26"/>
        </w:rPr>
        <w:t>)</w:t>
      </w:r>
      <w:r w:rsidR="005A0406" w:rsidRPr="00763024">
        <w:rPr>
          <w:rFonts w:eastAsia="標楷體"/>
          <w:sz w:val="26"/>
          <w:szCs w:val="26"/>
        </w:rPr>
        <w:t>請簡述</w:t>
      </w:r>
      <w:r w:rsidR="00274D8B" w:rsidRPr="00763024">
        <w:rPr>
          <w:rFonts w:eastAsia="標楷體"/>
          <w:sz w:val="26"/>
          <w:szCs w:val="26"/>
        </w:rPr>
        <w:t>您</w:t>
      </w:r>
      <w:r w:rsidR="008B1E70" w:rsidRPr="00763024">
        <w:rPr>
          <w:rFonts w:eastAsia="標楷體"/>
          <w:sz w:val="26"/>
          <w:szCs w:val="26"/>
        </w:rPr>
        <w:t>是如何協助授課教師教學工作，以及與修課學生的互動情形或回饋意見</w:t>
      </w:r>
      <w:r w:rsidR="00DA2130" w:rsidRPr="00763024">
        <w:rPr>
          <w:rFonts w:eastAsia="標楷體"/>
          <w:sz w:val="26"/>
          <w:szCs w:val="26"/>
        </w:rPr>
        <w:t>。</w:t>
      </w:r>
    </w:p>
    <w:p w14:paraId="4CEBA636" w14:textId="77777777" w:rsidR="005A0406" w:rsidRPr="00763024" w:rsidRDefault="005A0406" w:rsidP="00DA2130">
      <w:pPr>
        <w:adjustRightInd w:val="0"/>
        <w:snapToGrid w:val="0"/>
        <w:spacing w:line="400" w:lineRule="exact"/>
        <w:ind w:rightChars="-118" w:right="-283"/>
        <w:jc w:val="both"/>
        <w:rPr>
          <w:rFonts w:eastAsia="標楷體"/>
          <w:sz w:val="26"/>
          <w:szCs w:val="26"/>
        </w:rPr>
      </w:pPr>
    </w:p>
    <w:p w14:paraId="07544514" w14:textId="77777777" w:rsidR="00DA2130" w:rsidRPr="00763024" w:rsidRDefault="00DA2130" w:rsidP="00DA2130">
      <w:pPr>
        <w:adjustRightInd w:val="0"/>
        <w:snapToGrid w:val="0"/>
        <w:spacing w:line="400" w:lineRule="exact"/>
        <w:ind w:rightChars="-118" w:right="-283"/>
        <w:jc w:val="both"/>
        <w:rPr>
          <w:rFonts w:eastAsia="標楷體"/>
          <w:sz w:val="26"/>
          <w:szCs w:val="26"/>
        </w:rPr>
      </w:pPr>
    </w:p>
    <w:p w14:paraId="46EAD37A" w14:textId="77777777" w:rsidR="005B1526" w:rsidRPr="00763024" w:rsidRDefault="005B1526" w:rsidP="00DA2130">
      <w:pPr>
        <w:adjustRightInd w:val="0"/>
        <w:snapToGrid w:val="0"/>
        <w:spacing w:line="400" w:lineRule="exact"/>
        <w:ind w:rightChars="-118" w:right="-283"/>
        <w:jc w:val="both"/>
        <w:rPr>
          <w:rFonts w:eastAsia="標楷體"/>
          <w:sz w:val="26"/>
          <w:szCs w:val="26"/>
        </w:rPr>
      </w:pPr>
    </w:p>
    <w:p w14:paraId="39BFC68A" w14:textId="77777777" w:rsidR="005B1526" w:rsidRPr="00763024" w:rsidRDefault="005B1526" w:rsidP="00DA2130">
      <w:pPr>
        <w:adjustRightInd w:val="0"/>
        <w:snapToGrid w:val="0"/>
        <w:spacing w:line="400" w:lineRule="exact"/>
        <w:ind w:rightChars="-118" w:right="-283"/>
        <w:jc w:val="both"/>
        <w:rPr>
          <w:rFonts w:eastAsia="標楷體"/>
          <w:sz w:val="26"/>
          <w:szCs w:val="26"/>
        </w:rPr>
      </w:pPr>
    </w:p>
    <w:p w14:paraId="0D306019" w14:textId="77777777" w:rsidR="00DA2130" w:rsidRPr="00763024" w:rsidRDefault="00DA2130" w:rsidP="00DA2130">
      <w:pPr>
        <w:adjustRightInd w:val="0"/>
        <w:snapToGrid w:val="0"/>
        <w:spacing w:line="400" w:lineRule="exact"/>
        <w:ind w:rightChars="-118" w:right="-283"/>
        <w:jc w:val="both"/>
        <w:rPr>
          <w:rFonts w:eastAsia="標楷體"/>
          <w:sz w:val="26"/>
          <w:szCs w:val="26"/>
        </w:rPr>
      </w:pPr>
    </w:p>
    <w:p w14:paraId="13E348E5" w14:textId="77777777" w:rsidR="00EE150C" w:rsidRPr="00763024" w:rsidRDefault="005A0406" w:rsidP="00DA2130">
      <w:pPr>
        <w:adjustRightInd w:val="0"/>
        <w:snapToGrid w:val="0"/>
        <w:spacing w:line="400" w:lineRule="exact"/>
        <w:ind w:leftChars="177" w:left="849" w:rightChars="-118" w:right="-283" w:hangingChars="163" w:hanging="424"/>
        <w:jc w:val="both"/>
        <w:rPr>
          <w:rFonts w:eastAsia="標楷體"/>
          <w:sz w:val="26"/>
          <w:szCs w:val="26"/>
        </w:rPr>
      </w:pPr>
      <w:r w:rsidRPr="00763024">
        <w:rPr>
          <w:rFonts w:eastAsia="標楷體"/>
          <w:sz w:val="26"/>
          <w:szCs w:val="26"/>
        </w:rPr>
        <w:t>(</w:t>
      </w:r>
      <w:r w:rsidRPr="00763024">
        <w:rPr>
          <w:rFonts w:eastAsia="標楷體"/>
          <w:sz w:val="26"/>
          <w:szCs w:val="26"/>
        </w:rPr>
        <w:t>二</w:t>
      </w:r>
      <w:r w:rsidRPr="00763024">
        <w:rPr>
          <w:rFonts w:eastAsia="標楷體"/>
          <w:sz w:val="26"/>
          <w:szCs w:val="26"/>
        </w:rPr>
        <w:t>)</w:t>
      </w:r>
      <w:r w:rsidRPr="00763024">
        <w:rPr>
          <w:rFonts w:eastAsia="標楷體"/>
          <w:sz w:val="26"/>
          <w:szCs w:val="26"/>
        </w:rPr>
        <w:t>請簡述您擔任教學助理期間</w:t>
      </w:r>
      <w:r w:rsidR="00652ABF" w:rsidRPr="00763024">
        <w:rPr>
          <w:rFonts w:eastAsia="標楷體"/>
          <w:sz w:val="26"/>
          <w:szCs w:val="26"/>
        </w:rPr>
        <w:t>自我成長</w:t>
      </w:r>
      <w:r w:rsidR="0014393E" w:rsidRPr="00763024">
        <w:rPr>
          <w:rFonts w:eastAsia="標楷體"/>
          <w:sz w:val="26"/>
          <w:szCs w:val="26"/>
        </w:rPr>
        <w:t>、收穫</w:t>
      </w:r>
      <w:r w:rsidR="00346D79" w:rsidRPr="00763024">
        <w:rPr>
          <w:rFonts w:eastAsia="標楷體"/>
          <w:sz w:val="26"/>
          <w:szCs w:val="26"/>
        </w:rPr>
        <w:t>最多</w:t>
      </w:r>
      <w:r w:rsidR="0014393E" w:rsidRPr="00763024">
        <w:rPr>
          <w:rFonts w:eastAsia="標楷體"/>
          <w:sz w:val="26"/>
          <w:szCs w:val="26"/>
        </w:rPr>
        <w:t>或</w:t>
      </w:r>
      <w:r w:rsidR="00346D79" w:rsidRPr="00763024">
        <w:rPr>
          <w:rFonts w:eastAsia="標楷體"/>
          <w:sz w:val="26"/>
          <w:szCs w:val="26"/>
        </w:rPr>
        <w:t>值得與</w:t>
      </w:r>
      <w:r w:rsidR="0014393E" w:rsidRPr="00763024">
        <w:rPr>
          <w:rFonts w:eastAsia="標楷體"/>
          <w:sz w:val="26"/>
          <w:szCs w:val="26"/>
        </w:rPr>
        <w:t>未來新任教學助理</w:t>
      </w:r>
      <w:r w:rsidR="00346D79" w:rsidRPr="00763024">
        <w:rPr>
          <w:rFonts w:eastAsia="標楷體"/>
          <w:sz w:val="26"/>
          <w:szCs w:val="26"/>
        </w:rPr>
        <w:t>分享</w:t>
      </w:r>
      <w:r w:rsidR="003E4B2A" w:rsidRPr="00763024">
        <w:rPr>
          <w:rFonts w:eastAsia="標楷體"/>
          <w:sz w:val="26"/>
          <w:szCs w:val="26"/>
        </w:rPr>
        <w:t>的事</w:t>
      </w:r>
      <w:r w:rsidR="007F6AC4" w:rsidRPr="00763024">
        <w:rPr>
          <w:rFonts w:eastAsia="標楷體"/>
          <w:sz w:val="26"/>
          <w:szCs w:val="26"/>
        </w:rPr>
        <w:t>等項目</w:t>
      </w:r>
      <w:r w:rsidR="00DA2130" w:rsidRPr="00763024">
        <w:rPr>
          <w:rFonts w:eastAsia="標楷體"/>
          <w:sz w:val="26"/>
          <w:szCs w:val="26"/>
        </w:rPr>
        <w:t>。</w:t>
      </w:r>
    </w:p>
    <w:p w14:paraId="11703A4F" w14:textId="77777777" w:rsidR="00DA2130" w:rsidRPr="00763024" w:rsidRDefault="00DA2130" w:rsidP="003E42C3">
      <w:pPr>
        <w:adjustRightInd w:val="0"/>
        <w:snapToGrid w:val="0"/>
        <w:spacing w:line="400" w:lineRule="exact"/>
        <w:ind w:rightChars="-118" w:right="-283"/>
        <w:jc w:val="both"/>
        <w:rPr>
          <w:rFonts w:eastAsia="標楷體"/>
          <w:sz w:val="26"/>
          <w:szCs w:val="26"/>
        </w:rPr>
      </w:pPr>
    </w:p>
    <w:p w14:paraId="19799642" w14:textId="77777777" w:rsidR="005B1526" w:rsidRPr="00763024" w:rsidRDefault="005B1526" w:rsidP="003E42C3">
      <w:pPr>
        <w:adjustRightInd w:val="0"/>
        <w:snapToGrid w:val="0"/>
        <w:spacing w:line="400" w:lineRule="exact"/>
        <w:ind w:rightChars="-118" w:right="-283"/>
        <w:jc w:val="both"/>
        <w:rPr>
          <w:rFonts w:eastAsia="標楷體"/>
          <w:sz w:val="26"/>
          <w:szCs w:val="26"/>
        </w:rPr>
      </w:pPr>
    </w:p>
    <w:p w14:paraId="6886263C" w14:textId="77777777" w:rsidR="005B1526" w:rsidRPr="00763024" w:rsidRDefault="005B1526" w:rsidP="003E42C3">
      <w:pPr>
        <w:adjustRightInd w:val="0"/>
        <w:snapToGrid w:val="0"/>
        <w:spacing w:line="400" w:lineRule="exact"/>
        <w:ind w:rightChars="-118" w:right="-283"/>
        <w:jc w:val="both"/>
        <w:rPr>
          <w:rFonts w:eastAsia="標楷體"/>
          <w:sz w:val="26"/>
          <w:szCs w:val="26"/>
        </w:rPr>
      </w:pPr>
    </w:p>
    <w:p w14:paraId="7D75B7D7" w14:textId="77777777" w:rsidR="005B1526" w:rsidRPr="00763024" w:rsidRDefault="005B1526" w:rsidP="003E42C3">
      <w:pPr>
        <w:adjustRightInd w:val="0"/>
        <w:snapToGrid w:val="0"/>
        <w:spacing w:line="400" w:lineRule="exact"/>
        <w:ind w:rightChars="-118" w:right="-283"/>
        <w:jc w:val="both"/>
        <w:rPr>
          <w:rFonts w:eastAsia="標楷體"/>
          <w:sz w:val="26"/>
          <w:szCs w:val="26"/>
        </w:rPr>
      </w:pPr>
    </w:p>
    <w:p w14:paraId="281AB076" w14:textId="77777777" w:rsidR="005B1526" w:rsidRPr="00763024" w:rsidRDefault="005B1526" w:rsidP="003E42C3">
      <w:pPr>
        <w:adjustRightInd w:val="0"/>
        <w:snapToGrid w:val="0"/>
        <w:spacing w:line="400" w:lineRule="exact"/>
        <w:ind w:rightChars="-118" w:right="-283"/>
        <w:jc w:val="both"/>
        <w:rPr>
          <w:rFonts w:eastAsia="標楷體"/>
          <w:sz w:val="26"/>
          <w:szCs w:val="26"/>
        </w:rPr>
      </w:pPr>
    </w:p>
    <w:p w14:paraId="22F0745D" w14:textId="77777777" w:rsidR="008E479C" w:rsidRPr="00763024" w:rsidRDefault="008E479C" w:rsidP="001035B6">
      <w:pPr>
        <w:adjustRightInd w:val="0"/>
        <w:snapToGrid w:val="0"/>
        <w:spacing w:line="400" w:lineRule="exact"/>
        <w:ind w:left="521" w:rightChars="-118" w:right="-283" w:hangingChars="200" w:hanging="521"/>
        <w:jc w:val="both"/>
        <w:rPr>
          <w:rFonts w:eastAsia="標楷體"/>
          <w:b/>
          <w:sz w:val="26"/>
          <w:szCs w:val="26"/>
        </w:rPr>
      </w:pPr>
      <w:r w:rsidRPr="00763024">
        <w:rPr>
          <w:rFonts w:eastAsia="標楷體"/>
          <w:b/>
          <w:sz w:val="26"/>
          <w:szCs w:val="26"/>
        </w:rPr>
        <w:t>三、</w:t>
      </w:r>
      <w:r w:rsidR="002D5AD1" w:rsidRPr="00763024">
        <w:rPr>
          <w:rFonts w:eastAsia="標楷體"/>
          <w:b/>
          <w:sz w:val="26"/>
          <w:szCs w:val="26"/>
        </w:rPr>
        <w:t>協助本校教師提升教學品質及學生學習表現之具體作為或</w:t>
      </w:r>
      <w:r w:rsidR="009240D2" w:rsidRPr="00763024">
        <w:rPr>
          <w:rFonts w:eastAsia="標楷體"/>
          <w:b/>
          <w:sz w:val="26"/>
          <w:szCs w:val="26"/>
        </w:rPr>
        <w:t>相關建議</w:t>
      </w:r>
    </w:p>
    <w:p w14:paraId="7DACD0EC" w14:textId="77777777" w:rsidR="006905D6" w:rsidRPr="00763024" w:rsidRDefault="006905D6" w:rsidP="00325949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eastAsia="標楷體"/>
          <w:sz w:val="26"/>
          <w:szCs w:val="26"/>
        </w:rPr>
      </w:pPr>
      <w:r w:rsidRPr="00763024">
        <w:rPr>
          <w:rFonts w:eastAsia="標楷體"/>
          <w:sz w:val="26"/>
          <w:szCs w:val="26"/>
        </w:rPr>
        <w:t>(</w:t>
      </w:r>
      <w:r w:rsidR="008B1E70" w:rsidRPr="00763024">
        <w:rPr>
          <w:rFonts w:eastAsia="標楷體"/>
          <w:sz w:val="26"/>
          <w:szCs w:val="26"/>
        </w:rPr>
        <w:t>包含</w:t>
      </w:r>
      <w:r w:rsidR="00043775" w:rsidRPr="00763024">
        <w:rPr>
          <w:rFonts w:eastAsia="標楷體"/>
          <w:sz w:val="26"/>
          <w:szCs w:val="26"/>
        </w:rPr>
        <w:t>參與</w:t>
      </w:r>
      <w:r w:rsidR="002D5AD1" w:rsidRPr="00763024">
        <w:rPr>
          <w:rFonts w:eastAsia="標楷體"/>
          <w:sz w:val="26"/>
          <w:szCs w:val="26"/>
        </w:rPr>
        <w:t>提升教學知能相關演講</w:t>
      </w:r>
      <w:r w:rsidR="002D5AD1" w:rsidRPr="00763024">
        <w:rPr>
          <w:rFonts w:eastAsia="標楷體"/>
          <w:sz w:val="26"/>
          <w:szCs w:val="26"/>
        </w:rPr>
        <w:t>/</w:t>
      </w:r>
      <w:r w:rsidR="002D5AD1" w:rsidRPr="00763024">
        <w:rPr>
          <w:rFonts w:eastAsia="標楷體"/>
          <w:sz w:val="26"/>
          <w:szCs w:val="26"/>
        </w:rPr>
        <w:t>工作坊，或精進教學助理制度之相關建議</w:t>
      </w:r>
      <w:r w:rsidR="002D5AD1" w:rsidRPr="00763024">
        <w:rPr>
          <w:rFonts w:eastAsia="標楷體"/>
          <w:sz w:val="26"/>
          <w:szCs w:val="26"/>
        </w:rPr>
        <w:t>)</w:t>
      </w:r>
    </w:p>
    <w:p w14:paraId="69D7F654" w14:textId="77777777" w:rsidR="006905D6" w:rsidRPr="00763024" w:rsidRDefault="006905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eastAsia="標楷體"/>
          <w:sz w:val="26"/>
          <w:szCs w:val="26"/>
        </w:rPr>
      </w:pPr>
    </w:p>
    <w:p w14:paraId="1D11D374" w14:textId="77777777" w:rsidR="006905D6" w:rsidRPr="00763024" w:rsidRDefault="006905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eastAsia="標楷體"/>
          <w:sz w:val="26"/>
          <w:szCs w:val="26"/>
        </w:rPr>
      </w:pPr>
    </w:p>
    <w:p w14:paraId="4FE9C1F0" w14:textId="77777777" w:rsidR="006905D6" w:rsidRPr="00763024" w:rsidRDefault="006905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eastAsia="標楷體"/>
          <w:sz w:val="26"/>
          <w:szCs w:val="26"/>
        </w:rPr>
      </w:pPr>
    </w:p>
    <w:p w14:paraId="55C1E1E3" w14:textId="77777777" w:rsidR="006905D6" w:rsidRPr="00763024" w:rsidRDefault="006905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eastAsia="標楷體"/>
          <w:sz w:val="26"/>
          <w:szCs w:val="26"/>
        </w:rPr>
      </w:pPr>
    </w:p>
    <w:p w14:paraId="0A03A92B" w14:textId="77777777" w:rsidR="006905D6" w:rsidRPr="00763024" w:rsidRDefault="006905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eastAsia="標楷體"/>
          <w:sz w:val="26"/>
          <w:szCs w:val="26"/>
        </w:rPr>
      </w:pPr>
    </w:p>
    <w:p w14:paraId="497D9915" w14:textId="77777777" w:rsidR="006905D6" w:rsidRPr="00763024" w:rsidRDefault="006905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eastAsia="標楷體"/>
          <w:sz w:val="26"/>
          <w:szCs w:val="26"/>
        </w:rPr>
      </w:pPr>
    </w:p>
    <w:p w14:paraId="726698E3" w14:textId="77777777" w:rsidR="006B0ED6" w:rsidRPr="00763024" w:rsidRDefault="006B0E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eastAsia="標楷體"/>
          <w:sz w:val="26"/>
          <w:szCs w:val="26"/>
        </w:rPr>
      </w:pPr>
    </w:p>
    <w:p w14:paraId="650429A2" w14:textId="77777777" w:rsidR="006B0ED6" w:rsidRPr="00763024" w:rsidRDefault="006B0E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eastAsia="標楷體"/>
          <w:sz w:val="26"/>
          <w:szCs w:val="26"/>
        </w:rPr>
      </w:pPr>
    </w:p>
    <w:p w14:paraId="6BBE1EB7" w14:textId="77777777" w:rsidR="006B0ED6" w:rsidRPr="00763024" w:rsidRDefault="006B0E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eastAsia="標楷體"/>
          <w:sz w:val="26"/>
          <w:szCs w:val="26"/>
        </w:rPr>
      </w:pPr>
    </w:p>
    <w:p w14:paraId="77AD3DC6" w14:textId="77777777" w:rsidR="006B0ED6" w:rsidRPr="00763024" w:rsidRDefault="006B0E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eastAsia="標楷體"/>
          <w:sz w:val="26"/>
          <w:szCs w:val="26"/>
        </w:rPr>
      </w:pPr>
    </w:p>
    <w:p w14:paraId="4C27D954" w14:textId="77777777" w:rsidR="00325949" w:rsidRPr="00763024" w:rsidRDefault="00325949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eastAsia="標楷體"/>
          <w:sz w:val="26"/>
          <w:szCs w:val="26"/>
        </w:rPr>
      </w:pPr>
    </w:p>
    <w:p w14:paraId="2FC943DB" w14:textId="77777777" w:rsidR="0011121A" w:rsidRPr="00763024" w:rsidRDefault="0011121A" w:rsidP="00FB2165">
      <w:pPr>
        <w:adjustRightInd w:val="0"/>
        <w:snapToGrid w:val="0"/>
        <w:spacing w:line="400" w:lineRule="exact"/>
        <w:ind w:rightChars="-118" w:right="-283"/>
        <w:jc w:val="both"/>
        <w:rPr>
          <w:rFonts w:eastAsia="標楷體"/>
          <w:sz w:val="26"/>
          <w:szCs w:val="26"/>
        </w:rPr>
      </w:pPr>
    </w:p>
    <w:p w14:paraId="573D0851" w14:textId="77777777" w:rsidR="00A12FAC" w:rsidRPr="00763024" w:rsidRDefault="008E479C" w:rsidP="00775245">
      <w:pPr>
        <w:adjustRightInd w:val="0"/>
        <w:snapToGrid w:val="0"/>
        <w:spacing w:line="400" w:lineRule="exact"/>
        <w:ind w:rightChars="-118" w:right="-283"/>
        <w:jc w:val="both"/>
        <w:rPr>
          <w:rFonts w:eastAsia="標楷體"/>
        </w:rPr>
      </w:pPr>
      <w:r w:rsidRPr="00763024">
        <w:rPr>
          <w:rFonts w:eastAsia="微軟正黑體"/>
        </w:rPr>
        <w:t>※</w:t>
      </w:r>
      <w:r w:rsidRPr="00763024">
        <w:rPr>
          <w:rFonts w:eastAsia="標楷體"/>
        </w:rPr>
        <w:t>備註：</w:t>
      </w:r>
    </w:p>
    <w:p w14:paraId="5B74EA82" w14:textId="77777777" w:rsidR="008E479C" w:rsidRPr="00763024" w:rsidRDefault="00A12FAC" w:rsidP="008E479C">
      <w:pPr>
        <w:adjustRightInd w:val="0"/>
        <w:snapToGrid w:val="0"/>
        <w:spacing w:line="400" w:lineRule="exact"/>
        <w:ind w:left="480" w:rightChars="-118" w:right="-283" w:hangingChars="200" w:hanging="480"/>
        <w:jc w:val="both"/>
        <w:rPr>
          <w:rFonts w:eastAsia="標楷體"/>
        </w:rPr>
      </w:pPr>
      <w:r w:rsidRPr="00763024">
        <w:rPr>
          <w:rFonts w:eastAsia="標楷體"/>
        </w:rPr>
        <w:t>(1)</w:t>
      </w:r>
      <w:r w:rsidR="008E479C" w:rsidRPr="00763024">
        <w:rPr>
          <w:rFonts w:eastAsia="標楷體"/>
        </w:rPr>
        <w:t>整份申請表格及文字</w:t>
      </w:r>
      <w:r w:rsidR="007F6AC4" w:rsidRPr="00763024">
        <w:rPr>
          <w:rFonts w:eastAsia="標楷體"/>
        </w:rPr>
        <w:t>簡述</w:t>
      </w:r>
      <w:r w:rsidR="008E479C" w:rsidRPr="00763024">
        <w:rPr>
          <w:rFonts w:eastAsia="標楷體"/>
        </w:rPr>
        <w:t>不超過</w:t>
      </w:r>
      <w:r w:rsidR="008E479C" w:rsidRPr="00763024">
        <w:rPr>
          <w:rFonts w:eastAsia="標楷體"/>
        </w:rPr>
        <w:t>3</w:t>
      </w:r>
      <w:r w:rsidR="008E479C" w:rsidRPr="00763024">
        <w:rPr>
          <w:rFonts w:eastAsia="標楷體"/>
        </w:rPr>
        <w:t>頁</w:t>
      </w:r>
      <w:r w:rsidR="007F6AC4" w:rsidRPr="00763024">
        <w:rPr>
          <w:rFonts w:eastAsia="標楷體"/>
        </w:rPr>
        <w:t>。</w:t>
      </w:r>
    </w:p>
    <w:p w14:paraId="2F556A53" w14:textId="77777777" w:rsidR="00FB2165" w:rsidRPr="00763024" w:rsidRDefault="00A12FAC" w:rsidP="00FB2165">
      <w:pPr>
        <w:adjustRightInd w:val="0"/>
        <w:snapToGrid w:val="0"/>
        <w:spacing w:after="240" w:line="400" w:lineRule="exact"/>
        <w:ind w:rightChars="-118" w:right="-283"/>
        <w:jc w:val="both"/>
        <w:rPr>
          <w:rFonts w:eastAsia="標楷體"/>
          <w:b/>
        </w:rPr>
      </w:pPr>
      <w:r w:rsidRPr="00763024">
        <w:rPr>
          <w:rFonts w:eastAsia="標楷體"/>
        </w:rPr>
        <w:t>(2)</w:t>
      </w:r>
      <w:r w:rsidR="00652ABF" w:rsidRPr="00763024">
        <w:rPr>
          <w:rFonts w:eastAsia="標楷體"/>
          <w:b/>
        </w:rPr>
        <w:t>其他有利審查資料</w:t>
      </w:r>
      <w:r w:rsidR="008E479C" w:rsidRPr="00763024">
        <w:rPr>
          <w:rFonts w:eastAsia="標楷體"/>
          <w:b/>
        </w:rPr>
        <w:t>請以</w:t>
      </w:r>
      <w:r w:rsidR="008E479C" w:rsidRPr="00763024">
        <w:rPr>
          <w:rFonts w:eastAsia="標楷體"/>
          <w:b/>
          <w:u w:val="single"/>
        </w:rPr>
        <w:t>附件</w:t>
      </w:r>
      <w:r w:rsidR="008E479C" w:rsidRPr="00763024">
        <w:rPr>
          <w:rFonts w:eastAsia="標楷體"/>
          <w:b/>
        </w:rPr>
        <w:t>呈現</w:t>
      </w:r>
      <w:r w:rsidR="006D1DA9" w:rsidRPr="00763024">
        <w:rPr>
          <w:rFonts w:eastAsia="標楷體"/>
        </w:rPr>
        <w:t>(</w:t>
      </w:r>
      <w:r w:rsidR="00652ABF" w:rsidRPr="00763024">
        <w:rPr>
          <w:rFonts w:eastAsia="標楷體"/>
        </w:rPr>
        <w:t>例如：</w:t>
      </w:r>
      <w:r w:rsidR="00484183" w:rsidRPr="00763024">
        <w:rPr>
          <w:rFonts w:eastAsia="標楷體"/>
        </w:rPr>
        <w:t>參與提升教學知能相關演講</w:t>
      </w:r>
      <w:r w:rsidR="00484183" w:rsidRPr="00763024">
        <w:rPr>
          <w:rFonts w:eastAsia="標楷體"/>
        </w:rPr>
        <w:t>/</w:t>
      </w:r>
      <w:r w:rsidR="00484183" w:rsidRPr="00763024">
        <w:rPr>
          <w:rFonts w:eastAsia="標楷體"/>
        </w:rPr>
        <w:t>工作坊證明</w:t>
      </w:r>
      <w:r w:rsidR="0014393E" w:rsidRPr="00763024">
        <w:rPr>
          <w:rFonts w:eastAsia="標楷體"/>
        </w:rPr>
        <w:t>、</w:t>
      </w:r>
      <w:r w:rsidR="00775245" w:rsidRPr="00763024">
        <w:rPr>
          <w:rFonts w:eastAsia="標楷體"/>
        </w:rPr>
        <w:t>帶領課堂討論之照片、課程講義及修課</w:t>
      </w:r>
      <w:r w:rsidR="00043775" w:rsidRPr="00763024">
        <w:rPr>
          <w:rFonts w:eastAsia="標楷體"/>
        </w:rPr>
        <w:t>學生的回饋意見等</w:t>
      </w:r>
      <w:r w:rsidR="0011121A" w:rsidRPr="00763024">
        <w:rPr>
          <w:rFonts w:eastAsia="標楷體"/>
        </w:rPr>
        <w:t>佐證資料</w:t>
      </w:r>
      <w:r w:rsidR="006D1DA9" w:rsidRPr="00763024">
        <w:rPr>
          <w:rFonts w:eastAsia="標楷體"/>
        </w:rPr>
        <w:t>)</w:t>
      </w:r>
      <w:r w:rsidR="007F6AC4" w:rsidRPr="00763024">
        <w:rPr>
          <w:rFonts w:eastAsia="標楷體"/>
        </w:rPr>
        <w:t>。</w:t>
      </w:r>
    </w:p>
    <w:p w14:paraId="7ADCB79C" w14:textId="77777777" w:rsidR="0005182C" w:rsidRPr="00763024" w:rsidRDefault="002B5BDC" w:rsidP="009240D2">
      <w:pPr>
        <w:adjustRightInd w:val="0"/>
        <w:snapToGrid w:val="0"/>
        <w:spacing w:before="240" w:line="360" w:lineRule="auto"/>
        <w:ind w:left="560" w:rightChars="-118" w:right="-283" w:hangingChars="200" w:hanging="560"/>
        <w:jc w:val="both"/>
        <w:rPr>
          <w:rFonts w:eastAsia="標楷體"/>
          <w:sz w:val="26"/>
          <w:szCs w:val="26"/>
        </w:rPr>
      </w:pPr>
      <w:r w:rsidRPr="00763024">
        <w:rPr>
          <w:rFonts w:eastAsia="標楷體"/>
          <w:sz w:val="28"/>
        </w:rPr>
        <w:t>申</w:t>
      </w:r>
      <w:r w:rsidR="00B01FD6" w:rsidRPr="00763024">
        <w:rPr>
          <w:rFonts w:eastAsia="標楷體"/>
          <w:sz w:val="28"/>
        </w:rPr>
        <w:t>請人簽章：</w:t>
      </w:r>
      <w:r w:rsidRPr="00763024">
        <w:rPr>
          <w:rFonts w:eastAsia="標楷體"/>
          <w:sz w:val="28"/>
        </w:rPr>
        <w:t xml:space="preserve">                                  </w:t>
      </w:r>
      <w:r w:rsidR="00B01FD6" w:rsidRPr="00763024">
        <w:rPr>
          <w:rFonts w:eastAsia="標楷體"/>
          <w:sz w:val="28"/>
        </w:rPr>
        <w:t>申請日期：</w:t>
      </w:r>
      <w:r w:rsidRPr="00763024">
        <w:rPr>
          <w:rFonts w:eastAsia="標楷體"/>
          <w:sz w:val="28"/>
        </w:rPr>
        <w:t xml:space="preserve">  </w:t>
      </w:r>
      <w:r w:rsidRPr="00763024">
        <w:rPr>
          <w:rFonts w:eastAsia="標楷體"/>
          <w:sz w:val="28"/>
        </w:rPr>
        <w:t>年</w:t>
      </w:r>
      <w:r w:rsidRPr="00763024">
        <w:rPr>
          <w:rFonts w:eastAsia="標楷體"/>
          <w:sz w:val="28"/>
        </w:rPr>
        <w:t xml:space="preserve">  </w:t>
      </w:r>
      <w:r w:rsidRPr="00763024">
        <w:rPr>
          <w:rFonts w:eastAsia="標楷體"/>
          <w:sz w:val="28"/>
        </w:rPr>
        <w:t>月</w:t>
      </w:r>
      <w:r w:rsidRPr="00763024">
        <w:rPr>
          <w:rFonts w:eastAsia="標楷體"/>
          <w:sz w:val="28"/>
        </w:rPr>
        <w:t xml:space="preserve">  </w:t>
      </w:r>
      <w:r w:rsidRPr="00763024">
        <w:rPr>
          <w:rFonts w:eastAsia="標楷體"/>
          <w:sz w:val="28"/>
        </w:rPr>
        <w:t>日</w:t>
      </w:r>
    </w:p>
    <w:p w14:paraId="007CC420" w14:textId="77777777" w:rsidR="008C4741" w:rsidRPr="00763024" w:rsidRDefault="008C4741" w:rsidP="009240D2">
      <w:pPr>
        <w:adjustRightInd w:val="0"/>
        <w:snapToGrid w:val="0"/>
        <w:spacing w:line="360" w:lineRule="auto"/>
      </w:pPr>
      <w:r w:rsidRPr="00763024">
        <w:rPr>
          <w:rFonts w:eastAsia="標楷體"/>
          <w:sz w:val="28"/>
        </w:rPr>
        <w:t>授課教師簽章：</w:t>
      </w:r>
    </w:p>
    <w:sectPr w:rsidR="008C4741" w:rsidRPr="00763024" w:rsidSect="00F81D1F">
      <w:footerReference w:type="even" r:id="rId8"/>
      <w:footerReference w:type="default" r:id="rId9"/>
      <w:pgSz w:w="11906" w:h="16838"/>
      <w:pgMar w:top="568" w:right="1134" w:bottom="1134" w:left="1134" w:header="567" w:footer="340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34B77" w14:textId="77777777" w:rsidR="00041E0C" w:rsidRDefault="00041E0C">
      <w:r>
        <w:separator/>
      </w:r>
    </w:p>
  </w:endnote>
  <w:endnote w:type="continuationSeparator" w:id="0">
    <w:p w14:paraId="7749DB0E" w14:textId="77777777" w:rsidR="00041E0C" w:rsidRDefault="00041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6C363" w14:textId="77777777" w:rsidR="00087154" w:rsidRDefault="00E578B9" w:rsidP="002328DF">
    <w:pPr>
      <w:pStyle w:val="a9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 w:rsidR="00087154"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19229917" w14:textId="77777777" w:rsidR="00087154" w:rsidRDefault="00087154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847CF" w14:textId="77777777" w:rsidR="002328DF" w:rsidRDefault="00E578B9" w:rsidP="000A14E3">
    <w:pPr>
      <w:pStyle w:val="a9"/>
      <w:jc w:val="center"/>
    </w:pPr>
    <w:r>
      <w:fldChar w:fldCharType="begin"/>
    </w:r>
    <w:r w:rsidR="00062413">
      <w:instrText>PAGE   \* MERGEFORMAT</w:instrText>
    </w:r>
    <w:r>
      <w:fldChar w:fldCharType="separate"/>
    </w:r>
    <w:r w:rsidR="009240D2" w:rsidRPr="009240D2">
      <w:rPr>
        <w:noProof/>
        <w:lang w:val="zh-TW"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17312" w14:textId="77777777" w:rsidR="00041E0C" w:rsidRDefault="00041E0C">
      <w:r>
        <w:separator/>
      </w:r>
    </w:p>
  </w:footnote>
  <w:footnote w:type="continuationSeparator" w:id="0">
    <w:p w14:paraId="16A194A6" w14:textId="77777777" w:rsidR="00041E0C" w:rsidRDefault="00041E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360643C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3771190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7435140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" w15:restartNumberingAfterBreak="0">
    <w:nsid w:val="07DA7733"/>
    <w:multiLevelType w:val="hybridMultilevel"/>
    <w:tmpl w:val="E1E8253A"/>
    <w:lvl w:ilvl="0" w:tplc="A8C8748E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color w:val="00000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CEF6501"/>
    <w:multiLevelType w:val="hybridMultilevel"/>
    <w:tmpl w:val="2E2A6E4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D6B04F2"/>
    <w:multiLevelType w:val="hybridMultilevel"/>
    <w:tmpl w:val="DA2A2790"/>
    <w:lvl w:ilvl="0" w:tplc="031C89A8">
      <w:start w:val="1"/>
      <w:numFmt w:val="taiwaneseCountingThousand"/>
      <w:lvlText w:val="（%1）"/>
      <w:lvlJc w:val="left"/>
      <w:pPr>
        <w:tabs>
          <w:tab w:val="num" w:pos="737"/>
        </w:tabs>
        <w:ind w:left="737" w:hanging="737"/>
      </w:pPr>
      <w:rPr>
        <w:rFonts w:eastAsia="標楷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FC24A65"/>
    <w:multiLevelType w:val="multilevel"/>
    <w:tmpl w:val="AC0E3584"/>
    <w:lvl w:ilvl="0">
      <w:start w:val="1"/>
      <w:numFmt w:val="taiwaneseCountingThousand"/>
      <w:lvlText w:val="%1、"/>
      <w:lvlJc w:val="left"/>
      <w:pPr>
        <w:tabs>
          <w:tab w:val="num" w:pos="0"/>
        </w:tabs>
        <w:ind w:left="624" w:hanging="624"/>
      </w:pPr>
      <w:rPr>
        <w:rFonts w:ascii="標楷體" w:eastAsia="標楷體" w:hAnsi="標楷體" w:hint="default"/>
        <w:u w:val="none"/>
        <w:lang w:val="en-US"/>
      </w:rPr>
    </w:lvl>
    <w:lvl w:ilvl="1">
      <w:start w:val="1"/>
      <w:numFmt w:val="taiwaneseCountingThousand"/>
      <w:lvlText w:val="(%2)"/>
      <w:lvlJc w:val="left"/>
      <w:pPr>
        <w:tabs>
          <w:tab w:val="num" w:pos="480"/>
        </w:tabs>
        <w:ind w:left="934" w:hanging="454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11812469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35142D7"/>
    <w:multiLevelType w:val="hybridMultilevel"/>
    <w:tmpl w:val="247E3F20"/>
    <w:lvl w:ilvl="0" w:tplc="04090015">
      <w:start w:val="1"/>
      <w:numFmt w:val="taiwaneseCountingThousand"/>
      <w:lvlText w:val="%1、"/>
      <w:lvlJc w:val="left"/>
      <w:pPr>
        <w:ind w:left="1788" w:hanging="480"/>
      </w:pPr>
    </w:lvl>
    <w:lvl w:ilvl="1" w:tplc="27D6AB7C">
      <w:start w:val="1"/>
      <w:numFmt w:val="taiwaneseCountingThousand"/>
      <w:lvlText w:val="(%2)"/>
      <w:lvlJc w:val="left"/>
      <w:pPr>
        <w:ind w:left="2268" w:hanging="480"/>
      </w:pPr>
      <w:rPr>
        <w:rFonts w:hint="eastAsia"/>
      </w:rPr>
    </w:lvl>
    <w:lvl w:ilvl="2" w:tplc="04090001">
      <w:start w:val="1"/>
      <w:numFmt w:val="bullet"/>
      <w:lvlText w:val=""/>
      <w:lvlJc w:val="left"/>
      <w:pPr>
        <w:ind w:left="274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9" w15:restartNumberingAfterBreak="0">
    <w:nsid w:val="16D512AE"/>
    <w:multiLevelType w:val="hybridMultilevel"/>
    <w:tmpl w:val="C2D2783C"/>
    <w:lvl w:ilvl="0" w:tplc="797E4C5C">
      <w:start w:val="1"/>
      <w:numFmt w:val="decimal"/>
      <w:lvlText w:val="(%1)"/>
      <w:lvlJc w:val="left"/>
      <w:pPr>
        <w:tabs>
          <w:tab w:val="num" w:pos="391"/>
        </w:tabs>
        <w:ind w:left="391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91"/>
        </w:tabs>
        <w:ind w:left="99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71"/>
        </w:tabs>
        <w:ind w:left="147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51"/>
        </w:tabs>
        <w:ind w:left="195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31"/>
        </w:tabs>
        <w:ind w:left="243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11"/>
        </w:tabs>
        <w:ind w:left="291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91"/>
        </w:tabs>
        <w:ind w:left="339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71"/>
        </w:tabs>
        <w:ind w:left="387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51"/>
        </w:tabs>
        <w:ind w:left="4351" w:hanging="480"/>
      </w:pPr>
    </w:lvl>
  </w:abstractNum>
  <w:abstractNum w:abstractNumId="10" w15:restartNumberingAfterBreak="0">
    <w:nsid w:val="182A31C9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11" w15:restartNumberingAfterBreak="0">
    <w:nsid w:val="21172152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264733D5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3" w15:restartNumberingAfterBreak="0">
    <w:nsid w:val="28446592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287128B2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6841F3"/>
    <w:multiLevelType w:val="hybridMultilevel"/>
    <w:tmpl w:val="4D0AF37E"/>
    <w:lvl w:ilvl="0" w:tplc="EB908FDC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16" w15:restartNumberingAfterBreak="0">
    <w:nsid w:val="2A5B1A92"/>
    <w:multiLevelType w:val="hybridMultilevel"/>
    <w:tmpl w:val="187EFEF4"/>
    <w:lvl w:ilvl="0" w:tplc="797E4C5C">
      <w:start w:val="1"/>
      <w:numFmt w:val="decimal"/>
      <w:lvlText w:val="(%1)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38C4DEC"/>
    <w:multiLevelType w:val="hybridMultilevel"/>
    <w:tmpl w:val="313644E8"/>
    <w:lvl w:ilvl="0" w:tplc="A0A0A58A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341A7B20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4B12AB2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39A354E5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1" w15:restartNumberingAfterBreak="0">
    <w:nsid w:val="3A82525C"/>
    <w:multiLevelType w:val="hybridMultilevel"/>
    <w:tmpl w:val="9510F2D4"/>
    <w:lvl w:ilvl="0" w:tplc="CA4EC3C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42655BE1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459B12B9"/>
    <w:multiLevelType w:val="hybridMultilevel"/>
    <w:tmpl w:val="D2C0A480"/>
    <w:lvl w:ilvl="0" w:tplc="0409000F">
      <w:start w:val="1"/>
      <w:numFmt w:val="decimal"/>
      <w:lvlText w:val="%1."/>
      <w:lvlJc w:val="left"/>
      <w:pPr>
        <w:ind w:left="24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24" w15:restartNumberingAfterBreak="0">
    <w:nsid w:val="4A73548E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4B466E90"/>
    <w:multiLevelType w:val="hybridMultilevel"/>
    <w:tmpl w:val="3F0C4352"/>
    <w:lvl w:ilvl="0" w:tplc="968265DE">
      <w:start w:val="1"/>
      <w:numFmt w:val="taiwaneseCountingThousand"/>
      <w:lvlText w:val="（%1）"/>
      <w:lvlJc w:val="left"/>
      <w:pPr>
        <w:tabs>
          <w:tab w:val="num" w:pos="1292"/>
        </w:tabs>
        <w:ind w:left="1292" w:hanging="6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48"/>
        </w:tabs>
        <w:ind w:left="94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28"/>
        </w:tabs>
        <w:ind w:left="142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08"/>
        </w:tabs>
        <w:ind w:left="190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88"/>
        </w:tabs>
        <w:ind w:left="2388" w:hanging="480"/>
      </w:pPr>
    </w:lvl>
    <w:lvl w:ilvl="5" w:tplc="031C89A8">
      <w:start w:val="1"/>
      <w:numFmt w:val="taiwaneseCountingThousand"/>
      <w:lvlText w:val="（%6）"/>
      <w:lvlJc w:val="left"/>
      <w:pPr>
        <w:tabs>
          <w:tab w:val="num" w:pos="737"/>
        </w:tabs>
        <w:ind w:left="737" w:hanging="737"/>
      </w:pPr>
      <w:rPr>
        <w:rFonts w:eastAsia="標楷體" w:hint="eastAsia"/>
        <w:b/>
      </w:rPr>
    </w:lvl>
    <w:lvl w:ilvl="6" w:tplc="0409000F" w:tentative="1">
      <w:start w:val="1"/>
      <w:numFmt w:val="decimal"/>
      <w:lvlText w:val="%7."/>
      <w:lvlJc w:val="left"/>
      <w:pPr>
        <w:tabs>
          <w:tab w:val="num" w:pos="3348"/>
        </w:tabs>
        <w:ind w:left="334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28"/>
        </w:tabs>
        <w:ind w:left="382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08"/>
        </w:tabs>
        <w:ind w:left="4308" w:hanging="480"/>
      </w:pPr>
    </w:lvl>
  </w:abstractNum>
  <w:abstractNum w:abstractNumId="26" w15:restartNumberingAfterBreak="0">
    <w:nsid w:val="4B4842FE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D062E71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8" w15:restartNumberingAfterBreak="0">
    <w:nsid w:val="4ED63AA8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9" w15:restartNumberingAfterBreak="0">
    <w:nsid w:val="50D23DD8"/>
    <w:multiLevelType w:val="multilevel"/>
    <w:tmpl w:val="DF06917E"/>
    <w:lvl w:ilvl="0">
      <w:start w:val="1"/>
      <w:numFmt w:val="taiwaneseCountingThousand"/>
      <w:lvlText w:val="%1、"/>
      <w:lvlJc w:val="left"/>
      <w:pPr>
        <w:tabs>
          <w:tab w:val="num" w:pos="0"/>
        </w:tabs>
        <w:ind w:left="624" w:hanging="624"/>
      </w:pPr>
      <w:rPr>
        <w:rFonts w:ascii="標楷體" w:eastAsia="標楷體" w:hAnsi="標楷體" w:hint="default"/>
        <w:lang w:val="en-US"/>
      </w:rPr>
    </w:lvl>
    <w:lvl w:ilvl="1">
      <w:start w:val="1"/>
      <w:numFmt w:val="taiwaneseCountingThousand"/>
      <w:lvlText w:val="(%2)"/>
      <w:lvlJc w:val="left"/>
      <w:pPr>
        <w:tabs>
          <w:tab w:val="num" w:pos="480"/>
        </w:tabs>
        <w:ind w:left="934" w:hanging="454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0" w15:restartNumberingAfterBreak="0">
    <w:nsid w:val="5295657F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1" w15:restartNumberingAfterBreak="0">
    <w:nsid w:val="53A8263B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2" w15:restartNumberingAfterBreak="0">
    <w:nsid w:val="55D50FF9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33" w15:restartNumberingAfterBreak="0">
    <w:nsid w:val="604333EA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636D1441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82E7BF4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0426428"/>
    <w:multiLevelType w:val="hybridMultilevel"/>
    <w:tmpl w:val="3B663080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6734D294">
      <w:start w:val="1"/>
      <w:numFmt w:val="taiwaneseCountingThousand"/>
      <w:lvlText w:val="(%2)"/>
      <w:lvlJc w:val="left"/>
      <w:pPr>
        <w:ind w:left="2268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7" w15:restartNumberingAfterBreak="0">
    <w:nsid w:val="718830DD"/>
    <w:multiLevelType w:val="hybridMultilevel"/>
    <w:tmpl w:val="3B663080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6734D294">
      <w:start w:val="1"/>
      <w:numFmt w:val="taiwaneseCountingThousand"/>
      <w:lvlText w:val="(%2)"/>
      <w:lvlJc w:val="left"/>
      <w:pPr>
        <w:ind w:left="2268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8" w15:restartNumberingAfterBreak="0">
    <w:nsid w:val="72690895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9" w15:restartNumberingAfterBreak="0">
    <w:nsid w:val="7B2D51AF"/>
    <w:multiLevelType w:val="hybridMultilevel"/>
    <w:tmpl w:val="247E3F20"/>
    <w:lvl w:ilvl="0" w:tplc="04090015">
      <w:start w:val="1"/>
      <w:numFmt w:val="taiwaneseCountingThousand"/>
      <w:lvlText w:val="%1、"/>
      <w:lvlJc w:val="left"/>
      <w:pPr>
        <w:ind w:left="1788" w:hanging="480"/>
      </w:pPr>
    </w:lvl>
    <w:lvl w:ilvl="1" w:tplc="27D6AB7C">
      <w:start w:val="1"/>
      <w:numFmt w:val="taiwaneseCountingThousand"/>
      <w:lvlText w:val="(%2)"/>
      <w:lvlJc w:val="left"/>
      <w:pPr>
        <w:ind w:left="2268" w:hanging="480"/>
      </w:pPr>
      <w:rPr>
        <w:rFonts w:hint="eastAsia"/>
      </w:rPr>
    </w:lvl>
    <w:lvl w:ilvl="2" w:tplc="04090001">
      <w:start w:val="1"/>
      <w:numFmt w:val="bullet"/>
      <w:lvlText w:val=""/>
      <w:lvlJc w:val="left"/>
      <w:pPr>
        <w:ind w:left="274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40" w15:restartNumberingAfterBreak="0">
    <w:nsid w:val="7E8916C0"/>
    <w:multiLevelType w:val="hybridMultilevel"/>
    <w:tmpl w:val="247E3F20"/>
    <w:lvl w:ilvl="0" w:tplc="04090015">
      <w:start w:val="1"/>
      <w:numFmt w:val="taiwaneseCountingThousand"/>
      <w:lvlText w:val="%1、"/>
      <w:lvlJc w:val="left"/>
      <w:pPr>
        <w:ind w:left="1788" w:hanging="480"/>
      </w:pPr>
    </w:lvl>
    <w:lvl w:ilvl="1" w:tplc="27D6AB7C">
      <w:start w:val="1"/>
      <w:numFmt w:val="taiwaneseCountingThousand"/>
      <w:lvlText w:val="(%2)"/>
      <w:lvlJc w:val="left"/>
      <w:pPr>
        <w:ind w:left="2268" w:hanging="480"/>
      </w:pPr>
      <w:rPr>
        <w:rFonts w:hint="eastAsia"/>
      </w:rPr>
    </w:lvl>
    <w:lvl w:ilvl="2" w:tplc="04090001">
      <w:start w:val="1"/>
      <w:numFmt w:val="bullet"/>
      <w:lvlText w:val=""/>
      <w:lvlJc w:val="left"/>
      <w:pPr>
        <w:ind w:left="274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num w:numId="1" w16cid:durableId="109053401">
    <w:abstractNumId w:val="0"/>
  </w:num>
  <w:num w:numId="2" w16cid:durableId="242762287">
    <w:abstractNumId w:val="31"/>
  </w:num>
  <w:num w:numId="3" w16cid:durableId="1061975629">
    <w:abstractNumId w:val="10"/>
  </w:num>
  <w:num w:numId="4" w16cid:durableId="531265974">
    <w:abstractNumId w:val="12"/>
  </w:num>
  <w:num w:numId="5" w16cid:durableId="36634648">
    <w:abstractNumId w:val="21"/>
  </w:num>
  <w:num w:numId="6" w16cid:durableId="497235123">
    <w:abstractNumId w:val="17"/>
  </w:num>
  <w:num w:numId="7" w16cid:durableId="1989702276">
    <w:abstractNumId w:val="9"/>
  </w:num>
  <w:num w:numId="8" w16cid:durableId="280110793">
    <w:abstractNumId w:val="32"/>
  </w:num>
  <w:num w:numId="9" w16cid:durableId="923877888">
    <w:abstractNumId w:val="11"/>
  </w:num>
  <w:num w:numId="10" w16cid:durableId="835808881">
    <w:abstractNumId w:val="6"/>
  </w:num>
  <w:num w:numId="11" w16cid:durableId="1871839410">
    <w:abstractNumId w:val="35"/>
  </w:num>
  <w:num w:numId="12" w16cid:durableId="2054191842">
    <w:abstractNumId w:val="3"/>
  </w:num>
  <w:num w:numId="13" w16cid:durableId="752359156">
    <w:abstractNumId w:val="26"/>
  </w:num>
  <w:num w:numId="14" w16cid:durableId="1743791777">
    <w:abstractNumId w:val="1"/>
  </w:num>
  <w:num w:numId="15" w16cid:durableId="1156384864">
    <w:abstractNumId w:val="19"/>
  </w:num>
  <w:num w:numId="16" w16cid:durableId="1681933005">
    <w:abstractNumId w:val="24"/>
  </w:num>
  <w:num w:numId="17" w16cid:durableId="506481510">
    <w:abstractNumId w:val="14"/>
  </w:num>
  <w:num w:numId="18" w16cid:durableId="254943374">
    <w:abstractNumId w:val="18"/>
  </w:num>
  <w:num w:numId="19" w16cid:durableId="1827474377">
    <w:abstractNumId w:val="38"/>
  </w:num>
  <w:num w:numId="20" w16cid:durableId="1059982824">
    <w:abstractNumId w:val="29"/>
  </w:num>
  <w:num w:numId="21" w16cid:durableId="39591784">
    <w:abstractNumId w:val="7"/>
  </w:num>
  <w:num w:numId="22" w16cid:durableId="1567061983">
    <w:abstractNumId w:val="33"/>
  </w:num>
  <w:num w:numId="23" w16cid:durableId="892035174">
    <w:abstractNumId w:val="34"/>
  </w:num>
  <w:num w:numId="24" w16cid:durableId="268511505">
    <w:abstractNumId w:val="30"/>
  </w:num>
  <w:num w:numId="25" w16cid:durableId="1071544467">
    <w:abstractNumId w:val="13"/>
  </w:num>
  <w:num w:numId="26" w16cid:durableId="1652440394">
    <w:abstractNumId w:val="22"/>
  </w:num>
  <w:num w:numId="27" w16cid:durableId="1798526684">
    <w:abstractNumId w:val="27"/>
  </w:num>
  <w:num w:numId="28" w16cid:durableId="1985112920">
    <w:abstractNumId w:val="2"/>
  </w:num>
  <w:num w:numId="29" w16cid:durableId="212547193">
    <w:abstractNumId w:val="36"/>
  </w:num>
  <w:num w:numId="30" w16cid:durableId="151146403">
    <w:abstractNumId w:val="28"/>
  </w:num>
  <w:num w:numId="31" w16cid:durableId="1023017658">
    <w:abstractNumId w:val="37"/>
  </w:num>
  <w:num w:numId="32" w16cid:durableId="1562057245">
    <w:abstractNumId w:val="16"/>
  </w:num>
  <w:num w:numId="33" w16cid:durableId="2039768036">
    <w:abstractNumId w:val="25"/>
  </w:num>
  <w:num w:numId="34" w16cid:durableId="1849324723">
    <w:abstractNumId w:val="5"/>
  </w:num>
  <w:num w:numId="35" w16cid:durableId="2103992385">
    <w:abstractNumId w:val="40"/>
  </w:num>
  <w:num w:numId="36" w16cid:durableId="750471466">
    <w:abstractNumId w:val="8"/>
  </w:num>
  <w:num w:numId="37" w16cid:durableId="640580242">
    <w:abstractNumId w:val="23"/>
  </w:num>
  <w:num w:numId="38" w16cid:durableId="1637637190">
    <w:abstractNumId w:val="15"/>
  </w:num>
  <w:num w:numId="39" w16cid:durableId="492568698">
    <w:abstractNumId w:val="20"/>
  </w:num>
  <w:num w:numId="40" w16cid:durableId="105390904">
    <w:abstractNumId w:val="39"/>
  </w:num>
  <w:num w:numId="41" w16cid:durableId="730037076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zE3NzaxNDA3MrNU0lEKTi0uzszPAykwrAUAP4SH+CwAAAA="/>
  </w:docVars>
  <w:rsids>
    <w:rsidRoot w:val="000C78DC"/>
    <w:rsid w:val="0000400C"/>
    <w:rsid w:val="000059B4"/>
    <w:rsid w:val="000061CD"/>
    <w:rsid w:val="00006EC3"/>
    <w:rsid w:val="000075A1"/>
    <w:rsid w:val="00010E08"/>
    <w:rsid w:val="000110E4"/>
    <w:rsid w:val="000129D2"/>
    <w:rsid w:val="00013582"/>
    <w:rsid w:val="0001419A"/>
    <w:rsid w:val="00014E0A"/>
    <w:rsid w:val="0002013C"/>
    <w:rsid w:val="00020997"/>
    <w:rsid w:val="00020EAF"/>
    <w:rsid w:val="00021E0F"/>
    <w:rsid w:val="00021E3C"/>
    <w:rsid w:val="000221DC"/>
    <w:rsid w:val="000244D7"/>
    <w:rsid w:val="00026B77"/>
    <w:rsid w:val="000313B4"/>
    <w:rsid w:val="00032269"/>
    <w:rsid w:val="00032C99"/>
    <w:rsid w:val="00033DA9"/>
    <w:rsid w:val="00034657"/>
    <w:rsid w:val="00034D09"/>
    <w:rsid w:val="00034F0C"/>
    <w:rsid w:val="0003778C"/>
    <w:rsid w:val="000411DE"/>
    <w:rsid w:val="000414F2"/>
    <w:rsid w:val="00041E0C"/>
    <w:rsid w:val="0004325F"/>
    <w:rsid w:val="00043775"/>
    <w:rsid w:val="00045772"/>
    <w:rsid w:val="00047CFC"/>
    <w:rsid w:val="0005182C"/>
    <w:rsid w:val="00051DDC"/>
    <w:rsid w:val="000523C4"/>
    <w:rsid w:val="00052642"/>
    <w:rsid w:val="00052D5A"/>
    <w:rsid w:val="00052DCF"/>
    <w:rsid w:val="00055433"/>
    <w:rsid w:val="00055619"/>
    <w:rsid w:val="000562C9"/>
    <w:rsid w:val="000614A8"/>
    <w:rsid w:val="0006162F"/>
    <w:rsid w:val="00061F05"/>
    <w:rsid w:val="00062413"/>
    <w:rsid w:val="00063227"/>
    <w:rsid w:val="000636D7"/>
    <w:rsid w:val="0006672E"/>
    <w:rsid w:val="00071AEE"/>
    <w:rsid w:val="00071BDF"/>
    <w:rsid w:val="00072D68"/>
    <w:rsid w:val="00074AC1"/>
    <w:rsid w:val="00074F20"/>
    <w:rsid w:val="000759BF"/>
    <w:rsid w:val="00077594"/>
    <w:rsid w:val="000803FD"/>
    <w:rsid w:val="00081393"/>
    <w:rsid w:val="00082CB7"/>
    <w:rsid w:val="00082E2F"/>
    <w:rsid w:val="00083970"/>
    <w:rsid w:val="00083FAB"/>
    <w:rsid w:val="00087154"/>
    <w:rsid w:val="0009188D"/>
    <w:rsid w:val="0009558F"/>
    <w:rsid w:val="000959B2"/>
    <w:rsid w:val="000964FA"/>
    <w:rsid w:val="00097A1E"/>
    <w:rsid w:val="000A14E3"/>
    <w:rsid w:val="000A2183"/>
    <w:rsid w:val="000A2B24"/>
    <w:rsid w:val="000A3A5A"/>
    <w:rsid w:val="000A563C"/>
    <w:rsid w:val="000A753A"/>
    <w:rsid w:val="000B3275"/>
    <w:rsid w:val="000B3362"/>
    <w:rsid w:val="000B4DDE"/>
    <w:rsid w:val="000B6D44"/>
    <w:rsid w:val="000C2DD2"/>
    <w:rsid w:val="000C2E03"/>
    <w:rsid w:val="000C6F66"/>
    <w:rsid w:val="000C7080"/>
    <w:rsid w:val="000C78DC"/>
    <w:rsid w:val="000D0E43"/>
    <w:rsid w:val="000D3D55"/>
    <w:rsid w:val="000D4046"/>
    <w:rsid w:val="000D4A40"/>
    <w:rsid w:val="000D4F1A"/>
    <w:rsid w:val="000D4F92"/>
    <w:rsid w:val="000D7314"/>
    <w:rsid w:val="000E0240"/>
    <w:rsid w:val="000E42D0"/>
    <w:rsid w:val="000E4D48"/>
    <w:rsid w:val="000E60F5"/>
    <w:rsid w:val="000E7ED3"/>
    <w:rsid w:val="000F0451"/>
    <w:rsid w:val="000F04A9"/>
    <w:rsid w:val="000F1A1B"/>
    <w:rsid w:val="000F23B3"/>
    <w:rsid w:val="000F59DB"/>
    <w:rsid w:val="000F6898"/>
    <w:rsid w:val="001018BD"/>
    <w:rsid w:val="00101E75"/>
    <w:rsid w:val="00102F82"/>
    <w:rsid w:val="001035B6"/>
    <w:rsid w:val="00103737"/>
    <w:rsid w:val="00103E54"/>
    <w:rsid w:val="00104D0E"/>
    <w:rsid w:val="0011041B"/>
    <w:rsid w:val="001106EA"/>
    <w:rsid w:val="0011121A"/>
    <w:rsid w:val="0011147C"/>
    <w:rsid w:val="00112C58"/>
    <w:rsid w:val="00112E82"/>
    <w:rsid w:val="00115CB0"/>
    <w:rsid w:val="00121726"/>
    <w:rsid w:val="00122DCF"/>
    <w:rsid w:val="00123148"/>
    <w:rsid w:val="0012388B"/>
    <w:rsid w:val="001248F5"/>
    <w:rsid w:val="00127026"/>
    <w:rsid w:val="0012746B"/>
    <w:rsid w:val="00127FE9"/>
    <w:rsid w:val="0013073A"/>
    <w:rsid w:val="0013437B"/>
    <w:rsid w:val="00135EA7"/>
    <w:rsid w:val="001410C4"/>
    <w:rsid w:val="0014114A"/>
    <w:rsid w:val="0014393E"/>
    <w:rsid w:val="00144C8D"/>
    <w:rsid w:val="00152A07"/>
    <w:rsid w:val="0015307B"/>
    <w:rsid w:val="001539ED"/>
    <w:rsid w:val="00153EB8"/>
    <w:rsid w:val="00154C19"/>
    <w:rsid w:val="001557AA"/>
    <w:rsid w:val="00155925"/>
    <w:rsid w:val="00156D98"/>
    <w:rsid w:val="001572C8"/>
    <w:rsid w:val="001573B7"/>
    <w:rsid w:val="001579AA"/>
    <w:rsid w:val="00160D0E"/>
    <w:rsid w:val="001621C0"/>
    <w:rsid w:val="0016367B"/>
    <w:rsid w:val="00165A08"/>
    <w:rsid w:val="0017152B"/>
    <w:rsid w:val="00174335"/>
    <w:rsid w:val="00176EDC"/>
    <w:rsid w:val="00176F7A"/>
    <w:rsid w:val="00177005"/>
    <w:rsid w:val="001818A9"/>
    <w:rsid w:val="001825B7"/>
    <w:rsid w:val="00183831"/>
    <w:rsid w:val="00187558"/>
    <w:rsid w:val="001900CC"/>
    <w:rsid w:val="001910E8"/>
    <w:rsid w:val="00193D34"/>
    <w:rsid w:val="001940D6"/>
    <w:rsid w:val="00195C8E"/>
    <w:rsid w:val="00195DBE"/>
    <w:rsid w:val="00197427"/>
    <w:rsid w:val="00197560"/>
    <w:rsid w:val="0019761F"/>
    <w:rsid w:val="00197780"/>
    <w:rsid w:val="001A04AF"/>
    <w:rsid w:val="001A2295"/>
    <w:rsid w:val="001A4E76"/>
    <w:rsid w:val="001A540E"/>
    <w:rsid w:val="001A56D6"/>
    <w:rsid w:val="001A647D"/>
    <w:rsid w:val="001A6CD0"/>
    <w:rsid w:val="001A7537"/>
    <w:rsid w:val="001A795F"/>
    <w:rsid w:val="001B08E1"/>
    <w:rsid w:val="001B369D"/>
    <w:rsid w:val="001B6BA6"/>
    <w:rsid w:val="001B7AC4"/>
    <w:rsid w:val="001C0691"/>
    <w:rsid w:val="001C112E"/>
    <w:rsid w:val="001C18AD"/>
    <w:rsid w:val="001C228B"/>
    <w:rsid w:val="001C2E6F"/>
    <w:rsid w:val="001C3462"/>
    <w:rsid w:val="001C35FE"/>
    <w:rsid w:val="001C44FE"/>
    <w:rsid w:val="001C4DC6"/>
    <w:rsid w:val="001C607D"/>
    <w:rsid w:val="001C66BF"/>
    <w:rsid w:val="001C75A9"/>
    <w:rsid w:val="001C7B20"/>
    <w:rsid w:val="001C7C7E"/>
    <w:rsid w:val="001D0DD4"/>
    <w:rsid w:val="001D2C9D"/>
    <w:rsid w:val="001D60F1"/>
    <w:rsid w:val="001D747B"/>
    <w:rsid w:val="001E1296"/>
    <w:rsid w:val="001E1FAD"/>
    <w:rsid w:val="001E4E9C"/>
    <w:rsid w:val="001F0C60"/>
    <w:rsid w:val="001F1983"/>
    <w:rsid w:val="001F25B9"/>
    <w:rsid w:val="001F761D"/>
    <w:rsid w:val="001F7F15"/>
    <w:rsid w:val="00201357"/>
    <w:rsid w:val="00201B9E"/>
    <w:rsid w:val="00202103"/>
    <w:rsid w:val="00202364"/>
    <w:rsid w:val="002069D7"/>
    <w:rsid w:val="00207524"/>
    <w:rsid w:val="002108E5"/>
    <w:rsid w:val="002109BD"/>
    <w:rsid w:val="00213E94"/>
    <w:rsid w:val="002163FA"/>
    <w:rsid w:val="00216E09"/>
    <w:rsid w:val="002178D9"/>
    <w:rsid w:val="002200DF"/>
    <w:rsid w:val="00220726"/>
    <w:rsid w:val="0022305A"/>
    <w:rsid w:val="00224996"/>
    <w:rsid w:val="00225AD1"/>
    <w:rsid w:val="00231548"/>
    <w:rsid w:val="002328DF"/>
    <w:rsid w:val="00233B06"/>
    <w:rsid w:val="00233D4C"/>
    <w:rsid w:val="002341C5"/>
    <w:rsid w:val="0023507A"/>
    <w:rsid w:val="00236797"/>
    <w:rsid w:val="00237682"/>
    <w:rsid w:val="002406B6"/>
    <w:rsid w:val="00240CD9"/>
    <w:rsid w:val="00240F3F"/>
    <w:rsid w:val="002412B1"/>
    <w:rsid w:val="00243A4B"/>
    <w:rsid w:val="00244339"/>
    <w:rsid w:val="0024602C"/>
    <w:rsid w:val="0024635A"/>
    <w:rsid w:val="00250197"/>
    <w:rsid w:val="00251CC5"/>
    <w:rsid w:val="002527B7"/>
    <w:rsid w:val="0025291E"/>
    <w:rsid w:val="00253E60"/>
    <w:rsid w:val="00255850"/>
    <w:rsid w:val="00255CB4"/>
    <w:rsid w:val="00255DFC"/>
    <w:rsid w:val="00260367"/>
    <w:rsid w:val="002616B0"/>
    <w:rsid w:val="0026536D"/>
    <w:rsid w:val="00266164"/>
    <w:rsid w:val="00266165"/>
    <w:rsid w:val="002676BA"/>
    <w:rsid w:val="00267BA1"/>
    <w:rsid w:val="0027088E"/>
    <w:rsid w:val="00270CB4"/>
    <w:rsid w:val="00270F27"/>
    <w:rsid w:val="0027169D"/>
    <w:rsid w:val="00274886"/>
    <w:rsid w:val="00274D8B"/>
    <w:rsid w:val="002753C0"/>
    <w:rsid w:val="002803E6"/>
    <w:rsid w:val="00282140"/>
    <w:rsid w:val="00282BA4"/>
    <w:rsid w:val="002833B3"/>
    <w:rsid w:val="002864A0"/>
    <w:rsid w:val="00294F69"/>
    <w:rsid w:val="002968DF"/>
    <w:rsid w:val="002A0B1B"/>
    <w:rsid w:val="002A1A8E"/>
    <w:rsid w:val="002A1F92"/>
    <w:rsid w:val="002A29C6"/>
    <w:rsid w:val="002A40D9"/>
    <w:rsid w:val="002A5189"/>
    <w:rsid w:val="002A581D"/>
    <w:rsid w:val="002A69D1"/>
    <w:rsid w:val="002A7CB5"/>
    <w:rsid w:val="002B297D"/>
    <w:rsid w:val="002B338E"/>
    <w:rsid w:val="002B3B3E"/>
    <w:rsid w:val="002B3CE4"/>
    <w:rsid w:val="002B4B79"/>
    <w:rsid w:val="002B589A"/>
    <w:rsid w:val="002B5BDC"/>
    <w:rsid w:val="002B6854"/>
    <w:rsid w:val="002B6B37"/>
    <w:rsid w:val="002C01F0"/>
    <w:rsid w:val="002D0A9D"/>
    <w:rsid w:val="002D17C5"/>
    <w:rsid w:val="002D2205"/>
    <w:rsid w:val="002D3213"/>
    <w:rsid w:val="002D3230"/>
    <w:rsid w:val="002D403B"/>
    <w:rsid w:val="002D48CA"/>
    <w:rsid w:val="002D4EFD"/>
    <w:rsid w:val="002D5AD1"/>
    <w:rsid w:val="002D7D9D"/>
    <w:rsid w:val="002D7ECB"/>
    <w:rsid w:val="002E1463"/>
    <w:rsid w:val="002E1E3C"/>
    <w:rsid w:val="002E2B8A"/>
    <w:rsid w:val="002E2FCE"/>
    <w:rsid w:val="002E389B"/>
    <w:rsid w:val="002E65A0"/>
    <w:rsid w:val="002E6967"/>
    <w:rsid w:val="002F0AFD"/>
    <w:rsid w:val="002F1CB6"/>
    <w:rsid w:val="002F29C8"/>
    <w:rsid w:val="002F3655"/>
    <w:rsid w:val="002F5418"/>
    <w:rsid w:val="002F5E2F"/>
    <w:rsid w:val="002F6832"/>
    <w:rsid w:val="00301794"/>
    <w:rsid w:val="00301B36"/>
    <w:rsid w:val="003027BC"/>
    <w:rsid w:val="0030285A"/>
    <w:rsid w:val="00303067"/>
    <w:rsid w:val="003036AB"/>
    <w:rsid w:val="00304CBB"/>
    <w:rsid w:val="0030516C"/>
    <w:rsid w:val="00305F91"/>
    <w:rsid w:val="00305FF5"/>
    <w:rsid w:val="003101F5"/>
    <w:rsid w:val="00311086"/>
    <w:rsid w:val="003132C5"/>
    <w:rsid w:val="003141E1"/>
    <w:rsid w:val="00316AD3"/>
    <w:rsid w:val="003174CE"/>
    <w:rsid w:val="00321340"/>
    <w:rsid w:val="00322B08"/>
    <w:rsid w:val="00323AD5"/>
    <w:rsid w:val="00323B63"/>
    <w:rsid w:val="00325949"/>
    <w:rsid w:val="00326185"/>
    <w:rsid w:val="00327A47"/>
    <w:rsid w:val="003328F4"/>
    <w:rsid w:val="00332A4D"/>
    <w:rsid w:val="00334FFB"/>
    <w:rsid w:val="003355C4"/>
    <w:rsid w:val="003356BC"/>
    <w:rsid w:val="00336414"/>
    <w:rsid w:val="0033677B"/>
    <w:rsid w:val="00336FC8"/>
    <w:rsid w:val="003406AF"/>
    <w:rsid w:val="0034116E"/>
    <w:rsid w:val="00341906"/>
    <w:rsid w:val="00343557"/>
    <w:rsid w:val="00346D79"/>
    <w:rsid w:val="003474A8"/>
    <w:rsid w:val="00350330"/>
    <w:rsid w:val="003508EE"/>
    <w:rsid w:val="00351691"/>
    <w:rsid w:val="00352242"/>
    <w:rsid w:val="00354B2A"/>
    <w:rsid w:val="003560BA"/>
    <w:rsid w:val="0036033B"/>
    <w:rsid w:val="00360FC7"/>
    <w:rsid w:val="003613B3"/>
    <w:rsid w:val="0036170A"/>
    <w:rsid w:val="00362787"/>
    <w:rsid w:val="003627F2"/>
    <w:rsid w:val="00362A97"/>
    <w:rsid w:val="00363A91"/>
    <w:rsid w:val="00364473"/>
    <w:rsid w:val="0036448D"/>
    <w:rsid w:val="0036484B"/>
    <w:rsid w:val="0036563D"/>
    <w:rsid w:val="00365D0B"/>
    <w:rsid w:val="00366599"/>
    <w:rsid w:val="00367E69"/>
    <w:rsid w:val="00372C8F"/>
    <w:rsid w:val="00373F62"/>
    <w:rsid w:val="00376805"/>
    <w:rsid w:val="0037752A"/>
    <w:rsid w:val="003824B6"/>
    <w:rsid w:val="00383153"/>
    <w:rsid w:val="003841A9"/>
    <w:rsid w:val="0039075E"/>
    <w:rsid w:val="00392795"/>
    <w:rsid w:val="00392FE1"/>
    <w:rsid w:val="0039413C"/>
    <w:rsid w:val="00394BA0"/>
    <w:rsid w:val="00396F3A"/>
    <w:rsid w:val="003A0D0C"/>
    <w:rsid w:val="003A1823"/>
    <w:rsid w:val="003A2A8E"/>
    <w:rsid w:val="003B0131"/>
    <w:rsid w:val="003B039B"/>
    <w:rsid w:val="003B32D8"/>
    <w:rsid w:val="003B5592"/>
    <w:rsid w:val="003C075B"/>
    <w:rsid w:val="003C09E6"/>
    <w:rsid w:val="003C140D"/>
    <w:rsid w:val="003C1C22"/>
    <w:rsid w:val="003C22D0"/>
    <w:rsid w:val="003C360A"/>
    <w:rsid w:val="003C57D4"/>
    <w:rsid w:val="003C6882"/>
    <w:rsid w:val="003C6F25"/>
    <w:rsid w:val="003D05F5"/>
    <w:rsid w:val="003D089C"/>
    <w:rsid w:val="003D622B"/>
    <w:rsid w:val="003E1B3E"/>
    <w:rsid w:val="003E1E32"/>
    <w:rsid w:val="003E42C3"/>
    <w:rsid w:val="003E4B2A"/>
    <w:rsid w:val="003E52F0"/>
    <w:rsid w:val="003F05D4"/>
    <w:rsid w:val="003F1418"/>
    <w:rsid w:val="003F2780"/>
    <w:rsid w:val="003F2F65"/>
    <w:rsid w:val="003F3520"/>
    <w:rsid w:val="003F3BA4"/>
    <w:rsid w:val="003F3BE2"/>
    <w:rsid w:val="003F41F0"/>
    <w:rsid w:val="003F615A"/>
    <w:rsid w:val="004006F2"/>
    <w:rsid w:val="00402246"/>
    <w:rsid w:val="00403C4D"/>
    <w:rsid w:val="004055FB"/>
    <w:rsid w:val="00405FD2"/>
    <w:rsid w:val="004071F2"/>
    <w:rsid w:val="0040734F"/>
    <w:rsid w:val="00407370"/>
    <w:rsid w:val="00411603"/>
    <w:rsid w:val="00412AD9"/>
    <w:rsid w:val="004132FA"/>
    <w:rsid w:val="00413901"/>
    <w:rsid w:val="00413FBF"/>
    <w:rsid w:val="00416E55"/>
    <w:rsid w:val="00420F26"/>
    <w:rsid w:val="00423904"/>
    <w:rsid w:val="00423A91"/>
    <w:rsid w:val="00423B08"/>
    <w:rsid w:val="00425538"/>
    <w:rsid w:val="004271F8"/>
    <w:rsid w:val="00430341"/>
    <w:rsid w:val="00430790"/>
    <w:rsid w:val="00430FFF"/>
    <w:rsid w:val="004324A9"/>
    <w:rsid w:val="00432A4D"/>
    <w:rsid w:val="00440FBF"/>
    <w:rsid w:val="00441380"/>
    <w:rsid w:val="0044286C"/>
    <w:rsid w:val="00442ADB"/>
    <w:rsid w:val="00443BF7"/>
    <w:rsid w:val="00444114"/>
    <w:rsid w:val="00446D98"/>
    <w:rsid w:val="0044793C"/>
    <w:rsid w:val="00447A4F"/>
    <w:rsid w:val="00450783"/>
    <w:rsid w:val="004522D4"/>
    <w:rsid w:val="004531D9"/>
    <w:rsid w:val="00454596"/>
    <w:rsid w:val="0045487D"/>
    <w:rsid w:val="00455561"/>
    <w:rsid w:val="00456431"/>
    <w:rsid w:val="004572C3"/>
    <w:rsid w:val="00464184"/>
    <w:rsid w:val="00464210"/>
    <w:rsid w:val="00465B20"/>
    <w:rsid w:val="00465C2A"/>
    <w:rsid w:val="004706CB"/>
    <w:rsid w:val="00470BAB"/>
    <w:rsid w:val="00472387"/>
    <w:rsid w:val="00472A83"/>
    <w:rsid w:val="00473480"/>
    <w:rsid w:val="004744C0"/>
    <w:rsid w:val="0047557D"/>
    <w:rsid w:val="004759AE"/>
    <w:rsid w:val="0047677C"/>
    <w:rsid w:val="00477E72"/>
    <w:rsid w:val="004802E2"/>
    <w:rsid w:val="004809B4"/>
    <w:rsid w:val="00480D29"/>
    <w:rsid w:val="00481096"/>
    <w:rsid w:val="0048125F"/>
    <w:rsid w:val="00482301"/>
    <w:rsid w:val="00484183"/>
    <w:rsid w:val="004859B7"/>
    <w:rsid w:val="00487642"/>
    <w:rsid w:val="004876F4"/>
    <w:rsid w:val="004919FF"/>
    <w:rsid w:val="00492263"/>
    <w:rsid w:val="00492AAF"/>
    <w:rsid w:val="00492BEF"/>
    <w:rsid w:val="00493757"/>
    <w:rsid w:val="004952B7"/>
    <w:rsid w:val="00496D64"/>
    <w:rsid w:val="0049769C"/>
    <w:rsid w:val="004A1470"/>
    <w:rsid w:val="004A2BC7"/>
    <w:rsid w:val="004A33EA"/>
    <w:rsid w:val="004A41EE"/>
    <w:rsid w:val="004A5B1E"/>
    <w:rsid w:val="004A7233"/>
    <w:rsid w:val="004A7C8C"/>
    <w:rsid w:val="004A7E04"/>
    <w:rsid w:val="004B008A"/>
    <w:rsid w:val="004B1C48"/>
    <w:rsid w:val="004B1FB4"/>
    <w:rsid w:val="004B3BA0"/>
    <w:rsid w:val="004B41B1"/>
    <w:rsid w:val="004B47CE"/>
    <w:rsid w:val="004B72B4"/>
    <w:rsid w:val="004B7F7F"/>
    <w:rsid w:val="004C097A"/>
    <w:rsid w:val="004C558B"/>
    <w:rsid w:val="004C5EF5"/>
    <w:rsid w:val="004D3086"/>
    <w:rsid w:val="004D4095"/>
    <w:rsid w:val="004D5599"/>
    <w:rsid w:val="004E1429"/>
    <w:rsid w:val="004E3E26"/>
    <w:rsid w:val="004E70A6"/>
    <w:rsid w:val="004E74C2"/>
    <w:rsid w:val="004F1D60"/>
    <w:rsid w:val="004F616C"/>
    <w:rsid w:val="004F716B"/>
    <w:rsid w:val="004F79C1"/>
    <w:rsid w:val="00500649"/>
    <w:rsid w:val="00501580"/>
    <w:rsid w:val="005026F3"/>
    <w:rsid w:val="00502BFA"/>
    <w:rsid w:val="0050631F"/>
    <w:rsid w:val="005075E2"/>
    <w:rsid w:val="00507E3A"/>
    <w:rsid w:val="005124CF"/>
    <w:rsid w:val="00513F2E"/>
    <w:rsid w:val="00514059"/>
    <w:rsid w:val="005142BC"/>
    <w:rsid w:val="00514B94"/>
    <w:rsid w:val="00515FDC"/>
    <w:rsid w:val="00520192"/>
    <w:rsid w:val="005203FF"/>
    <w:rsid w:val="00520A70"/>
    <w:rsid w:val="00520ADB"/>
    <w:rsid w:val="00521BBE"/>
    <w:rsid w:val="00522C40"/>
    <w:rsid w:val="0052335D"/>
    <w:rsid w:val="00523609"/>
    <w:rsid w:val="00523BDF"/>
    <w:rsid w:val="005300BF"/>
    <w:rsid w:val="0053030C"/>
    <w:rsid w:val="00530B0B"/>
    <w:rsid w:val="005314A4"/>
    <w:rsid w:val="005316B9"/>
    <w:rsid w:val="005341F4"/>
    <w:rsid w:val="0053787B"/>
    <w:rsid w:val="00540462"/>
    <w:rsid w:val="005431EB"/>
    <w:rsid w:val="005432D0"/>
    <w:rsid w:val="0054428D"/>
    <w:rsid w:val="0054566B"/>
    <w:rsid w:val="00546666"/>
    <w:rsid w:val="00547EC8"/>
    <w:rsid w:val="005504A3"/>
    <w:rsid w:val="005517B5"/>
    <w:rsid w:val="00552B49"/>
    <w:rsid w:val="0055420F"/>
    <w:rsid w:val="00555BE6"/>
    <w:rsid w:val="00555C85"/>
    <w:rsid w:val="00556266"/>
    <w:rsid w:val="005608CA"/>
    <w:rsid w:val="005619FE"/>
    <w:rsid w:val="005620F1"/>
    <w:rsid w:val="005637E8"/>
    <w:rsid w:val="00565313"/>
    <w:rsid w:val="00566178"/>
    <w:rsid w:val="00566560"/>
    <w:rsid w:val="005674A2"/>
    <w:rsid w:val="005678DA"/>
    <w:rsid w:val="005709BB"/>
    <w:rsid w:val="00571AD3"/>
    <w:rsid w:val="00576A83"/>
    <w:rsid w:val="00576B4C"/>
    <w:rsid w:val="00577E0A"/>
    <w:rsid w:val="0058017F"/>
    <w:rsid w:val="00580475"/>
    <w:rsid w:val="00580E01"/>
    <w:rsid w:val="00584EB3"/>
    <w:rsid w:val="0058736B"/>
    <w:rsid w:val="00587E44"/>
    <w:rsid w:val="00590716"/>
    <w:rsid w:val="00590D3D"/>
    <w:rsid w:val="00590E99"/>
    <w:rsid w:val="00593399"/>
    <w:rsid w:val="00594102"/>
    <w:rsid w:val="005944E2"/>
    <w:rsid w:val="00595474"/>
    <w:rsid w:val="00596407"/>
    <w:rsid w:val="0059786F"/>
    <w:rsid w:val="005A0406"/>
    <w:rsid w:val="005A1CBA"/>
    <w:rsid w:val="005A3656"/>
    <w:rsid w:val="005A4736"/>
    <w:rsid w:val="005A4EF5"/>
    <w:rsid w:val="005A51B4"/>
    <w:rsid w:val="005A74BA"/>
    <w:rsid w:val="005B02A6"/>
    <w:rsid w:val="005B1526"/>
    <w:rsid w:val="005B2B38"/>
    <w:rsid w:val="005B32BF"/>
    <w:rsid w:val="005B3C03"/>
    <w:rsid w:val="005B5777"/>
    <w:rsid w:val="005B6222"/>
    <w:rsid w:val="005C2424"/>
    <w:rsid w:val="005C25D2"/>
    <w:rsid w:val="005C41F0"/>
    <w:rsid w:val="005C5F43"/>
    <w:rsid w:val="005D19AC"/>
    <w:rsid w:val="005D246F"/>
    <w:rsid w:val="005D5231"/>
    <w:rsid w:val="005D7931"/>
    <w:rsid w:val="005D7EE0"/>
    <w:rsid w:val="005E4990"/>
    <w:rsid w:val="005E4CAA"/>
    <w:rsid w:val="005E565E"/>
    <w:rsid w:val="005F269C"/>
    <w:rsid w:val="005F2877"/>
    <w:rsid w:val="005F492D"/>
    <w:rsid w:val="005F4D46"/>
    <w:rsid w:val="005F567A"/>
    <w:rsid w:val="005F5AF3"/>
    <w:rsid w:val="005F5BDB"/>
    <w:rsid w:val="005F6ADA"/>
    <w:rsid w:val="005F7FA6"/>
    <w:rsid w:val="00600182"/>
    <w:rsid w:val="00601C47"/>
    <w:rsid w:val="0060521F"/>
    <w:rsid w:val="006062E5"/>
    <w:rsid w:val="0060757B"/>
    <w:rsid w:val="00610D9B"/>
    <w:rsid w:val="00611C1E"/>
    <w:rsid w:val="00613256"/>
    <w:rsid w:val="006134A4"/>
    <w:rsid w:val="006146DA"/>
    <w:rsid w:val="00615ABF"/>
    <w:rsid w:val="0061713A"/>
    <w:rsid w:val="006173E9"/>
    <w:rsid w:val="00617A74"/>
    <w:rsid w:val="00622962"/>
    <w:rsid w:val="00622A8C"/>
    <w:rsid w:val="00625075"/>
    <w:rsid w:val="00631816"/>
    <w:rsid w:val="00632883"/>
    <w:rsid w:val="006345F7"/>
    <w:rsid w:val="00634714"/>
    <w:rsid w:val="006371E9"/>
    <w:rsid w:val="00637928"/>
    <w:rsid w:val="00640371"/>
    <w:rsid w:val="0064274E"/>
    <w:rsid w:val="0064502E"/>
    <w:rsid w:val="00645EA6"/>
    <w:rsid w:val="00650D35"/>
    <w:rsid w:val="00651EBF"/>
    <w:rsid w:val="00651EDE"/>
    <w:rsid w:val="00652ABF"/>
    <w:rsid w:val="00652ED2"/>
    <w:rsid w:val="00654F8F"/>
    <w:rsid w:val="006606C7"/>
    <w:rsid w:val="00660BA6"/>
    <w:rsid w:val="00661A46"/>
    <w:rsid w:val="00665F3F"/>
    <w:rsid w:val="00666743"/>
    <w:rsid w:val="00667498"/>
    <w:rsid w:val="006735AF"/>
    <w:rsid w:val="0067367D"/>
    <w:rsid w:val="00673F3A"/>
    <w:rsid w:val="0067442C"/>
    <w:rsid w:val="00675945"/>
    <w:rsid w:val="00677A42"/>
    <w:rsid w:val="00681F85"/>
    <w:rsid w:val="006840DE"/>
    <w:rsid w:val="00684C9C"/>
    <w:rsid w:val="00685146"/>
    <w:rsid w:val="0068529F"/>
    <w:rsid w:val="006859A2"/>
    <w:rsid w:val="00686088"/>
    <w:rsid w:val="006862A6"/>
    <w:rsid w:val="0068671B"/>
    <w:rsid w:val="006905D6"/>
    <w:rsid w:val="006921F9"/>
    <w:rsid w:val="00692B2E"/>
    <w:rsid w:val="0069609F"/>
    <w:rsid w:val="00696920"/>
    <w:rsid w:val="00696B17"/>
    <w:rsid w:val="006A1143"/>
    <w:rsid w:val="006A1910"/>
    <w:rsid w:val="006A2991"/>
    <w:rsid w:val="006A4B50"/>
    <w:rsid w:val="006A4F82"/>
    <w:rsid w:val="006A5BF1"/>
    <w:rsid w:val="006A7F2B"/>
    <w:rsid w:val="006B0ED6"/>
    <w:rsid w:val="006B1619"/>
    <w:rsid w:val="006B5B8F"/>
    <w:rsid w:val="006B7075"/>
    <w:rsid w:val="006C012C"/>
    <w:rsid w:val="006C406E"/>
    <w:rsid w:val="006C55CF"/>
    <w:rsid w:val="006C5D27"/>
    <w:rsid w:val="006C72C3"/>
    <w:rsid w:val="006C74A7"/>
    <w:rsid w:val="006D0EDD"/>
    <w:rsid w:val="006D1DA9"/>
    <w:rsid w:val="006D22A8"/>
    <w:rsid w:val="006D348E"/>
    <w:rsid w:val="006D60EB"/>
    <w:rsid w:val="006D7A93"/>
    <w:rsid w:val="006E044D"/>
    <w:rsid w:val="006E14DE"/>
    <w:rsid w:val="006E2C49"/>
    <w:rsid w:val="006E2DEE"/>
    <w:rsid w:val="006E60ED"/>
    <w:rsid w:val="006E66FD"/>
    <w:rsid w:val="006E7E34"/>
    <w:rsid w:val="006F03BF"/>
    <w:rsid w:val="006F3EFE"/>
    <w:rsid w:val="006F4D76"/>
    <w:rsid w:val="006F58E3"/>
    <w:rsid w:val="006F5F22"/>
    <w:rsid w:val="006F6C88"/>
    <w:rsid w:val="006F75C4"/>
    <w:rsid w:val="006F79E4"/>
    <w:rsid w:val="006F7C75"/>
    <w:rsid w:val="0070060F"/>
    <w:rsid w:val="007007AD"/>
    <w:rsid w:val="00700ACA"/>
    <w:rsid w:val="00700FB2"/>
    <w:rsid w:val="0070179F"/>
    <w:rsid w:val="00703637"/>
    <w:rsid w:val="00703BA0"/>
    <w:rsid w:val="00706958"/>
    <w:rsid w:val="007071A1"/>
    <w:rsid w:val="00707909"/>
    <w:rsid w:val="0070791A"/>
    <w:rsid w:val="00710242"/>
    <w:rsid w:val="00713538"/>
    <w:rsid w:val="0071487B"/>
    <w:rsid w:val="007148BA"/>
    <w:rsid w:val="00714A2F"/>
    <w:rsid w:val="00715648"/>
    <w:rsid w:val="0071564F"/>
    <w:rsid w:val="00715D13"/>
    <w:rsid w:val="00715E73"/>
    <w:rsid w:val="0071653C"/>
    <w:rsid w:val="00717A6A"/>
    <w:rsid w:val="007206C6"/>
    <w:rsid w:val="007227C7"/>
    <w:rsid w:val="00724ED5"/>
    <w:rsid w:val="007252F3"/>
    <w:rsid w:val="00725C3A"/>
    <w:rsid w:val="00725E17"/>
    <w:rsid w:val="00727B61"/>
    <w:rsid w:val="00730028"/>
    <w:rsid w:val="007320F9"/>
    <w:rsid w:val="00734DD7"/>
    <w:rsid w:val="00735176"/>
    <w:rsid w:val="0073750E"/>
    <w:rsid w:val="007379D2"/>
    <w:rsid w:val="00737E02"/>
    <w:rsid w:val="00742F61"/>
    <w:rsid w:val="00746196"/>
    <w:rsid w:val="00747C71"/>
    <w:rsid w:val="00751719"/>
    <w:rsid w:val="007530E9"/>
    <w:rsid w:val="007533D3"/>
    <w:rsid w:val="00754854"/>
    <w:rsid w:val="0075599F"/>
    <w:rsid w:val="00756DD2"/>
    <w:rsid w:val="00762D2D"/>
    <w:rsid w:val="00763024"/>
    <w:rsid w:val="007637B9"/>
    <w:rsid w:val="00765EFB"/>
    <w:rsid w:val="00766300"/>
    <w:rsid w:val="007675DB"/>
    <w:rsid w:val="00771415"/>
    <w:rsid w:val="007717FC"/>
    <w:rsid w:val="00775245"/>
    <w:rsid w:val="0077577C"/>
    <w:rsid w:val="007808F1"/>
    <w:rsid w:val="00781637"/>
    <w:rsid w:val="0078197F"/>
    <w:rsid w:val="007823C2"/>
    <w:rsid w:val="00784987"/>
    <w:rsid w:val="0078528D"/>
    <w:rsid w:val="00787238"/>
    <w:rsid w:val="00790330"/>
    <w:rsid w:val="00792997"/>
    <w:rsid w:val="007932E7"/>
    <w:rsid w:val="00794C79"/>
    <w:rsid w:val="007A0C9A"/>
    <w:rsid w:val="007A1774"/>
    <w:rsid w:val="007A2CCF"/>
    <w:rsid w:val="007A61C8"/>
    <w:rsid w:val="007B4621"/>
    <w:rsid w:val="007B489D"/>
    <w:rsid w:val="007B6CCC"/>
    <w:rsid w:val="007C130D"/>
    <w:rsid w:val="007C3C51"/>
    <w:rsid w:val="007C4A57"/>
    <w:rsid w:val="007C564B"/>
    <w:rsid w:val="007C5A83"/>
    <w:rsid w:val="007C7E18"/>
    <w:rsid w:val="007D01CC"/>
    <w:rsid w:val="007D3119"/>
    <w:rsid w:val="007D4C87"/>
    <w:rsid w:val="007D61CD"/>
    <w:rsid w:val="007D791A"/>
    <w:rsid w:val="007E00FF"/>
    <w:rsid w:val="007E0457"/>
    <w:rsid w:val="007E23F1"/>
    <w:rsid w:val="007E2EE9"/>
    <w:rsid w:val="007E4186"/>
    <w:rsid w:val="007E4D37"/>
    <w:rsid w:val="007E7969"/>
    <w:rsid w:val="007F0666"/>
    <w:rsid w:val="007F4783"/>
    <w:rsid w:val="007F4DD3"/>
    <w:rsid w:val="007F502C"/>
    <w:rsid w:val="007F6AC4"/>
    <w:rsid w:val="007F7657"/>
    <w:rsid w:val="007F77A5"/>
    <w:rsid w:val="007F79D5"/>
    <w:rsid w:val="00800B6C"/>
    <w:rsid w:val="008019FE"/>
    <w:rsid w:val="00802152"/>
    <w:rsid w:val="008033EC"/>
    <w:rsid w:val="008055B7"/>
    <w:rsid w:val="008101FE"/>
    <w:rsid w:val="00811402"/>
    <w:rsid w:val="0081145F"/>
    <w:rsid w:val="00812497"/>
    <w:rsid w:val="00814C72"/>
    <w:rsid w:val="008150C9"/>
    <w:rsid w:val="00815B03"/>
    <w:rsid w:val="00815D26"/>
    <w:rsid w:val="00815D39"/>
    <w:rsid w:val="00816AE8"/>
    <w:rsid w:val="008203A6"/>
    <w:rsid w:val="00822951"/>
    <w:rsid w:val="00825B4B"/>
    <w:rsid w:val="00830A8D"/>
    <w:rsid w:val="008314D5"/>
    <w:rsid w:val="00831B8A"/>
    <w:rsid w:val="00834408"/>
    <w:rsid w:val="008351F6"/>
    <w:rsid w:val="00836B86"/>
    <w:rsid w:val="0084381A"/>
    <w:rsid w:val="008438C2"/>
    <w:rsid w:val="00843DF2"/>
    <w:rsid w:val="00845217"/>
    <w:rsid w:val="00846D54"/>
    <w:rsid w:val="00851250"/>
    <w:rsid w:val="00854261"/>
    <w:rsid w:val="00854E8C"/>
    <w:rsid w:val="00854FCA"/>
    <w:rsid w:val="00855E9F"/>
    <w:rsid w:val="00856445"/>
    <w:rsid w:val="00860784"/>
    <w:rsid w:val="00861197"/>
    <w:rsid w:val="00861920"/>
    <w:rsid w:val="00861D9E"/>
    <w:rsid w:val="008622FE"/>
    <w:rsid w:val="00864765"/>
    <w:rsid w:val="00871739"/>
    <w:rsid w:val="00871C4F"/>
    <w:rsid w:val="00874591"/>
    <w:rsid w:val="008749C0"/>
    <w:rsid w:val="00876E1B"/>
    <w:rsid w:val="0088172E"/>
    <w:rsid w:val="00882D43"/>
    <w:rsid w:val="00883E5A"/>
    <w:rsid w:val="00887230"/>
    <w:rsid w:val="008914F5"/>
    <w:rsid w:val="00891DC5"/>
    <w:rsid w:val="00895533"/>
    <w:rsid w:val="008A06F8"/>
    <w:rsid w:val="008A19E1"/>
    <w:rsid w:val="008A23D8"/>
    <w:rsid w:val="008A2A2D"/>
    <w:rsid w:val="008A2DA7"/>
    <w:rsid w:val="008A44A3"/>
    <w:rsid w:val="008A4AC5"/>
    <w:rsid w:val="008A6555"/>
    <w:rsid w:val="008A7FBD"/>
    <w:rsid w:val="008B1DCD"/>
    <w:rsid w:val="008B1E70"/>
    <w:rsid w:val="008B1F6C"/>
    <w:rsid w:val="008B2C95"/>
    <w:rsid w:val="008B2E7F"/>
    <w:rsid w:val="008B31E2"/>
    <w:rsid w:val="008B6C36"/>
    <w:rsid w:val="008C09CF"/>
    <w:rsid w:val="008C206E"/>
    <w:rsid w:val="008C3371"/>
    <w:rsid w:val="008C3A42"/>
    <w:rsid w:val="008C4741"/>
    <w:rsid w:val="008C497D"/>
    <w:rsid w:val="008C63FD"/>
    <w:rsid w:val="008C6F17"/>
    <w:rsid w:val="008C72C8"/>
    <w:rsid w:val="008C72F1"/>
    <w:rsid w:val="008C769C"/>
    <w:rsid w:val="008C79B8"/>
    <w:rsid w:val="008D0CAD"/>
    <w:rsid w:val="008D0E71"/>
    <w:rsid w:val="008D0EBC"/>
    <w:rsid w:val="008D361E"/>
    <w:rsid w:val="008D374F"/>
    <w:rsid w:val="008D6365"/>
    <w:rsid w:val="008D6A52"/>
    <w:rsid w:val="008E3DC8"/>
    <w:rsid w:val="008E42D6"/>
    <w:rsid w:val="008E479C"/>
    <w:rsid w:val="008E63E2"/>
    <w:rsid w:val="008F01CD"/>
    <w:rsid w:val="008F0FD0"/>
    <w:rsid w:val="008F26F5"/>
    <w:rsid w:val="008F2909"/>
    <w:rsid w:val="008F5D2C"/>
    <w:rsid w:val="008F750D"/>
    <w:rsid w:val="008F75CD"/>
    <w:rsid w:val="009005CF"/>
    <w:rsid w:val="00902504"/>
    <w:rsid w:val="00903DD4"/>
    <w:rsid w:val="00904A50"/>
    <w:rsid w:val="00904ED6"/>
    <w:rsid w:val="00906A74"/>
    <w:rsid w:val="00911C5F"/>
    <w:rsid w:val="00912184"/>
    <w:rsid w:val="00913AB4"/>
    <w:rsid w:val="009140FF"/>
    <w:rsid w:val="00916B30"/>
    <w:rsid w:val="00923764"/>
    <w:rsid w:val="00923ACC"/>
    <w:rsid w:val="00923FC5"/>
    <w:rsid w:val="009240D2"/>
    <w:rsid w:val="0092424D"/>
    <w:rsid w:val="00927627"/>
    <w:rsid w:val="00932DD3"/>
    <w:rsid w:val="0093355F"/>
    <w:rsid w:val="009336B3"/>
    <w:rsid w:val="00934D0A"/>
    <w:rsid w:val="0093683B"/>
    <w:rsid w:val="009411EF"/>
    <w:rsid w:val="00942360"/>
    <w:rsid w:val="00942D64"/>
    <w:rsid w:val="0094352F"/>
    <w:rsid w:val="00943B4A"/>
    <w:rsid w:val="00943F11"/>
    <w:rsid w:val="0094547E"/>
    <w:rsid w:val="00946386"/>
    <w:rsid w:val="00950ECC"/>
    <w:rsid w:val="00953A91"/>
    <w:rsid w:val="009565D6"/>
    <w:rsid w:val="009571E5"/>
    <w:rsid w:val="00957C70"/>
    <w:rsid w:val="00957D61"/>
    <w:rsid w:val="0096027D"/>
    <w:rsid w:val="00961CBC"/>
    <w:rsid w:val="00963537"/>
    <w:rsid w:val="009635B0"/>
    <w:rsid w:val="00963FB7"/>
    <w:rsid w:val="00972204"/>
    <w:rsid w:val="009723AB"/>
    <w:rsid w:val="0097329D"/>
    <w:rsid w:val="00973DAC"/>
    <w:rsid w:val="00974575"/>
    <w:rsid w:val="009745FD"/>
    <w:rsid w:val="009748A9"/>
    <w:rsid w:val="009751DE"/>
    <w:rsid w:val="00975479"/>
    <w:rsid w:val="0097795B"/>
    <w:rsid w:val="00981371"/>
    <w:rsid w:val="00981D29"/>
    <w:rsid w:val="0098205F"/>
    <w:rsid w:val="009826B9"/>
    <w:rsid w:val="00986F3A"/>
    <w:rsid w:val="00986F60"/>
    <w:rsid w:val="00991017"/>
    <w:rsid w:val="009921FB"/>
    <w:rsid w:val="009954A1"/>
    <w:rsid w:val="009958D1"/>
    <w:rsid w:val="00997272"/>
    <w:rsid w:val="00997FB4"/>
    <w:rsid w:val="009A160A"/>
    <w:rsid w:val="009A1B2B"/>
    <w:rsid w:val="009A241C"/>
    <w:rsid w:val="009A29D8"/>
    <w:rsid w:val="009A6AD7"/>
    <w:rsid w:val="009B10D1"/>
    <w:rsid w:val="009B131F"/>
    <w:rsid w:val="009B1F9C"/>
    <w:rsid w:val="009B2058"/>
    <w:rsid w:val="009B48EE"/>
    <w:rsid w:val="009B5633"/>
    <w:rsid w:val="009B6603"/>
    <w:rsid w:val="009B7ABB"/>
    <w:rsid w:val="009B7F40"/>
    <w:rsid w:val="009C0B50"/>
    <w:rsid w:val="009C1D8C"/>
    <w:rsid w:val="009C4ACE"/>
    <w:rsid w:val="009C60EE"/>
    <w:rsid w:val="009C67AD"/>
    <w:rsid w:val="009C7C55"/>
    <w:rsid w:val="009D2E78"/>
    <w:rsid w:val="009D5937"/>
    <w:rsid w:val="009D6821"/>
    <w:rsid w:val="009E10FC"/>
    <w:rsid w:val="009E1731"/>
    <w:rsid w:val="009E31A6"/>
    <w:rsid w:val="009E4652"/>
    <w:rsid w:val="009E6CBA"/>
    <w:rsid w:val="009E7B08"/>
    <w:rsid w:val="009F03B3"/>
    <w:rsid w:val="009F1014"/>
    <w:rsid w:val="009F2375"/>
    <w:rsid w:val="009F4123"/>
    <w:rsid w:val="009F4895"/>
    <w:rsid w:val="009F6D54"/>
    <w:rsid w:val="009F6F53"/>
    <w:rsid w:val="009F7D94"/>
    <w:rsid w:val="00A01867"/>
    <w:rsid w:val="00A03994"/>
    <w:rsid w:val="00A04033"/>
    <w:rsid w:val="00A050BF"/>
    <w:rsid w:val="00A060A2"/>
    <w:rsid w:val="00A0623E"/>
    <w:rsid w:val="00A07B7E"/>
    <w:rsid w:val="00A07C5E"/>
    <w:rsid w:val="00A125C1"/>
    <w:rsid w:val="00A12D51"/>
    <w:rsid w:val="00A12DBD"/>
    <w:rsid w:val="00A12FAC"/>
    <w:rsid w:val="00A16432"/>
    <w:rsid w:val="00A22048"/>
    <w:rsid w:val="00A22D6A"/>
    <w:rsid w:val="00A22F6F"/>
    <w:rsid w:val="00A23B67"/>
    <w:rsid w:val="00A24553"/>
    <w:rsid w:val="00A267E7"/>
    <w:rsid w:val="00A2706A"/>
    <w:rsid w:val="00A271A3"/>
    <w:rsid w:val="00A30925"/>
    <w:rsid w:val="00A30996"/>
    <w:rsid w:val="00A312C9"/>
    <w:rsid w:val="00A370EC"/>
    <w:rsid w:val="00A40818"/>
    <w:rsid w:val="00A4481B"/>
    <w:rsid w:val="00A47FB0"/>
    <w:rsid w:val="00A501C4"/>
    <w:rsid w:val="00A507BA"/>
    <w:rsid w:val="00A51A58"/>
    <w:rsid w:val="00A51B85"/>
    <w:rsid w:val="00A53D6F"/>
    <w:rsid w:val="00A544E6"/>
    <w:rsid w:val="00A54580"/>
    <w:rsid w:val="00A5508D"/>
    <w:rsid w:val="00A55237"/>
    <w:rsid w:val="00A57BC7"/>
    <w:rsid w:val="00A60474"/>
    <w:rsid w:val="00A6189E"/>
    <w:rsid w:val="00A61DEF"/>
    <w:rsid w:val="00A63A18"/>
    <w:rsid w:val="00A63D5B"/>
    <w:rsid w:val="00A64047"/>
    <w:rsid w:val="00A64530"/>
    <w:rsid w:val="00A64700"/>
    <w:rsid w:val="00A65EE7"/>
    <w:rsid w:val="00A663B3"/>
    <w:rsid w:val="00A667EE"/>
    <w:rsid w:val="00A710A0"/>
    <w:rsid w:val="00A7145D"/>
    <w:rsid w:val="00A74A15"/>
    <w:rsid w:val="00A752D4"/>
    <w:rsid w:val="00A75620"/>
    <w:rsid w:val="00A80A42"/>
    <w:rsid w:val="00A8201C"/>
    <w:rsid w:val="00A8273D"/>
    <w:rsid w:val="00A83501"/>
    <w:rsid w:val="00A8490C"/>
    <w:rsid w:val="00A877F9"/>
    <w:rsid w:val="00A87C44"/>
    <w:rsid w:val="00A914C0"/>
    <w:rsid w:val="00A92667"/>
    <w:rsid w:val="00A92E0E"/>
    <w:rsid w:val="00A937DD"/>
    <w:rsid w:val="00A93BD0"/>
    <w:rsid w:val="00A94FA1"/>
    <w:rsid w:val="00A97083"/>
    <w:rsid w:val="00AA2C2A"/>
    <w:rsid w:val="00AA2EF7"/>
    <w:rsid w:val="00AA618E"/>
    <w:rsid w:val="00AA629F"/>
    <w:rsid w:val="00AB1AF6"/>
    <w:rsid w:val="00AB29D7"/>
    <w:rsid w:val="00AB53CB"/>
    <w:rsid w:val="00AB7AD3"/>
    <w:rsid w:val="00AC00C0"/>
    <w:rsid w:val="00AC1531"/>
    <w:rsid w:val="00AC1EAE"/>
    <w:rsid w:val="00AC2394"/>
    <w:rsid w:val="00AC24C2"/>
    <w:rsid w:val="00AC2883"/>
    <w:rsid w:val="00AC4405"/>
    <w:rsid w:val="00AC4AA8"/>
    <w:rsid w:val="00AC4D0C"/>
    <w:rsid w:val="00AD07F7"/>
    <w:rsid w:val="00AD1043"/>
    <w:rsid w:val="00AD12B2"/>
    <w:rsid w:val="00AD224D"/>
    <w:rsid w:val="00AD4115"/>
    <w:rsid w:val="00AD421A"/>
    <w:rsid w:val="00AD4225"/>
    <w:rsid w:val="00AD525F"/>
    <w:rsid w:val="00AD58EA"/>
    <w:rsid w:val="00AD7386"/>
    <w:rsid w:val="00AD76F2"/>
    <w:rsid w:val="00AE1773"/>
    <w:rsid w:val="00AE1C04"/>
    <w:rsid w:val="00AE2B27"/>
    <w:rsid w:val="00AE2F42"/>
    <w:rsid w:val="00AE4676"/>
    <w:rsid w:val="00AE677E"/>
    <w:rsid w:val="00AF054B"/>
    <w:rsid w:val="00AF121A"/>
    <w:rsid w:val="00AF13FD"/>
    <w:rsid w:val="00B01B3C"/>
    <w:rsid w:val="00B01FD6"/>
    <w:rsid w:val="00B023EF"/>
    <w:rsid w:val="00B02400"/>
    <w:rsid w:val="00B0241A"/>
    <w:rsid w:val="00B024FA"/>
    <w:rsid w:val="00B025B6"/>
    <w:rsid w:val="00B03BDC"/>
    <w:rsid w:val="00B03FCA"/>
    <w:rsid w:val="00B04536"/>
    <w:rsid w:val="00B060D9"/>
    <w:rsid w:val="00B0671C"/>
    <w:rsid w:val="00B06BC8"/>
    <w:rsid w:val="00B07AB0"/>
    <w:rsid w:val="00B10530"/>
    <w:rsid w:val="00B11821"/>
    <w:rsid w:val="00B11BCC"/>
    <w:rsid w:val="00B122AF"/>
    <w:rsid w:val="00B12CFC"/>
    <w:rsid w:val="00B12E26"/>
    <w:rsid w:val="00B15A18"/>
    <w:rsid w:val="00B16222"/>
    <w:rsid w:val="00B200D0"/>
    <w:rsid w:val="00B20710"/>
    <w:rsid w:val="00B209D0"/>
    <w:rsid w:val="00B2225B"/>
    <w:rsid w:val="00B234F4"/>
    <w:rsid w:val="00B24A1E"/>
    <w:rsid w:val="00B254D6"/>
    <w:rsid w:val="00B2694F"/>
    <w:rsid w:val="00B305E6"/>
    <w:rsid w:val="00B3203C"/>
    <w:rsid w:val="00B32815"/>
    <w:rsid w:val="00B330CD"/>
    <w:rsid w:val="00B3338B"/>
    <w:rsid w:val="00B35865"/>
    <w:rsid w:val="00B36545"/>
    <w:rsid w:val="00B37749"/>
    <w:rsid w:val="00B37C27"/>
    <w:rsid w:val="00B40750"/>
    <w:rsid w:val="00B4080A"/>
    <w:rsid w:val="00B4127E"/>
    <w:rsid w:val="00B425F3"/>
    <w:rsid w:val="00B434BD"/>
    <w:rsid w:val="00B44705"/>
    <w:rsid w:val="00B44C99"/>
    <w:rsid w:val="00B46143"/>
    <w:rsid w:val="00B505CC"/>
    <w:rsid w:val="00B5459E"/>
    <w:rsid w:val="00B54FD3"/>
    <w:rsid w:val="00B55251"/>
    <w:rsid w:val="00B559E7"/>
    <w:rsid w:val="00B56B00"/>
    <w:rsid w:val="00B575C8"/>
    <w:rsid w:val="00B5774E"/>
    <w:rsid w:val="00B57838"/>
    <w:rsid w:val="00B615C6"/>
    <w:rsid w:val="00B62B90"/>
    <w:rsid w:val="00B66E21"/>
    <w:rsid w:val="00B71FFB"/>
    <w:rsid w:val="00B7522B"/>
    <w:rsid w:val="00B76D15"/>
    <w:rsid w:val="00B77E57"/>
    <w:rsid w:val="00B813F4"/>
    <w:rsid w:val="00B816EC"/>
    <w:rsid w:val="00B81B78"/>
    <w:rsid w:val="00B85F5C"/>
    <w:rsid w:val="00B862AC"/>
    <w:rsid w:val="00B86DF8"/>
    <w:rsid w:val="00B87682"/>
    <w:rsid w:val="00B87A27"/>
    <w:rsid w:val="00B90A5E"/>
    <w:rsid w:val="00B9158E"/>
    <w:rsid w:val="00B91625"/>
    <w:rsid w:val="00B9233A"/>
    <w:rsid w:val="00B93D4D"/>
    <w:rsid w:val="00B94E45"/>
    <w:rsid w:val="00B951E4"/>
    <w:rsid w:val="00B95597"/>
    <w:rsid w:val="00BA1094"/>
    <w:rsid w:val="00BA1482"/>
    <w:rsid w:val="00BA1E0F"/>
    <w:rsid w:val="00BA4E3B"/>
    <w:rsid w:val="00BA702A"/>
    <w:rsid w:val="00BA772B"/>
    <w:rsid w:val="00BB002B"/>
    <w:rsid w:val="00BB08F9"/>
    <w:rsid w:val="00BB3392"/>
    <w:rsid w:val="00BB3E8A"/>
    <w:rsid w:val="00BB3F0A"/>
    <w:rsid w:val="00BB699A"/>
    <w:rsid w:val="00BC22AF"/>
    <w:rsid w:val="00BD1BAD"/>
    <w:rsid w:val="00BD3DC4"/>
    <w:rsid w:val="00BD5BFF"/>
    <w:rsid w:val="00BD796C"/>
    <w:rsid w:val="00BD7DB6"/>
    <w:rsid w:val="00BE00AB"/>
    <w:rsid w:val="00BE0EB6"/>
    <w:rsid w:val="00BE1BD3"/>
    <w:rsid w:val="00BE2C1E"/>
    <w:rsid w:val="00BE7192"/>
    <w:rsid w:val="00BE78C5"/>
    <w:rsid w:val="00BF1EF4"/>
    <w:rsid w:val="00BF22C5"/>
    <w:rsid w:val="00BF23BC"/>
    <w:rsid w:val="00BF29B1"/>
    <w:rsid w:val="00BF2A4E"/>
    <w:rsid w:val="00BF2F7F"/>
    <w:rsid w:val="00BF3ADF"/>
    <w:rsid w:val="00BF3B3C"/>
    <w:rsid w:val="00BF4F95"/>
    <w:rsid w:val="00BF7AEA"/>
    <w:rsid w:val="00BF7FFB"/>
    <w:rsid w:val="00C005D6"/>
    <w:rsid w:val="00C01F84"/>
    <w:rsid w:val="00C02B4C"/>
    <w:rsid w:val="00C03175"/>
    <w:rsid w:val="00C04387"/>
    <w:rsid w:val="00C054F0"/>
    <w:rsid w:val="00C1008B"/>
    <w:rsid w:val="00C10392"/>
    <w:rsid w:val="00C10A33"/>
    <w:rsid w:val="00C10CA1"/>
    <w:rsid w:val="00C11280"/>
    <w:rsid w:val="00C11E00"/>
    <w:rsid w:val="00C1277E"/>
    <w:rsid w:val="00C133F7"/>
    <w:rsid w:val="00C15BA1"/>
    <w:rsid w:val="00C15F2B"/>
    <w:rsid w:val="00C15FE7"/>
    <w:rsid w:val="00C17687"/>
    <w:rsid w:val="00C2055D"/>
    <w:rsid w:val="00C20B30"/>
    <w:rsid w:val="00C21AB2"/>
    <w:rsid w:val="00C235D5"/>
    <w:rsid w:val="00C23C71"/>
    <w:rsid w:val="00C241AA"/>
    <w:rsid w:val="00C25DEF"/>
    <w:rsid w:val="00C27EFA"/>
    <w:rsid w:val="00C42337"/>
    <w:rsid w:val="00C42479"/>
    <w:rsid w:val="00C42AC8"/>
    <w:rsid w:val="00C446F4"/>
    <w:rsid w:val="00C50668"/>
    <w:rsid w:val="00C50CEA"/>
    <w:rsid w:val="00C51F26"/>
    <w:rsid w:val="00C554E8"/>
    <w:rsid w:val="00C569FC"/>
    <w:rsid w:val="00C573BB"/>
    <w:rsid w:val="00C624A5"/>
    <w:rsid w:val="00C62BCF"/>
    <w:rsid w:val="00C630BE"/>
    <w:rsid w:val="00C634CE"/>
    <w:rsid w:val="00C635EF"/>
    <w:rsid w:val="00C656F6"/>
    <w:rsid w:val="00C67BC0"/>
    <w:rsid w:val="00C74524"/>
    <w:rsid w:val="00C75F03"/>
    <w:rsid w:val="00C770BF"/>
    <w:rsid w:val="00C7769A"/>
    <w:rsid w:val="00C8170E"/>
    <w:rsid w:val="00C82435"/>
    <w:rsid w:val="00C829E6"/>
    <w:rsid w:val="00C83A86"/>
    <w:rsid w:val="00C87FBB"/>
    <w:rsid w:val="00C9006B"/>
    <w:rsid w:val="00C90417"/>
    <w:rsid w:val="00C90470"/>
    <w:rsid w:val="00C90A38"/>
    <w:rsid w:val="00C90AEB"/>
    <w:rsid w:val="00C94398"/>
    <w:rsid w:val="00C9623D"/>
    <w:rsid w:val="00CA06BF"/>
    <w:rsid w:val="00CA54CD"/>
    <w:rsid w:val="00CB1945"/>
    <w:rsid w:val="00CB4894"/>
    <w:rsid w:val="00CB561D"/>
    <w:rsid w:val="00CB7AEB"/>
    <w:rsid w:val="00CC11AF"/>
    <w:rsid w:val="00CC1FCD"/>
    <w:rsid w:val="00CC21F2"/>
    <w:rsid w:val="00CC2B7E"/>
    <w:rsid w:val="00CC2EDA"/>
    <w:rsid w:val="00CC3458"/>
    <w:rsid w:val="00CC56D2"/>
    <w:rsid w:val="00CC5D36"/>
    <w:rsid w:val="00CC75C4"/>
    <w:rsid w:val="00CD0EE0"/>
    <w:rsid w:val="00CD13FE"/>
    <w:rsid w:val="00CD2CF8"/>
    <w:rsid w:val="00CD5270"/>
    <w:rsid w:val="00CD64BE"/>
    <w:rsid w:val="00CE54F6"/>
    <w:rsid w:val="00CE67CC"/>
    <w:rsid w:val="00CE71C1"/>
    <w:rsid w:val="00CF0798"/>
    <w:rsid w:val="00CF1E7D"/>
    <w:rsid w:val="00CF461D"/>
    <w:rsid w:val="00CF5679"/>
    <w:rsid w:val="00CF65E9"/>
    <w:rsid w:val="00CF6BF4"/>
    <w:rsid w:val="00CF79CF"/>
    <w:rsid w:val="00D013B8"/>
    <w:rsid w:val="00D01B4D"/>
    <w:rsid w:val="00D02E8C"/>
    <w:rsid w:val="00D02FCC"/>
    <w:rsid w:val="00D033D9"/>
    <w:rsid w:val="00D0406F"/>
    <w:rsid w:val="00D041B7"/>
    <w:rsid w:val="00D06A04"/>
    <w:rsid w:val="00D07367"/>
    <w:rsid w:val="00D0767D"/>
    <w:rsid w:val="00D0790A"/>
    <w:rsid w:val="00D07F91"/>
    <w:rsid w:val="00D07FF8"/>
    <w:rsid w:val="00D100E9"/>
    <w:rsid w:val="00D11405"/>
    <w:rsid w:val="00D122D1"/>
    <w:rsid w:val="00D20400"/>
    <w:rsid w:val="00D20996"/>
    <w:rsid w:val="00D21C42"/>
    <w:rsid w:val="00D233C2"/>
    <w:rsid w:val="00D243C9"/>
    <w:rsid w:val="00D24691"/>
    <w:rsid w:val="00D26E41"/>
    <w:rsid w:val="00D27D03"/>
    <w:rsid w:val="00D30993"/>
    <w:rsid w:val="00D30D32"/>
    <w:rsid w:val="00D325A0"/>
    <w:rsid w:val="00D32F0F"/>
    <w:rsid w:val="00D352D2"/>
    <w:rsid w:val="00D36A8C"/>
    <w:rsid w:val="00D40035"/>
    <w:rsid w:val="00D4242F"/>
    <w:rsid w:val="00D43575"/>
    <w:rsid w:val="00D45A15"/>
    <w:rsid w:val="00D45B11"/>
    <w:rsid w:val="00D45FAB"/>
    <w:rsid w:val="00D52785"/>
    <w:rsid w:val="00D5296B"/>
    <w:rsid w:val="00D52A53"/>
    <w:rsid w:val="00D52FA4"/>
    <w:rsid w:val="00D57F47"/>
    <w:rsid w:val="00D62775"/>
    <w:rsid w:val="00D62C08"/>
    <w:rsid w:val="00D635E0"/>
    <w:rsid w:val="00D63CCB"/>
    <w:rsid w:val="00D65C48"/>
    <w:rsid w:val="00D67FB9"/>
    <w:rsid w:val="00D72274"/>
    <w:rsid w:val="00D740A2"/>
    <w:rsid w:val="00D750FB"/>
    <w:rsid w:val="00D75126"/>
    <w:rsid w:val="00D765DC"/>
    <w:rsid w:val="00D7770A"/>
    <w:rsid w:val="00D8096D"/>
    <w:rsid w:val="00D8154F"/>
    <w:rsid w:val="00D84CFC"/>
    <w:rsid w:val="00D85E1A"/>
    <w:rsid w:val="00D9121A"/>
    <w:rsid w:val="00D952BB"/>
    <w:rsid w:val="00D9645C"/>
    <w:rsid w:val="00DA12CF"/>
    <w:rsid w:val="00DA2130"/>
    <w:rsid w:val="00DA4786"/>
    <w:rsid w:val="00DA557C"/>
    <w:rsid w:val="00DA7769"/>
    <w:rsid w:val="00DB0A9A"/>
    <w:rsid w:val="00DB64C3"/>
    <w:rsid w:val="00DC04AD"/>
    <w:rsid w:val="00DC135A"/>
    <w:rsid w:val="00DC1AA4"/>
    <w:rsid w:val="00DC3803"/>
    <w:rsid w:val="00DC3956"/>
    <w:rsid w:val="00DC61D8"/>
    <w:rsid w:val="00DC75D3"/>
    <w:rsid w:val="00DC76C9"/>
    <w:rsid w:val="00DD0421"/>
    <w:rsid w:val="00DD15B6"/>
    <w:rsid w:val="00DE072A"/>
    <w:rsid w:val="00DE41F6"/>
    <w:rsid w:val="00DE4862"/>
    <w:rsid w:val="00DE6D2C"/>
    <w:rsid w:val="00DE708C"/>
    <w:rsid w:val="00DE7B5B"/>
    <w:rsid w:val="00DF0978"/>
    <w:rsid w:val="00DF1B1F"/>
    <w:rsid w:val="00DF2458"/>
    <w:rsid w:val="00DF47D4"/>
    <w:rsid w:val="00DF5CDE"/>
    <w:rsid w:val="00DF743C"/>
    <w:rsid w:val="00E000E8"/>
    <w:rsid w:val="00E0133A"/>
    <w:rsid w:val="00E0164F"/>
    <w:rsid w:val="00E01C7F"/>
    <w:rsid w:val="00E01E8E"/>
    <w:rsid w:val="00E025BF"/>
    <w:rsid w:val="00E0469D"/>
    <w:rsid w:val="00E04BC6"/>
    <w:rsid w:val="00E060AD"/>
    <w:rsid w:val="00E075B0"/>
    <w:rsid w:val="00E132BB"/>
    <w:rsid w:val="00E143A2"/>
    <w:rsid w:val="00E152CB"/>
    <w:rsid w:val="00E15F12"/>
    <w:rsid w:val="00E17367"/>
    <w:rsid w:val="00E217AA"/>
    <w:rsid w:val="00E219FA"/>
    <w:rsid w:val="00E22C9F"/>
    <w:rsid w:val="00E25359"/>
    <w:rsid w:val="00E3019D"/>
    <w:rsid w:val="00E30B84"/>
    <w:rsid w:val="00E334C0"/>
    <w:rsid w:val="00E3364D"/>
    <w:rsid w:val="00E36153"/>
    <w:rsid w:val="00E36CE2"/>
    <w:rsid w:val="00E370EB"/>
    <w:rsid w:val="00E43661"/>
    <w:rsid w:val="00E459AE"/>
    <w:rsid w:val="00E47372"/>
    <w:rsid w:val="00E519F0"/>
    <w:rsid w:val="00E53343"/>
    <w:rsid w:val="00E540A6"/>
    <w:rsid w:val="00E56053"/>
    <w:rsid w:val="00E578B9"/>
    <w:rsid w:val="00E664D5"/>
    <w:rsid w:val="00E705FD"/>
    <w:rsid w:val="00E709E4"/>
    <w:rsid w:val="00E70E55"/>
    <w:rsid w:val="00E75167"/>
    <w:rsid w:val="00E75582"/>
    <w:rsid w:val="00E75B53"/>
    <w:rsid w:val="00E76AC6"/>
    <w:rsid w:val="00E776B3"/>
    <w:rsid w:val="00E81777"/>
    <w:rsid w:val="00E81CA5"/>
    <w:rsid w:val="00E81DD8"/>
    <w:rsid w:val="00E84211"/>
    <w:rsid w:val="00E860A7"/>
    <w:rsid w:val="00E90128"/>
    <w:rsid w:val="00E902F2"/>
    <w:rsid w:val="00E91E79"/>
    <w:rsid w:val="00E93BE9"/>
    <w:rsid w:val="00E94BFA"/>
    <w:rsid w:val="00EA00D5"/>
    <w:rsid w:val="00EA18AF"/>
    <w:rsid w:val="00EA3249"/>
    <w:rsid w:val="00EA38E1"/>
    <w:rsid w:val="00EA4A38"/>
    <w:rsid w:val="00EA5EDB"/>
    <w:rsid w:val="00EA7774"/>
    <w:rsid w:val="00EB2B2D"/>
    <w:rsid w:val="00EC04AD"/>
    <w:rsid w:val="00EC3A4E"/>
    <w:rsid w:val="00EC48C5"/>
    <w:rsid w:val="00EC4AF4"/>
    <w:rsid w:val="00EC69F1"/>
    <w:rsid w:val="00EC6B85"/>
    <w:rsid w:val="00EC7629"/>
    <w:rsid w:val="00EC7CC4"/>
    <w:rsid w:val="00EC7EE0"/>
    <w:rsid w:val="00ED127A"/>
    <w:rsid w:val="00ED2B76"/>
    <w:rsid w:val="00ED37B3"/>
    <w:rsid w:val="00ED4F87"/>
    <w:rsid w:val="00ED6FFE"/>
    <w:rsid w:val="00EE01CC"/>
    <w:rsid w:val="00EE07F4"/>
    <w:rsid w:val="00EE150C"/>
    <w:rsid w:val="00EE2007"/>
    <w:rsid w:val="00EE3C67"/>
    <w:rsid w:val="00EE7BD8"/>
    <w:rsid w:val="00EE7E24"/>
    <w:rsid w:val="00EF1B84"/>
    <w:rsid w:val="00EF285D"/>
    <w:rsid w:val="00EF3FBE"/>
    <w:rsid w:val="00EF637E"/>
    <w:rsid w:val="00F01121"/>
    <w:rsid w:val="00F02923"/>
    <w:rsid w:val="00F02B09"/>
    <w:rsid w:val="00F0463D"/>
    <w:rsid w:val="00F06759"/>
    <w:rsid w:val="00F06956"/>
    <w:rsid w:val="00F123D4"/>
    <w:rsid w:val="00F13ED3"/>
    <w:rsid w:val="00F145F7"/>
    <w:rsid w:val="00F17E78"/>
    <w:rsid w:val="00F21188"/>
    <w:rsid w:val="00F21C42"/>
    <w:rsid w:val="00F22D34"/>
    <w:rsid w:val="00F231C6"/>
    <w:rsid w:val="00F25CAC"/>
    <w:rsid w:val="00F271B8"/>
    <w:rsid w:val="00F319C6"/>
    <w:rsid w:val="00F33871"/>
    <w:rsid w:val="00F34A5C"/>
    <w:rsid w:val="00F35763"/>
    <w:rsid w:val="00F37524"/>
    <w:rsid w:val="00F37999"/>
    <w:rsid w:val="00F435C1"/>
    <w:rsid w:val="00F438EE"/>
    <w:rsid w:val="00F443F0"/>
    <w:rsid w:val="00F44C7C"/>
    <w:rsid w:val="00F45AE4"/>
    <w:rsid w:val="00F50E82"/>
    <w:rsid w:val="00F53799"/>
    <w:rsid w:val="00F546BE"/>
    <w:rsid w:val="00F5541B"/>
    <w:rsid w:val="00F5557C"/>
    <w:rsid w:val="00F56CAF"/>
    <w:rsid w:val="00F570C6"/>
    <w:rsid w:val="00F636D5"/>
    <w:rsid w:val="00F648D1"/>
    <w:rsid w:val="00F669EB"/>
    <w:rsid w:val="00F677FD"/>
    <w:rsid w:val="00F70270"/>
    <w:rsid w:val="00F73025"/>
    <w:rsid w:val="00F735C8"/>
    <w:rsid w:val="00F77846"/>
    <w:rsid w:val="00F77928"/>
    <w:rsid w:val="00F809E9"/>
    <w:rsid w:val="00F81D1F"/>
    <w:rsid w:val="00F83477"/>
    <w:rsid w:val="00F8359C"/>
    <w:rsid w:val="00F842AF"/>
    <w:rsid w:val="00F84D22"/>
    <w:rsid w:val="00F8576C"/>
    <w:rsid w:val="00F866B2"/>
    <w:rsid w:val="00F86DD5"/>
    <w:rsid w:val="00F87E95"/>
    <w:rsid w:val="00F9021D"/>
    <w:rsid w:val="00F93449"/>
    <w:rsid w:val="00F93D0C"/>
    <w:rsid w:val="00F9559C"/>
    <w:rsid w:val="00F975F4"/>
    <w:rsid w:val="00FA03C0"/>
    <w:rsid w:val="00FA0939"/>
    <w:rsid w:val="00FA30B1"/>
    <w:rsid w:val="00FA5E1D"/>
    <w:rsid w:val="00FA7E45"/>
    <w:rsid w:val="00FB2165"/>
    <w:rsid w:val="00FB2F1F"/>
    <w:rsid w:val="00FB3F6B"/>
    <w:rsid w:val="00FB43A9"/>
    <w:rsid w:val="00FB74CD"/>
    <w:rsid w:val="00FC101B"/>
    <w:rsid w:val="00FC1078"/>
    <w:rsid w:val="00FC11B7"/>
    <w:rsid w:val="00FC6259"/>
    <w:rsid w:val="00FC73E5"/>
    <w:rsid w:val="00FC7D25"/>
    <w:rsid w:val="00FC7F5E"/>
    <w:rsid w:val="00FD1176"/>
    <w:rsid w:val="00FD1955"/>
    <w:rsid w:val="00FD3B91"/>
    <w:rsid w:val="00FD4176"/>
    <w:rsid w:val="00FD71EA"/>
    <w:rsid w:val="00FD7D38"/>
    <w:rsid w:val="00FE2174"/>
    <w:rsid w:val="00FE3B90"/>
    <w:rsid w:val="00FE3E68"/>
    <w:rsid w:val="00FE3F81"/>
    <w:rsid w:val="00FE5978"/>
    <w:rsid w:val="00FE5DC1"/>
    <w:rsid w:val="00FE611B"/>
    <w:rsid w:val="00FE7013"/>
    <w:rsid w:val="00FE7F57"/>
    <w:rsid w:val="00FF265B"/>
    <w:rsid w:val="00FF5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CFDB19"/>
  <w15:docId w15:val="{0E646362-D11D-4E0F-9A94-9F17476C6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267BA1"/>
    <w:pPr>
      <w:widowControl w:val="0"/>
    </w:pPr>
    <w:rPr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rsid w:val="00316AD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semiHidden/>
    <w:rsid w:val="00224996"/>
    <w:rPr>
      <w:sz w:val="18"/>
      <w:szCs w:val="18"/>
    </w:rPr>
  </w:style>
  <w:style w:type="paragraph" w:styleId="a6">
    <w:name w:val="annotation text"/>
    <w:basedOn w:val="a0"/>
    <w:semiHidden/>
    <w:rsid w:val="00224996"/>
  </w:style>
  <w:style w:type="paragraph" w:styleId="a7">
    <w:name w:val="annotation subject"/>
    <w:basedOn w:val="a6"/>
    <w:next w:val="a6"/>
    <w:semiHidden/>
    <w:rsid w:val="00224996"/>
    <w:rPr>
      <w:b/>
      <w:bCs/>
    </w:rPr>
  </w:style>
  <w:style w:type="paragraph" w:styleId="a8">
    <w:name w:val="Balloon Text"/>
    <w:basedOn w:val="a0"/>
    <w:semiHidden/>
    <w:rsid w:val="00224996"/>
    <w:rPr>
      <w:rFonts w:ascii="Arial" w:hAnsi="Arial"/>
      <w:sz w:val="18"/>
      <w:szCs w:val="18"/>
    </w:rPr>
  </w:style>
  <w:style w:type="paragraph" w:styleId="a9">
    <w:name w:val="footer"/>
    <w:basedOn w:val="a0"/>
    <w:link w:val="aa"/>
    <w:uiPriority w:val="99"/>
    <w:rsid w:val="005015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b">
    <w:name w:val="page number"/>
    <w:basedOn w:val="a1"/>
    <w:rsid w:val="00501580"/>
  </w:style>
  <w:style w:type="paragraph" w:styleId="ac">
    <w:name w:val="header"/>
    <w:basedOn w:val="a0"/>
    <w:rsid w:val="00747C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d">
    <w:name w:val="Hyperlink"/>
    <w:rsid w:val="00481096"/>
    <w:rPr>
      <w:color w:val="0000FF"/>
      <w:u w:val="single"/>
    </w:rPr>
  </w:style>
  <w:style w:type="paragraph" w:styleId="a">
    <w:name w:val="List Bullet"/>
    <w:basedOn w:val="a0"/>
    <w:rsid w:val="000803FD"/>
    <w:pPr>
      <w:numPr>
        <w:numId w:val="1"/>
      </w:numPr>
    </w:pPr>
  </w:style>
  <w:style w:type="character" w:customStyle="1" w:styleId="style101">
    <w:name w:val="style101"/>
    <w:rsid w:val="00D45A15"/>
    <w:rPr>
      <w:color w:val="666666"/>
    </w:rPr>
  </w:style>
  <w:style w:type="paragraph" w:styleId="HTML">
    <w:name w:val="HTML Preformatted"/>
    <w:basedOn w:val="a0"/>
    <w:link w:val="HTML0"/>
    <w:uiPriority w:val="99"/>
    <w:unhideWhenUsed/>
    <w:rsid w:val="00FE3B9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link w:val="HTML"/>
    <w:uiPriority w:val="99"/>
    <w:rsid w:val="00FE3B90"/>
    <w:rPr>
      <w:rFonts w:ascii="細明體" w:eastAsia="細明體" w:hAnsi="細明體" w:cs="細明體"/>
      <w:sz w:val="24"/>
      <w:szCs w:val="24"/>
    </w:rPr>
  </w:style>
  <w:style w:type="character" w:customStyle="1" w:styleId="aa">
    <w:name w:val="頁尾 字元"/>
    <w:link w:val="a9"/>
    <w:uiPriority w:val="99"/>
    <w:rsid w:val="00DF0978"/>
    <w:rPr>
      <w:kern w:val="2"/>
    </w:rPr>
  </w:style>
  <w:style w:type="paragraph" w:styleId="ae">
    <w:name w:val="List Paragraph"/>
    <w:basedOn w:val="a0"/>
    <w:uiPriority w:val="34"/>
    <w:qFormat/>
    <w:rsid w:val="008A44A3"/>
    <w:pPr>
      <w:ind w:leftChars="200" w:left="480"/>
    </w:pPr>
  </w:style>
  <w:style w:type="paragraph" w:styleId="Web">
    <w:name w:val="Normal (Web)"/>
    <w:basedOn w:val="a0"/>
    <w:uiPriority w:val="99"/>
    <w:semiHidden/>
    <w:unhideWhenUsed/>
    <w:rsid w:val="00522C40"/>
    <w:pPr>
      <w:widowControl/>
      <w:spacing w:before="100" w:beforeAutospacing="1"/>
    </w:pPr>
    <w:rPr>
      <w:rFonts w:ascii="新細明體" w:hAnsi="新細明體" w:cs="新細明體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12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2B642-BB4F-4F40-80AE-56C8F1736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29</Words>
  <Characters>737</Characters>
  <Application>Microsoft Office Word</Application>
  <DocSecurity>0</DocSecurity>
  <Lines>6</Lines>
  <Paragraphs>1</Paragraphs>
  <ScaleCrop>false</ScaleCrop>
  <Company>CMT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執行會議議程</dc:title>
  <dc:creator>User</dc:creator>
  <cp:lastModifiedBy>Admin</cp:lastModifiedBy>
  <cp:revision>10</cp:revision>
  <cp:lastPrinted>2023-06-13T01:19:00Z</cp:lastPrinted>
  <dcterms:created xsi:type="dcterms:W3CDTF">2025-02-26T01:15:00Z</dcterms:created>
  <dcterms:modified xsi:type="dcterms:W3CDTF">2026-03-18T01:19:00Z</dcterms:modified>
</cp:coreProperties>
</file>